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body>
    <w:p w:rsidR="00B06368" w:rsidRDefault="00D70AAA" w14:paraId="62C6BB0A" w14:textId="77777777">
      <w:pPr>
        <w:pStyle w:val="Heading1"/>
        <w:pBdr>
          <w:top w:val="none" w:color="auto" w:sz="0" w:space="0"/>
          <w:left w:val="none" w:color="auto" w:sz="0" w:space="0"/>
          <w:bottom w:val="none" w:color="auto" w:sz="0" w:space="0"/>
          <w:right w:val="none" w:color="auto" w:sz="0" w:space="0"/>
        </w:pBdr>
        <w:ind w:left="-5"/>
      </w:pPr>
      <w:r>
        <w:rPr>
          <w:sz w:val="24"/>
          <w:u w:val="single" w:color="000000"/>
        </w:rPr>
        <w:t>Team Contract Instructions</w:t>
      </w:r>
      <w:r>
        <w:rPr>
          <w:sz w:val="24"/>
        </w:rPr>
        <w:t xml:space="preserve"> </w:t>
      </w:r>
    </w:p>
    <w:p w:rsidR="00B06368" w:rsidRDefault="00D70AAA" w14:paraId="7D025668" w14:textId="77777777">
      <w:pPr>
        <w:spacing w:after="0" w:line="259" w:lineRule="auto"/>
        <w:ind w:left="0" w:firstLine="0"/>
        <w:jc w:val="left"/>
      </w:pPr>
      <w:r>
        <w:t xml:space="preserve"> </w:t>
      </w:r>
    </w:p>
    <w:p w:rsidR="00B06368" w:rsidRDefault="00D70AAA" w14:paraId="5DB9C393" w14:textId="77777777">
      <w:pPr>
        <w:ind w:left="-5"/>
      </w:pPr>
      <w:r>
        <w:t xml:space="preserve">Your team contract template is divided into three major sections: </w:t>
      </w:r>
    </w:p>
    <w:p w:rsidR="00B06368" w:rsidRDefault="00D70AAA" w14:paraId="3A90B88B" w14:textId="77777777">
      <w:pPr>
        <w:spacing w:after="0" w:line="259" w:lineRule="auto"/>
        <w:ind w:left="0" w:firstLine="0"/>
        <w:jc w:val="left"/>
      </w:pPr>
      <w:r>
        <w:t xml:space="preserve"> </w:t>
      </w:r>
    </w:p>
    <w:p w:rsidRPr="00EC3009" w:rsidR="00B06368" w:rsidRDefault="00D70AAA" w14:paraId="5D0473AD" w14:textId="5D287532">
      <w:pPr>
        <w:numPr>
          <w:ilvl w:val="0"/>
          <w:numId w:val="1"/>
        </w:numPr>
        <w:ind w:hanging="360"/>
      </w:pPr>
      <w:r>
        <w:t>Establishing team procedures</w:t>
      </w:r>
      <w:r w:rsidR="00C23E53">
        <w:t xml:space="preserve">, </w:t>
      </w:r>
      <w:r w:rsidRPr="00EC3009" w:rsidR="00C23E53">
        <w:t>member role</w:t>
      </w:r>
      <w:r w:rsidRPr="00EC3009" w:rsidR="006E79B2">
        <w:t xml:space="preserve"> and responsibilities</w:t>
      </w:r>
      <w:r w:rsidRPr="00EC3009" w:rsidR="00C23E53">
        <w:t xml:space="preserve">, and role rotation </w:t>
      </w:r>
      <w:r w:rsidRPr="00EC3009" w:rsidR="00795B01">
        <w:t>system</w:t>
      </w:r>
    </w:p>
    <w:p w:rsidR="00B06368" w:rsidRDefault="00D70AAA" w14:paraId="0ED6A31F" w14:textId="77777777">
      <w:pPr>
        <w:numPr>
          <w:ilvl w:val="0"/>
          <w:numId w:val="1"/>
        </w:numPr>
        <w:ind w:hanging="360"/>
      </w:pPr>
      <w:r>
        <w:t>Identifying expectations</w:t>
      </w:r>
      <w:r>
        <w:rPr>
          <w:sz w:val="22"/>
        </w:rPr>
        <w:t xml:space="preserve"> </w:t>
      </w:r>
    </w:p>
    <w:p w:rsidR="00B06368" w:rsidRDefault="00D70AAA" w14:paraId="5B3C859F" w14:textId="77777777">
      <w:pPr>
        <w:numPr>
          <w:ilvl w:val="0"/>
          <w:numId w:val="1"/>
        </w:numPr>
        <w:ind w:hanging="360"/>
      </w:pPr>
      <w:r>
        <w:t>Specifying the consequences for failing to follow these procedures and fulfill these expectations</w:t>
      </w:r>
      <w:r>
        <w:rPr>
          <w:sz w:val="22"/>
        </w:rPr>
        <w:t xml:space="preserve"> </w:t>
      </w:r>
    </w:p>
    <w:p w:rsidR="00B06368" w:rsidRDefault="00D70AAA" w14:paraId="3BDF08CB" w14:textId="77777777">
      <w:pPr>
        <w:spacing w:after="0" w:line="259" w:lineRule="auto"/>
        <w:ind w:left="0" w:firstLine="0"/>
        <w:jc w:val="left"/>
      </w:pPr>
      <w:r>
        <w:rPr>
          <w:sz w:val="22"/>
        </w:rPr>
        <w:t xml:space="preserve"> </w:t>
      </w:r>
    </w:p>
    <w:p w:rsidR="00B06368" w:rsidRDefault="00D70AAA" w14:paraId="76611A07" w14:textId="01C9CC8B">
      <w:pPr>
        <w:ind w:left="-5"/>
      </w:pPr>
      <w:r>
        <w:t xml:space="preserve">Since the basic purpose of this team contract is to accelerate your team's development, to increase individual accountability for team tasks, and to reduce the possibility for team conflict, make your contract </w:t>
      </w:r>
      <w:r>
        <w:rPr>
          <w:b/>
          <w:u w:val="single" w:color="000000"/>
        </w:rPr>
        <w:t>as specific as possible</w:t>
      </w:r>
      <w:r>
        <w:t>:  (a) specify each task as detailed as possible, (b) specify each step in a procedure or process as detailed as possible, (c) specify the exact person(s) responsible for each specific t</w:t>
      </w:r>
      <w:r w:rsidRPr="00EC3009">
        <w:t>ask, (d) specify the exact time and exact place for completion or submission of each task</w:t>
      </w:r>
      <w:r w:rsidRPr="00EC3009" w:rsidR="00B0109E">
        <w:t>, (e) specify member role and responsibilities as well as the weekly role rotation system in your project team</w:t>
      </w:r>
      <w:r w:rsidRPr="00EC3009">
        <w:t>.</w:t>
      </w:r>
      <w:r>
        <w:t xml:space="preserve">  The more specifically you describe your team expectations, roles, and procedures, the greater chance you have for a successful team experience. </w:t>
      </w:r>
    </w:p>
    <w:p w:rsidR="00B06368" w:rsidRDefault="00D70AAA" w14:paraId="063066EC" w14:textId="77777777">
      <w:pPr>
        <w:spacing w:after="0" w:line="259" w:lineRule="auto"/>
        <w:ind w:left="0" w:firstLine="0"/>
        <w:jc w:val="left"/>
      </w:pPr>
      <w:r>
        <w:t xml:space="preserve"> </w:t>
      </w:r>
    </w:p>
    <w:p w:rsidR="00B06368" w:rsidRDefault="00D70AAA" w14:paraId="09E92043" w14:textId="4F5CD6BD">
      <w:pPr>
        <w:ind w:left="-5"/>
        <w:rPr>
          <w:sz w:val="22"/>
        </w:rPr>
      </w:pPr>
      <w:r>
        <w:t>Use the Team Contract template to discuss and finalize your team roles, procedures, and standards</w:t>
      </w:r>
      <w:bookmarkStart w:name="_Int_WSnfvjPz" w:id="0"/>
      <w:r>
        <w:t xml:space="preserve">.  </w:t>
      </w:r>
      <w:bookmarkEnd w:id="0"/>
      <w:r>
        <w:t xml:space="preserve">Complete, sign, and submit a </w:t>
      </w:r>
      <w:r w:rsidRPr="7D530222">
        <w:rPr>
          <w:b/>
          <w:u w:val="single"/>
        </w:rPr>
        <w:t>copy</w:t>
      </w:r>
      <w:r>
        <w:t xml:space="preserve"> of your finalized contract on </w:t>
      </w:r>
      <w:r w:rsidRPr="00EC3009" w:rsidR="006E79B2">
        <w:t>Brightspace</w:t>
      </w:r>
      <w:r>
        <w:t>.</w:t>
      </w:r>
      <w:r>
        <w:rPr>
          <w:sz w:val="22"/>
        </w:rPr>
        <w:t xml:space="preserve"> </w:t>
      </w:r>
    </w:p>
    <w:p w:rsidR="00B06368" w:rsidRDefault="00D70AAA" w14:paraId="4F876A7A" w14:textId="77777777">
      <w:pPr>
        <w:spacing w:after="0" w:line="259" w:lineRule="auto"/>
        <w:ind w:left="0" w:firstLine="0"/>
        <w:jc w:val="left"/>
      </w:pPr>
      <w:r>
        <w:rPr>
          <w:sz w:val="22"/>
        </w:rPr>
        <w:t xml:space="preserve"> </w:t>
      </w:r>
    </w:p>
    <w:p w:rsidR="00B06368" w:rsidRDefault="00D70AAA" w14:paraId="190CB6BF" w14:textId="77777777">
      <w:pPr>
        <w:ind w:left="-5"/>
      </w:pPr>
      <w:r>
        <w:t>Once your team contract has been developed, your team is ready to begin work on the project</w:t>
      </w:r>
      <w:bookmarkStart w:name="_Int_Bp1YLErP" w:id="1"/>
      <w:r>
        <w:t xml:space="preserve">.  </w:t>
      </w:r>
      <w:bookmarkEnd w:id="1"/>
      <w:r>
        <w:t xml:space="preserve">However, you may soon find that your team is not working as well as you had hoped. This is normal but needs to be attended to immediately. Perhaps your team is simply not following the established contract procedures or roles as strictly as it should, or perhaps you need to change some of the procedures or roles as outlined in your contract. Call a team meeting immediately to discuss and resolve the challenges your team is facing; do not delay. Seek guidance from your TA or professor to resolve any conflicts a soon as possible if your team cannot resolve the issues on its own. Do not be afraid to seek help if necessary. The goal is to have the most positive team experience possible. </w:t>
      </w:r>
    </w:p>
    <w:p w:rsidR="00B06368" w:rsidRDefault="00D70AAA" w14:paraId="17CB6A7F" w14:textId="77777777">
      <w:pPr>
        <w:spacing w:after="0" w:line="259" w:lineRule="auto"/>
        <w:ind w:left="0" w:firstLine="0"/>
        <w:jc w:val="left"/>
      </w:pPr>
      <w:r>
        <w:t xml:space="preserve"> </w:t>
      </w:r>
    </w:p>
    <w:p w:rsidR="00B06368" w:rsidRDefault="00D70AAA" w14:paraId="71C14AF2" w14:textId="77777777">
      <w:pPr>
        <w:spacing w:after="0" w:line="259" w:lineRule="auto"/>
        <w:ind w:left="0" w:firstLine="0"/>
        <w:jc w:val="left"/>
      </w:pPr>
      <w:r>
        <w:t xml:space="preserve"> </w:t>
      </w:r>
    </w:p>
    <w:p w:rsidR="00B06368" w:rsidRDefault="00D70AAA" w14:paraId="1F652AB0" w14:textId="77777777">
      <w:pPr>
        <w:spacing w:after="0" w:line="259" w:lineRule="auto"/>
        <w:ind w:left="0" w:firstLine="0"/>
        <w:jc w:val="left"/>
      </w:pPr>
      <w:r>
        <w:t xml:space="preserve"> </w:t>
      </w:r>
    </w:p>
    <w:p w:rsidR="00B06368" w:rsidRDefault="00D70AAA" w14:paraId="072376AF" w14:textId="77777777">
      <w:pPr>
        <w:spacing w:after="0" w:line="259" w:lineRule="auto"/>
        <w:ind w:left="0" w:firstLine="0"/>
        <w:jc w:val="left"/>
      </w:pPr>
      <w:r>
        <w:t xml:space="preserve"> </w:t>
      </w:r>
    </w:p>
    <w:p w:rsidR="00B06368" w:rsidRDefault="00D70AAA" w14:paraId="768CDBC2" w14:textId="77777777">
      <w:pPr>
        <w:spacing w:after="0" w:line="259" w:lineRule="auto"/>
        <w:ind w:left="0" w:firstLine="0"/>
        <w:jc w:val="left"/>
      </w:pPr>
      <w:r>
        <w:t xml:space="preserve"> </w:t>
      </w:r>
    </w:p>
    <w:p w:rsidR="00B06368" w:rsidRDefault="00D70AAA" w14:paraId="14D7868F" w14:textId="77777777">
      <w:pPr>
        <w:spacing w:after="0" w:line="259" w:lineRule="auto"/>
        <w:ind w:left="0" w:firstLine="0"/>
        <w:jc w:val="left"/>
      </w:pPr>
      <w:r>
        <w:t xml:space="preserve"> </w:t>
      </w:r>
    </w:p>
    <w:p w:rsidR="00B06368" w:rsidRDefault="00D70AAA" w14:paraId="2B51D0C6" w14:textId="77777777">
      <w:pPr>
        <w:spacing w:after="0" w:line="259" w:lineRule="auto"/>
        <w:ind w:left="0" w:firstLine="0"/>
        <w:jc w:val="left"/>
      </w:pPr>
      <w:r>
        <w:t xml:space="preserve"> </w:t>
      </w:r>
    </w:p>
    <w:p w:rsidR="00B06368" w:rsidRDefault="00D70AAA" w14:paraId="7CC317F0" w14:textId="77777777">
      <w:pPr>
        <w:spacing w:after="0" w:line="259" w:lineRule="auto"/>
        <w:ind w:left="0" w:firstLine="0"/>
        <w:jc w:val="left"/>
      </w:pPr>
      <w:r>
        <w:t xml:space="preserve"> </w:t>
      </w:r>
    </w:p>
    <w:p w:rsidR="00B06368" w:rsidRDefault="00D70AAA" w14:paraId="637A547C" w14:textId="77777777">
      <w:pPr>
        <w:spacing w:after="0" w:line="259" w:lineRule="auto"/>
        <w:ind w:left="0" w:firstLine="0"/>
        <w:jc w:val="left"/>
      </w:pPr>
      <w:r>
        <w:t xml:space="preserve"> </w:t>
      </w:r>
    </w:p>
    <w:p w:rsidR="00B06368" w:rsidRDefault="00D70AAA" w14:paraId="67081474" w14:textId="77777777">
      <w:pPr>
        <w:spacing w:after="0" w:line="259" w:lineRule="auto"/>
        <w:ind w:left="0" w:firstLine="0"/>
        <w:jc w:val="left"/>
      </w:pPr>
      <w:r>
        <w:t xml:space="preserve"> </w:t>
      </w:r>
    </w:p>
    <w:p w:rsidR="00B06368" w:rsidRDefault="00D70AAA" w14:paraId="3C058633" w14:textId="77777777">
      <w:pPr>
        <w:spacing w:after="0" w:line="259" w:lineRule="auto"/>
        <w:ind w:left="0" w:firstLine="0"/>
        <w:jc w:val="left"/>
      </w:pPr>
      <w:r>
        <w:t xml:space="preserve"> </w:t>
      </w:r>
    </w:p>
    <w:p w:rsidR="00B06368" w:rsidRDefault="00D70AAA" w14:paraId="3AFA271F" w14:textId="77777777">
      <w:pPr>
        <w:spacing w:after="0" w:line="259" w:lineRule="auto"/>
        <w:ind w:left="0" w:firstLine="0"/>
        <w:jc w:val="left"/>
      </w:pPr>
      <w:r>
        <w:t xml:space="preserve"> </w:t>
      </w:r>
    </w:p>
    <w:p w:rsidR="00B06368" w:rsidRDefault="00D70AAA" w14:paraId="29BBACE0" w14:textId="77777777">
      <w:pPr>
        <w:spacing w:after="0" w:line="259" w:lineRule="auto"/>
        <w:ind w:left="0" w:firstLine="0"/>
        <w:jc w:val="left"/>
      </w:pPr>
      <w:r>
        <w:t xml:space="preserve"> </w:t>
      </w:r>
    </w:p>
    <w:p w:rsidR="00B06368" w:rsidRDefault="00D70AAA" w14:paraId="1FE3D456" w14:textId="77777777">
      <w:pPr>
        <w:spacing w:after="0" w:line="259" w:lineRule="auto"/>
        <w:ind w:left="0" w:firstLine="0"/>
        <w:jc w:val="left"/>
      </w:pPr>
      <w:r>
        <w:t xml:space="preserve"> </w:t>
      </w:r>
    </w:p>
    <w:p w:rsidR="00B06368" w:rsidRDefault="00D70AAA" w14:paraId="2931759D" w14:textId="39AE5ED3">
      <w:pPr>
        <w:spacing w:after="0" w:line="259" w:lineRule="auto"/>
        <w:ind w:left="0" w:firstLine="0"/>
        <w:jc w:val="left"/>
      </w:pPr>
      <w:r>
        <w:t xml:space="preserve"> </w:t>
      </w:r>
    </w:p>
    <w:p w:rsidR="00B06368" w:rsidRDefault="00D70AAA" w14:paraId="7F77499D" w14:textId="38E41649">
      <w:pPr>
        <w:spacing w:after="0" w:line="259" w:lineRule="auto"/>
        <w:ind w:left="0" w:firstLine="0"/>
        <w:jc w:val="left"/>
      </w:pPr>
      <w:r>
        <w:t xml:space="preserve"> </w:t>
      </w:r>
    </w:p>
    <w:p w:rsidR="00B06368" w:rsidRDefault="00D70AAA" w14:paraId="1E5002CD" w14:textId="77777777">
      <w:pPr>
        <w:pStyle w:val="Heading1"/>
        <w:pBdr>
          <w:top w:val="none" w:color="auto" w:sz="0" w:space="0"/>
          <w:left w:val="none" w:color="auto" w:sz="0" w:space="0"/>
          <w:bottom w:val="none" w:color="auto" w:sz="0" w:space="0"/>
          <w:right w:val="none" w:color="auto" w:sz="0" w:space="0"/>
        </w:pBdr>
        <w:ind w:left="0" w:right="6" w:firstLine="0"/>
        <w:jc w:val="center"/>
      </w:pPr>
      <w:r>
        <w:t xml:space="preserve">TEAM CONTRACT </w:t>
      </w:r>
    </w:p>
    <w:p w:rsidR="00B06368" w:rsidRDefault="00D70AAA" w14:paraId="7E882233" w14:textId="77777777">
      <w:pPr>
        <w:spacing w:after="0" w:line="259" w:lineRule="auto"/>
        <w:ind w:left="0" w:firstLine="0"/>
        <w:jc w:val="left"/>
      </w:pPr>
      <w:r>
        <w:t xml:space="preserve"> </w:t>
      </w:r>
    </w:p>
    <w:p w:rsidR="00B06368" w:rsidRDefault="00D70AAA" w14:paraId="4794F36A" w14:textId="47BADC95">
      <w:pPr>
        <w:tabs>
          <w:tab w:val="center" w:pos="8227"/>
        </w:tabs>
        <w:spacing w:after="0" w:line="259" w:lineRule="auto"/>
        <w:ind w:left="-15" w:firstLine="0"/>
        <w:jc w:val="left"/>
      </w:pPr>
      <w:r>
        <w:rPr>
          <w:b/>
        </w:rPr>
        <w:t xml:space="preserve">GNG1103, </w:t>
      </w:r>
      <w:r w:rsidR="00C96B62">
        <w:rPr>
          <w:b/>
        </w:rPr>
        <w:t>E02</w:t>
      </w:r>
      <w:r>
        <w:rPr>
          <w:b/>
        </w:rPr>
        <w:t xml:space="preserve"> </w:t>
      </w:r>
      <w:r>
        <w:rPr>
          <w:b/>
        </w:rPr>
        <w:tab/>
      </w:r>
      <w:r>
        <w:rPr>
          <w:b/>
        </w:rPr>
        <w:t>Team #</w:t>
      </w:r>
      <w:r w:rsidR="00C96B62">
        <w:rPr>
          <w:b/>
        </w:rPr>
        <w:t xml:space="preserve"> 8</w:t>
      </w:r>
      <w:r>
        <w:rPr>
          <w:b/>
        </w:rPr>
        <w:t xml:space="preserve"> </w:t>
      </w:r>
    </w:p>
    <w:p w:rsidR="00B06368" w:rsidRDefault="00D70AAA" w14:paraId="384B1122" w14:textId="77777777">
      <w:pPr>
        <w:spacing w:after="0" w:line="259" w:lineRule="auto"/>
        <w:ind w:left="0" w:firstLine="0"/>
        <w:jc w:val="left"/>
      </w:pPr>
      <w:r>
        <w:t xml:space="preserve"> </w:t>
      </w:r>
    </w:p>
    <w:p w:rsidR="00B06368" w:rsidRDefault="00D70AAA" w14:paraId="32DD2736" w14:textId="77777777">
      <w:pPr>
        <w:spacing w:after="0" w:line="259" w:lineRule="auto"/>
        <w:ind w:left="-5"/>
        <w:jc w:val="left"/>
      </w:pPr>
      <w:r>
        <w:rPr>
          <w:b/>
        </w:rPr>
        <w:t>Team Members:</w:t>
      </w:r>
      <w:r>
        <w:rPr>
          <w:i/>
          <w:sz w:val="20"/>
        </w:rPr>
        <w:t xml:space="preserve"> </w:t>
      </w:r>
    </w:p>
    <w:p w:rsidR="00B06368" w:rsidRDefault="00D70AAA" w14:paraId="6935FEA2" w14:textId="77777777">
      <w:pPr>
        <w:spacing w:after="0" w:line="259" w:lineRule="auto"/>
        <w:ind w:left="0" w:firstLine="0"/>
        <w:jc w:val="left"/>
      </w:pPr>
      <w:r>
        <w:t xml:space="preserve"> </w:t>
      </w:r>
    </w:p>
    <w:p w:rsidR="00B06368" w:rsidRDefault="00C96B62" w14:paraId="577679A5" w14:textId="18E75088">
      <w:pPr>
        <w:numPr>
          <w:ilvl w:val="0"/>
          <w:numId w:val="2"/>
        </w:numPr>
        <w:ind w:hanging="264"/>
      </w:pPr>
      <w:r>
        <w:t>Jung, Eunhyo</w:t>
      </w:r>
    </w:p>
    <w:p w:rsidR="00B06368" w:rsidRDefault="00D70AAA" w14:paraId="7725A540" w14:textId="77777777">
      <w:pPr>
        <w:spacing w:after="0" w:line="259" w:lineRule="auto"/>
        <w:ind w:left="0" w:firstLine="0"/>
        <w:jc w:val="left"/>
      </w:pPr>
      <w:r>
        <w:t xml:space="preserve"> </w:t>
      </w:r>
    </w:p>
    <w:p w:rsidR="00B06368" w:rsidRDefault="00C96B62" w14:paraId="7A41812E" w14:textId="436B2762">
      <w:pPr>
        <w:numPr>
          <w:ilvl w:val="0"/>
          <w:numId w:val="2"/>
        </w:numPr>
        <w:ind w:hanging="264"/>
        <w:rPr/>
      </w:pPr>
      <w:r w:rsidR="00C96B62">
        <w:rPr/>
        <w:t>Lai, Georg</w:t>
      </w:r>
      <w:r w:rsidR="344B8898">
        <w:rPr/>
        <w:t>e</w:t>
      </w:r>
    </w:p>
    <w:p w:rsidR="00B06368" w:rsidRDefault="00D70AAA" w14:paraId="3E05C882" w14:textId="77777777">
      <w:pPr>
        <w:spacing w:after="0" w:line="259" w:lineRule="auto"/>
        <w:ind w:left="0" w:firstLine="0"/>
        <w:jc w:val="left"/>
      </w:pPr>
      <w:r>
        <w:t xml:space="preserve"> </w:t>
      </w:r>
    </w:p>
    <w:p w:rsidR="00B06368" w:rsidRDefault="00BD63C9" w14:paraId="7EE9F45F" w14:textId="3A5214DB">
      <w:pPr>
        <w:numPr>
          <w:ilvl w:val="0"/>
          <w:numId w:val="2"/>
        </w:numPr>
        <w:ind w:hanging="264"/>
      </w:pPr>
      <w:r>
        <w:t>Senhadji, Ines</w:t>
      </w:r>
    </w:p>
    <w:p w:rsidR="00B06368" w:rsidRDefault="00D70AAA" w14:paraId="7050D5D9" w14:textId="77777777">
      <w:pPr>
        <w:spacing w:after="0" w:line="259" w:lineRule="auto"/>
        <w:ind w:left="0" w:firstLine="0"/>
        <w:jc w:val="left"/>
      </w:pPr>
      <w:r>
        <w:t xml:space="preserve"> </w:t>
      </w:r>
    </w:p>
    <w:p w:rsidR="00B06368" w:rsidRDefault="00C96B62" w14:paraId="6828D10D" w14:textId="7E7817E6">
      <w:pPr>
        <w:numPr>
          <w:ilvl w:val="0"/>
          <w:numId w:val="2"/>
        </w:numPr>
        <w:ind w:hanging="264"/>
      </w:pPr>
      <w:r>
        <w:t>Vasudeva, Uday Om</w:t>
      </w:r>
    </w:p>
    <w:p w:rsidR="00B06368" w:rsidRDefault="00D70AAA" w14:paraId="00E8DD3B" w14:textId="77777777">
      <w:pPr>
        <w:spacing w:after="0" w:line="259" w:lineRule="auto"/>
        <w:ind w:left="0" w:firstLine="0"/>
        <w:jc w:val="left"/>
      </w:pPr>
      <w:r>
        <w:t xml:space="preserve"> </w:t>
      </w:r>
    </w:p>
    <w:p w:rsidR="00B06368" w:rsidRDefault="00535660" w14:paraId="007BDD6E" w14:textId="2B9AE0D6">
      <w:pPr>
        <w:numPr>
          <w:ilvl w:val="0"/>
          <w:numId w:val="2"/>
        </w:numPr>
        <w:ind w:hanging="264"/>
      </w:pPr>
      <w:r>
        <w:t>Thomas, Ronan William</w:t>
      </w:r>
    </w:p>
    <w:p w:rsidR="00B06368" w:rsidRDefault="00D70AAA" w14:paraId="2AEA72E5" w14:textId="77777777">
      <w:pPr>
        <w:spacing w:after="0" w:line="259" w:lineRule="auto"/>
        <w:ind w:left="0" w:firstLine="0"/>
        <w:jc w:val="left"/>
      </w:pPr>
      <w:r>
        <w:t xml:space="preserve"> </w:t>
      </w:r>
    </w:p>
    <w:p w:rsidR="00B06368" w:rsidRDefault="00D70AAA" w14:paraId="7F46876D" w14:textId="77777777">
      <w:pPr>
        <w:spacing w:after="26" w:line="259" w:lineRule="auto"/>
        <w:ind w:left="0" w:firstLine="0"/>
        <w:jc w:val="left"/>
      </w:pPr>
      <w:r>
        <w:t xml:space="preserve"> </w:t>
      </w:r>
    </w:p>
    <w:p w:rsidR="00B06368" w:rsidRDefault="00D70AAA" w14:paraId="4FC6560C" w14:textId="77777777">
      <w:pPr>
        <w:pStyle w:val="Heading1"/>
      </w:pPr>
      <w:r>
        <w:t xml:space="preserve">Team Procedures </w:t>
      </w:r>
    </w:p>
    <w:p w:rsidR="00B06368" w:rsidRDefault="00D70AAA" w14:paraId="06DFECBE" w14:textId="77777777">
      <w:pPr>
        <w:spacing w:after="0" w:line="259" w:lineRule="auto"/>
        <w:ind w:left="0" w:firstLine="0"/>
        <w:jc w:val="left"/>
      </w:pPr>
      <w:r>
        <w:t xml:space="preserve"> </w:t>
      </w:r>
    </w:p>
    <w:p w:rsidR="00B06368" w:rsidRDefault="00D70AAA" w14:paraId="5789FB74" w14:textId="77777777">
      <w:pPr>
        <w:numPr>
          <w:ilvl w:val="0"/>
          <w:numId w:val="3"/>
        </w:numPr>
        <w:ind w:hanging="360"/>
      </w:pPr>
      <w:r>
        <w:t xml:space="preserve">Day, time, and place for regular </w:t>
      </w:r>
      <w:r>
        <w:rPr>
          <w:b/>
        </w:rPr>
        <w:t>team meetings</w:t>
      </w:r>
      <w:r>
        <w:t xml:space="preserve">: </w:t>
      </w:r>
    </w:p>
    <w:p w:rsidR="00B06368" w:rsidRDefault="00D70AAA" w14:paraId="63808773" w14:textId="77777777">
      <w:pPr>
        <w:spacing w:after="0" w:line="259" w:lineRule="auto"/>
        <w:ind w:left="0" w:firstLine="0"/>
        <w:jc w:val="left"/>
      </w:pPr>
      <w:r>
        <w:t xml:space="preserve"> </w:t>
      </w:r>
    </w:p>
    <w:p w:rsidR="00B06368" w:rsidRDefault="00D70AAA" w14:paraId="54D93FB6" w14:textId="30B406C1">
      <w:pPr>
        <w:spacing w:after="0" w:line="259" w:lineRule="auto"/>
        <w:ind w:left="0" w:firstLine="0"/>
        <w:jc w:val="left"/>
      </w:pPr>
      <w:r>
        <w:t xml:space="preserve"> </w:t>
      </w:r>
      <w:r w:rsidR="00C96B62">
        <w:t>Thursday, 10:00 – 11:00AM, CRX First floor lobby</w:t>
      </w:r>
    </w:p>
    <w:p w:rsidR="00C96B62" w:rsidRDefault="00C96B62" w14:paraId="14826A8B" w14:textId="4B5F0FE8">
      <w:pPr>
        <w:spacing w:after="0" w:line="259" w:lineRule="auto"/>
        <w:ind w:left="0" w:firstLine="0"/>
        <w:jc w:val="left"/>
      </w:pPr>
      <w:r>
        <w:t xml:space="preserve"> Saturday 12:00 – 1:00PM, online MS Teams meeting</w:t>
      </w:r>
    </w:p>
    <w:p w:rsidR="00C96B62" w:rsidRDefault="00C96B62" w14:paraId="173D3E52" w14:textId="22C17C58">
      <w:pPr>
        <w:spacing w:after="0" w:line="259" w:lineRule="auto"/>
        <w:ind w:left="0" w:firstLine="0"/>
        <w:jc w:val="left"/>
      </w:pPr>
      <w:r>
        <w:t>(Once a week, decided by MS Teams)</w:t>
      </w:r>
    </w:p>
    <w:p w:rsidR="00B06368" w:rsidRDefault="00D70AAA" w14:paraId="2D6E0967" w14:textId="77777777">
      <w:pPr>
        <w:spacing w:after="0" w:line="259" w:lineRule="auto"/>
        <w:ind w:left="0" w:firstLine="0"/>
        <w:jc w:val="left"/>
      </w:pPr>
      <w:r>
        <w:t xml:space="preserve"> </w:t>
      </w:r>
    </w:p>
    <w:p w:rsidR="00B06368" w:rsidRDefault="00D70AAA" w14:paraId="716B778D" w14:textId="1D253825">
      <w:pPr>
        <w:numPr>
          <w:ilvl w:val="0"/>
          <w:numId w:val="3"/>
        </w:numPr>
        <w:ind w:hanging="360"/>
      </w:pPr>
      <w:r>
        <w:t>Preferred method of</w:t>
      </w:r>
      <w:r>
        <w:rPr>
          <w:b/>
        </w:rPr>
        <w:t xml:space="preserve"> communication</w:t>
      </w:r>
      <w:r>
        <w:t xml:space="preserve"> (e.g. e-mail, cell phone, Facebook</w:t>
      </w:r>
      <w:r w:rsidRPr="00D70AAA">
        <w:t xml:space="preserve">, </w:t>
      </w:r>
      <w:r w:rsidRPr="00D70AAA" w:rsidR="006E79B2">
        <w:t>Brightspace</w:t>
      </w:r>
      <w:r>
        <w:t xml:space="preserve"> Discussion Board, face-to-face, in a certain class) in order to discuss the project and to inform each other of team meetings, announcement, updates, reminders, problems: </w:t>
      </w:r>
    </w:p>
    <w:p w:rsidR="00B06368" w:rsidRDefault="00D70AAA" w14:paraId="42D652D6" w14:textId="77777777">
      <w:pPr>
        <w:spacing w:after="0" w:line="259" w:lineRule="auto"/>
        <w:ind w:left="0" w:firstLine="0"/>
        <w:jc w:val="left"/>
      </w:pPr>
      <w:r>
        <w:t xml:space="preserve"> </w:t>
      </w:r>
    </w:p>
    <w:p w:rsidR="00B06368" w:rsidRDefault="00D70AAA" w14:paraId="3334A3E6" w14:textId="76114ADC">
      <w:pPr>
        <w:spacing w:after="0" w:line="259" w:lineRule="auto"/>
        <w:ind w:left="0" w:firstLine="0"/>
        <w:jc w:val="left"/>
      </w:pPr>
      <w:r>
        <w:t xml:space="preserve"> </w:t>
      </w:r>
      <w:r w:rsidR="00C96B62">
        <w:t>MS Teams</w:t>
      </w:r>
      <w:r w:rsidR="00D506FF">
        <w:t>.</w:t>
      </w:r>
    </w:p>
    <w:p w:rsidR="00B06368" w:rsidRDefault="00D70AAA" w14:paraId="05808553" w14:textId="77777777">
      <w:pPr>
        <w:spacing w:after="0" w:line="259" w:lineRule="auto"/>
        <w:ind w:left="0" w:firstLine="0"/>
        <w:jc w:val="left"/>
      </w:pPr>
      <w:r>
        <w:t xml:space="preserve"> </w:t>
      </w:r>
    </w:p>
    <w:p w:rsidR="00B06368" w:rsidRDefault="00D70AAA" w14:paraId="2E8781AB" w14:textId="77777777">
      <w:pPr>
        <w:numPr>
          <w:ilvl w:val="0"/>
          <w:numId w:val="3"/>
        </w:numPr>
        <w:ind w:hanging="360"/>
      </w:pPr>
      <w:r>
        <w:rPr>
          <w:b/>
        </w:rPr>
        <w:t>Decision-making policy</w:t>
      </w:r>
      <w:r>
        <w:t xml:space="preserve"> (by consensus? by majority vote?): </w:t>
      </w:r>
    </w:p>
    <w:p w:rsidR="00B06368" w:rsidRDefault="00D70AAA" w14:paraId="1F863FA9" w14:textId="77777777">
      <w:pPr>
        <w:spacing w:after="0" w:line="259" w:lineRule="auto"/>
        <w:ind w:left="0" w:firstLine="0"/>
        <w:jc w:val="left"/>
      </w:pPr>
      <w:r>
        <w:t xml:space="preserve"> </w:t>
      </w:r>
    </w:p>
    <w:p w:rsidR="00B06368" w:rsidRDefault="00D70AAA" w14:paraId="7C44F542" w14:textId="0535A540">
      <w:pPr>
        <w:spacing w:after="0" w:line="259" w:lineRule="auto"/>
        <w:ind w:left="0" w:firstLine="0"/>
        <w:jc w:val="left"/>
      </w:pPr>
      <w:r>
        <w:t xml:space="preserve"> </w:t>
      </w:r>
      <w:r w:rsidR="00C96B62">
        <w:t>Consensus</w:t>
      </w:r>
      <w:r w:rsidR="00D506FF">
        <w:t>.</w:t>
      </w:r>
    </w:p>
    <w:p w:rsidR="00B06368" w:rsidRDefault="00D70AAA" w14:paraId="7C81CE06" w14:textId="77777777">
      <w:pPr>
        <w:spacing w:after="0" w:line="259" w:lineRule="auto"/>
        <w:ind w:left="0" w:firstLine="0"/>
        <w:jc w:val="left"/>
      </w:pPr>
      <w:r>
        <w:t xml:space="preserve"> </w:t>
      </w:r>
    </w:p>
    <w:p w:rsidR="00B06368" w:rsidRDefault="00D70AAA" w14:paraId="1AC9AF7F" w14:textId="77777777">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w:t>
      </w:r>
      <w:bookmarkStart w:name="_Int_YFAVIX1D" w:id="2"/>
      <w:r>
        <w:t xml:space="preserve">?  </w:t>
      </w:r>
      <w:bookmarkEnd w:id="2"/>
      <w:r>
        <w:t xml:space="preserve">What will be done to keep the team on track during a meeting?): </w:t>
      </w:r>
    </w:p>
    <w:p w:rsidR="00B06368" w:rsidRDefault="00D70AAA" w14:paraId="465E6398" w14:textId="77777777">
      <w:pPr>
        <w:spacing w:after="0" w:line="259" w:lineRule="auto"/>
        <w:ind w:left="0" w:firstLine="0"/>
        <w:jc w:val="left"/>
      </w:pPr>
      <w:r>
        <w:t xml:space="preserve"> </w:t>
      </w:r>
    </w:p>
    <w:p w:rsidR="00B06368" w:rsidRDefault="00C96B62" w14:paraId="2E1F8A7F" w14:textId="1DA17885">
      <w:pPr>
        <w:spacing w:after="0" w:line="259" w:lineRule="auto"/>
        <w:ind w:left="0" w:firstLine="0"/>
        <w:jc w:val="left"/>
      </w:pPr>
      <w:r>
        <w:t xml:space="preserve">Everyone checks up on </w:t>
      </w:r>
      <w:r w:rsidR="00E54F96">
        <w:t>Trello, communicate at a minimum of every 2 days on your progress on MS Teams.</w:t>
      </w:r>
    </w:p>
    <w:p w:rsidR="007D23CE" w:rsidRDefault="007D23CE" w14:paraId="73BDC6B6" w14:textId="77777777">
      <w:pPr>
        <w:spacing w:after="0" w:line="259" w:lineRule="auto"/>
        <w:ind w:left="0" w:firstLine="0"/>
        <w:jc w:val="left"/>
      </w:pPr>
    </w:p>
    <w:p w:rsidR="00B06368" w:rsidRDefault="00D70AAA" w14:paraId="0B110088" w14:textId="77777777">
      <w:pPr>
        <w:spacing w:after="0" w:line="259" w:lineRule="auto"/>
        <w:ind w:left="0" w:firstLine="0"/>
        <w:jc w:val="left"/>
      </w:pPr>
      <w:r>
        <w:t xml:space="preserve"> </w:t>
      </w:r>
    </w:p>
    <w:p w:rsidR="00B06368" w:rsidRDefault="00D70AAA" w14:paraId="264E2571" w14:textId="5EBF0797">
      <w:pPr>
        <w:numPr>
          <w:ilvl w:val="0"/>
          <w:numId w:val="3"/>
        </w:numPr>
        <w:ind w:hanging="360"/>
      </w:pPr>
      <w:r>
        <w:t xml:space="preserve">Method of </w:t>
      </w:r>
      <w:r>
        <w:rPr>
          <w:b/>
        </w:rPr>
        <w:t>record keeping</w:t>
      </w:r>
      <w:r>
        <w:t xml:space="preserve"> (Who will be responsible for recording &amp; disseminating minutes</w:t>
      </w:r>
      <w:bookmarkStart w:name="_Int_Fqfz1LIT" w:id="3"/>
      <w:r>
        <w:t xml:space="preserve">?  </w:t>
      </w:r>
      <w:bookmarkEnd w:id="3"/>
      <w:r>
        <w:t xml:space="preserve">How &amp; when will the minutes be disseminated? Where will all agendas &amp; minutes be kept?): </w:t>
      </w:r>
    </w:p>
    <w:p w:rsidR="006E79B2" w:rsidP="006E79B2" w:rsidRDefault="006E79B2" w14:paraId="6F656BAE" w14:textId="77777777">
      <w:pPr>
        <w:ind w:left="360" w:firstLine="0"/>
      </w:pPr>
    </w:p>
    <w:p w:rsidR="006E79B2" w:rsidP="006E79B2" w:rsidRDefault="00152F0F" w14:paraId="71A3B41C" w14:textId="3BDE1C49">
      <w:pPr>
        <w:ind w:left="360" w:firstLine="0"/>
      </w:pPr>
      <w:r>
        <w:t xml:space="preserve">Records and notes of team meetings will be on a shared document in teams. The person responsible for taking notes will be </w:t>
      </w:r>
      <w:r w:rsidR="00D14E06">
        <w:t>decided at the start of each meeting</w:t>
      </w:r>
      <w:r w:rsidR="00D57BBC">
        <w:t xml:space="preserve"> to keep roles flexible.</w:t>
      </w:r>
    </w:p>
    <w:p w:rsidR="006E79B2" w:rsidP="006E79B2" w:rsidRDefault="006E79B2" w14:paraId="5E6C5B9E" w14:textId="77777777">
      <w:pPr>
        <w:ind w:left="360" w:firstLine="0"/>
      </w:pPr>
    </w:p>
    <w:p w:rsidR="006E79B2" w:rsidP="006E79B2" w:rsidRDefault="006E79B2" w14:paraId="6F0B6143" w14:textId="77777777">
      <w:pPr>
        <w:ind w:left="360" w:firstLine="0"/>
      </w:pPr>
    </w:p>
    <w:p w:rsidR="006E79B2" w:rsidP="006E79B2" w:rsidRDefault="006E79B2" w14:paraId="53773205" w14:textId="77777777">
      <w:pPr>
        <w:ind w:left="360" w:firstLine="0"/>
      </w:pPr>
    </w:p>
    <w:p w:rsidR="006E79B2" w:rsidP="006E79B2" w:rsidRDefault="006E79B2" w14:paraId="493BC1FD" w14:textId="77777777">
      <w:pPr>
        <w:ind w:left="360" w:firstLine="0"/>
      </w:pPr>
    </w:p>
    <w:p w:rsidR="007D23CE" w:rsidP="00535660" w:rsidRDefault="006E79B2" w14:paraId="14652574" w14:textId="299C0470">
      <w:pPr>
        <w:numPr>
          <w:ilvl w:val="0"/>
          <w:numId w:val="3"/>
        </w:numPr>
        <w:ind w:hanging="360"/>
      </w:pPr>
      <w:r w:rsidRPr="00D70AAA">
        <w:t>Member role and responsibilities, and role</w:t>
      </w:r>
      <w:r w:rsidRPr="00D70AAA" w:rsidR="00023053">
        <w:t xml:space="preserve"> rotation matrix in the project team:</w:t>
      </w:r>
      <w:r w:rsidRPr="00D70AAA" w:rsidR="007D23CE">
        <w:t xml:space="preserve"> </w:t>
      </w:r>
      <w:r w:rsidRPr="00D70AAA" w:rsidR="007D23CE">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Pr="00D70AAA" w:rsidR="007D23CE">
        <w:rPr>
          <w:b/>
          <w:bCs/>
          <w:color w:val="111111"/>
        </w:rPr>
        <w:t>Role Rotation Matrix of Members</w:t>
      </w:r>
      <w:r w:rsidRPr="00D70AAA" w:rsidR="007D23CE">
        <w:rPr>
          <w:color w:val="111111"/>
        </w:rPr>
        <w:t>” document and generate a role rotation matrix for your project team members below.</w:t>
      </w:r>
    </w:p>
    <w:p w:rsidR="000F37D3" w:rsidRDefault="000F37D3" w14:paraId="56845E52" w14:textId="77777777">
      <w:pPr>
        <w:spacing w:after="0" w:line="259" w:lineRule="auto"/>
        <w:ind w:left="0" w:firstLine="0"/>
        <w:jc w:val="left"/>
      </w:pPr>
    </w:p>
    <w:tbl>
      <w:tblPr>
        <w:tblStyle w:val="TableGrid"/>
        <w:tblW w:w="9634" w:type="dxa"/>
        <w:tblLook w:val="04A0" w:firstRow="1" w:lastRow="0" w:firstColumn="1" w:lastColumn="0" w:noHBand="0" w:noVBand="1"/>
      </w:tblPr>
      <w:tblGrid>
        <w:gridCol w:w="716"/>
        <w:gridCol w:w="1042"/>
        <w:gridCol w:w="1550"/>
        <w:gridCol w:w="516"/>
        <w:gridCol w:w="516"/>
        <w:gridCol w:w="516"/>
        <w:gridCol w:w="516"/>
        <w:gridCol w:w="516"/>
        <w:gridCol w:w="516"/>
        <w:gridCol w:w="516"/>
        <w:gridCol w:w="516"/>
        <w:gridCol w:w="516"/>
        <w:gridCol w:w="616"/>
        <w:gridCol w:w="605"/>
        <w:gridCol w:w="616"/>
      </w:tblGrid>
      <w:tr w:rsidR="000F37D3" w:rsidTr="000F37D3" w14:paraId="3B8683AD" w14:textId="77777777">
        <w:tc>
          <w:tcPr>
            <w:tcW w:w="9634" w:type="dxa"/>
            <w:gridSpan w:val="15"/>
            <w:tcBorders>
              <w:top w:val="single" w:color="auto" w:sz="4" w:space="0"/>
              <w:left w:val="single" w:color="auto" w:sz="4" w:space="0"/>
              <w:bottom w:val="single" w:color="auto" w:sz="4" w:space="0"/>
              <w:right w:val="single" w:color="auto" w:sz="4" w:space="0"/>
            </w:tcBorders>
            <w:hideMark/>
          </w:tcPr>
          <w:p w:rsidR="000F37D3" w:rsidRDefault="000F37D3" w14:paraId="1779ED04" w14:textId="77777777">
            <w:pPr>
              <w:jc w:val="center"/>
              <w:rPr>
                <w:b/>
                <w:bCs/>
                <w:color w:val="auto"/>
                <w:sz w:val="22"/>
              </w:rPr>
            </w:pPr>
            <w:r>
              <w:rPr>
                <w:b/>
                <w:bCs/>
              </w:rPr>
              <w:t>Member Role Rotation Matrix in a Project Team of 5 members</w:t>
            </w:r>
          </w:p>
        </w:tc>
      </w:tr>
      <w:tr w:rsidR="000F37D3" w:rsidTr="000F37D3" w14:paraId="47F189BF" w14:textId="77777777">
        <w:tc>
          <w:tcPr>
            <w:tcW w:w="3261" w:type="dxa"/>
            <w:gridSpan w:val="3"/>
            <w:tcBorders>
              <w:top w:val="single" w:color="auto" w:sz="4" w:space="0"/>
              <w:left w:val="single" w:color="auto" w:sz="4" w:space="0"/>
              <w:bottom w:val="single" w:color="auto" w:sz="4" w:space="0"/>
              <w:right w:val="single" w:color="auto" w:sz="4" w:space="0"/>
            </w:tcBorders>
          </w:tcPr>
          <w:p w:rsidR="000F37D3" w:rsidRDefault="000F37D3" w14:paraId="327659CB" w14:textId="77777777"/>
        </w:tc>
        <w:tc>
          <w:tcPr>
            <w:tcW w:w="6373" w:type="dxa"/>
            <w:gridSpan w:val="12"/>
            <w:tcBorders>
              <w:top w:val="single" w:color="auto" w:sz="4" w:space="0"/>
              <w:left w:val="single" w:color="auto" w:sz="4" w:space="0"/>
              <w:bottom w:val="single" w:color="auto" w:sz="4" w:space="0"/>
              <w:right w:val="single" w:color="auto" w:sz="4" w:space="0"/>
            </w:tcBorders>
            <w:hideMark/>
          </w:tcPr>
          <w:p w:rsidR="000F37D3" w:rsidRDefault="000F37D3" w14:paraId="015F8157" w14:textId="77777777">
            <w:pPr>
              <w:jc w:val="center"/>
            </w:pPr>
            <w:r>
              <w:t>Semester Week</w:t>
            </w:r>
          </w:p>
        </w:tc>
      </w:tr>
      <w:tr w:rsidR="000F37D3" w:rsidTr="000F37D3" w14:paraId="040C5688" w14:textId="77777777">
        <w:tc>
          <w:tcPr>
            <w:tcW w:w="711" w:type="dxa"/>
            <w:tcBorders>
              <w:top w:val="single" w:color="auto" w:sz="4" w:space="0"/>
              <w:left w:val="single" w:color="auto" w:sz="4" w:space="0"/>
              <w:bottom w:val="single" w:color="auto" w:sz="4" w:space="0"/>
              <w:right w:val="single" w:color="auto" w:sz="4" w:space="0"/>
            </w:tcBorders>
            <w:hideMark/>
          </w:tcPr>
          <w:p w:rsidR="000F37D3" w:rsidRDefault="000F37D3" w14:paraId="183E457F" w14:textId="77777777">
            <w:pPr>
              <w:rPr>
                <w:b/>
                <w:bCs/>
                <w:sz w:val="20"/>
                <w:szCs w:val="20"/>
              </w:rPr>
            </w:pPr>
            <w:r>
              <w:rPr>
                <w:b/>
                <w:bCs/>
                <w:sz w:val="20"/>
                <w:szCs w:val="20"/>
              </w:rPr>
              <w:t>Name</w:t>
            </w:r>
          </w:p>
        </w:tc>
        <w:tc>
          <w:tcPr>
            <w:tcW w:w="1037" w:type="dxa"/>
            <w:tcBorders>
              <w:top w:val="single" w:color="auto" w:sz="4" w:space="0"/>
              <w:left w:val="single" w:color="auto" w:sz="4" w:space="0"/>
              <w:bottom w:val="single" w:color="auto" w:sz="4" w:space="0"/>
              <w:right w:val="single" w:color="auto" w:sz="4" w:space="0"/>
            </w:tcBorders>
            <w:hideMark/>
          </w:tcPr>
          <w:p w:rsidR="000F37D3" w:rsidRDefault="000F37D3" w14:paraId="27FCE7AA" w14:textId="77777777">
            <w:pPr>
              <w:rPr>
                <w:b/>
                <w:bCs/>
                <w:sz w:val="20"/>
                <w:szCs w:val="20"/>
              </w:rPr>
            </w:pPr>
            <w:r>
              <w:rPr>
                <w:b/>
                <w:bCs/>
                <w:sz w:val="20"/>
                <w:szCs w:val="20"/>
              </w:rPr>
              <w:t>Role</w:t>
            </w:r>
          </w:p>
        </w:tc>
        <w:tc>
          <w:tcPr>
            <w:tcW w:w="1513" w:type="dxa"/>
            <w:tcBorders>
              <w:top w:val="single" w:color="auto" w:sz="4" w:space="0"/>
              <w:left w:val="single" w:color="auto" w:sz="4" w:space="0"/>
              <w:bottom w:val="single" w:color="auto" w:sz="4" w:space="0"/>
              <w:right w:val="single" w:color="auto" w:sz="4" w:space="0"/>
            </w:tcBorders>
            <w:hideMark/>
          </w:tcPr>
          <w:p w:rsidR="000F37D3" w:rsidRDefault="000F37D3" w14:paraId="2C502606" w14:textId="77777777">
            <w:pPr>
              <w:rPr>
                <w:b/>
                <w:bCs/>
                <w:sz w:val="20"/>
                <w:szCs w:val="20"/>
              </w:rPr>
            </w:pPr>
            <w:r>
              <w:rPr>
                <w:b/>
                <w:bCs/>
                <w:sz w:val="20"/>
                <w:szCs w:val="20"/>
              </w:rPr>
              <w:t>Responsibilities</w:t>
            </w:r>
          </w:p>
        </w:tc>
        <w:tc>
          <w:tcPr>
            <w:tcW w:w="508" w:type="dxa"/>
            <w:tcBorders>
              <w:top w:val="single" w:color="auto" w:sz="4" w:space="0"/>
              <w:left w:val="single" w:color="auto" w:sz="4" w:space="0"/>
              <w:bottom w:val="single" w:color="auto" w:sz="4" w:space="0"/>
              <w:right w:val="single" w:color="auto" w:sz="4" w:space="0"/>
            </w:tcBorders>
            <w:hideMark/>
          </w:tcPr>
          <w:p w:rsidR="000F37D3" w:rsidRDefault="000F37D3" w14:paraId="19CF6FAD" w14:textId="77777777">
            <w:pPr>
              <w:rPr>
                <w:b/>
                <w:bCs/>
                <w:sz w:val="20"/>
                <w:szCs w:val="20"/>
              </w:rPr>
            </w:pPr>
            <w:r>
              <w:rPr>
                <w:b/>
                <w:bCs/>
                <w:sz w:val="20"/>
                <w:szCs w:val="20"/>
              </w:rPr>
              <w:t>W1</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45FBFBDD" w14:textId="77777777">
            <w:pPr>
              <w:rPr>
                <w:b/>
                <w:bCs/>
                <w:sz w:val="20"/>
                <w:szCs w:val="20"/>
              </w:rPr>
            </w:pPr>
            <w:r>
              <w:rPr>
                <w:b/>
                <w:bCs/>
                <w:sz w:val="20"/>
                <w:szCs w:val="20"/>
              </w:rPr>
              <w:t>W2</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6EFA3A14" w14:textId="77777777">
            <w:pPr>
              <w:rPr>
                <w:b/>
                <w:bCs/>
                <w:sz w:val="20"/>
                <w:szCs w:val="20"/>
              </w:rPr>
            </w:pPr>
            <w:r>
              <w:rPr>
                <w:b/>
                <w:bCs/>
                <w:sz w:val="20"/>
                <w:szCs w:val="20"/>
              </w:rPr>
              <w:t>W3</w:t>
            </w:r>
          </w:p>
        </w:tc>
        <w:tc>
          <w:tcPr>
            <w:tcW w:w="500" w:type="dxa"/>
            <w:tcBorders>
              <w:top w:val="single" w:color="auto" w:sz="4" w:space="0"/>
              <w:left w:val="single" w:color="auto" w:sz="4" w:space="0"/>
              <w:bottom w:val="single" w:color="auto" w:sz="4" w:space="0"/>
              <w:right w:val="single" w:color="auto" w:sz="4" w:space="0"/>
            </w:tcBorders>
            <w:hideMark/>
          </w:tcPr>
          <w:p w:rsidR="000F37D3" w:rsidRDefault="000F37D3" w14:paraId="10930795" w14:textId="77777777">
            <w:pPr>
              <w:rPr>
                <w:b/>
                <w:bCs/>
                <w:sz w:val="20"/>
                <w:szCs w:val="20"/>
              </w:rPr>
            </w:pPr>
            <w:r>
              <w:rPr>
                <w:b/>
                <w:bCs/>
                <w:sz w:val="20"/>
                <w:szCs w:val="20"/>
              </w:rPr>
              <w:t>W4</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73968B69" w14:textId="77777777">
            <w:pPr>
              <w:rPr>
                <w:b/>
                <w:bCs/>
                <w:sz w:val="20"/>
                <w:szCs w:val="20"/>
              </w:rPr>
            </w:pPr>
            <w:r>
              <w:rPr>
                <w:b/>
                <w:bCs/>
                <w:sz w:val="20"/>
                <w:szCs w:val="20"/>
              </w:rPr>
              <w:t>W5</w:t>
            </w:r>
          </w:p>
        </w:tc>
        <w:tc>
          <w:tcPr>
            <w:tcW w:w="504" w:type="dxa"/>
            <w:tcBorders>
              <w:top w:val="single" w:color="auto" w:sz="4" w:space="0"/>
              <w:left w:val="single" w:color="auto" w:sz="4" w:space="0"/>
              <w:bottom w:val="single" w:color="auto" w:sz="4" w:space="0"/>
              <w:right w:val="single" w:color="auto" w:sz="4" w:space="0"/>
            </w:tcBorders>
            <w:hideMark/>
          </w:tcPr>
          <w:p w:rsidR="000F37D3" w:rsidRDefault="000F37D3" w14:paraId="716F2265" w14:textId="77777777">
            <w:pPr>
              <w:rPr>
                <w:b/>
                <w:bCs/>
                <w:sz w:val="20"/>
                <w:szCs w:val="20"/>
              </w:rPr>
            </w:pPr>
            <w:r>
              <w:rPr>
                <w:b/>
                <w:bCs/>
                <w:sz w:val="20"/>
                <w:szCs w:val="20"/>
              </w:rPr>
              <w:t>W6</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4F876238" w14:textId="77777777">
            <w:pPr>
              <w:rPr>
                <w:b/>
                <w:bCs/>
                <w:sz w:val="20"/>
                <w:szCs w:val="20"/>
              </w:rPr>
            </w:pPr>
            <w:r>
              <w:rPr>
                <w:b/>
                <w:bCs/>
                <w:sz w:val="20"/>
                <w:szCs w:val="20"/>
              </w:rPr>
              <w:t>W7</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17CFDCFB" w14:textId="77777777">
            <w:pPr>
              <w:rPr>
                <w:b/>
                <w:bCs/>
                <w:sz w:val="20"/>
                <w:szCs w:val="20"/>
              </w:rPr>
            </w:pPr>
            <w:r>
              <w:rPr>
                <w:b/>
                <w:bCs/>
                <w:sz w:val="20"/>
                <w:szCs w:val="20"/>
              </w:rPr>
              <w:t>W8</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1C5D4C79" w14:textId="77777777">
            <w:pPr>
              <w:rPr>
                <w:b/>
                <w:bCs/>
                <w:sz w:val="20"/>
                <w:szCs w:val="20"/>
              </w:rPr>
            </w:pPr>
            <w:r>
              <w:rPr>
                <w:b/>
                <w:bCs/>
                <w:sz w:val="20"/>
                <w:szCs w:val="20"/>
              </w:rPr>
              <w:t>W9</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424B75C7" w14:textId="77777777">
            <w:pPr>
              <w:rPr>
                <w:b/>
                <w:bCs/>
                <w:sz w:val="20"/>
                <w:szCs w:val="20"/>
              </w:rPr>
            </w:pPr>
            <w:r>
              <w:rPr>
                <w:b/>
                <w:bCs/>
                <w:sz w:val="20"/>
                <w:szCs w:val="20"/>
              </w:rPr>
              <w:t>W10</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63F2397E" w14:textId="77777777">
            <w:pPr>
              <w:rPr>
                <w:b/>
                <w:bCs/>
                <w:sz w:val="20"/>
                <w:szCs w:val="20"/>
              </w:rPr>
            </w:pPr>
            <w:r>
              <w:rPr>
                <w:b/>
                <w:bCs/>
                <w:sz w:val="20"/>
                <w:szCs w:val="20"/>
              </w:rPr>
              <w:t>W11</w:t>
            </w:r>
          </w:p>
        </w:tc>
        <w:tc>
          <w:tcPr>
            <w:tcW w:w="647" w:type="dxa"/>
            <w:tcBorders>
              <w:top w:val="single" w:color="auto" w:sz="4" w:space="0"/>
              <w:left w:val="single" w:color="auto" w:sz="4" w:space="0"/>
              <w:bottom w:val="single" w:color="auto" w:sz="4" w:space="0"/>
              <w:right w:val="single" w:color="auto" w:sz="4" w:space="0"/>
            </w:tcBorders>
            <w:hideMark/>
          </w:tcPr>
          <w:p w:rsidR="000F37D3" w:rsidRDefault="000F37D3" w14:paraId="5E948DAF" w14:textId="77777777">
            <w:pPr>
              <w:rPr>
                <w:b/>
                <w:bCs/>
                <w:sz w:val="20"/>
                <w:szCs w:val="20"/>
              </w:rPr>
            </w:pPr>
            <w:r>
              <w:rPr>
                <w:b/>
                <w:bCs/>
                <w:sz w:val="20"/>
                <w:szCs w:val="20"/>
              </w:rPr>
              <w:t>W12</w:t>
            </w:r>
          </w:p>
        </w:tc>
      </w:tr>
      <w:tr w:rsidR="000F37D3" w:rsidTr="000F37D3" w14:paraId="6191035A" w14:textId="77777777">
        <w:tc>
          <w:tcPr>
            <w:tcW w:w="711" w:type="dxa"/>
            <w:tcBorders>
              <w:top w:val="single" w:color="auto" w:sz="4" w:space="0"/>
              <w:left w:val="single" w:color="auto" w:sz="4" w:space="0"/>
              <w:bottom w:val="single" w:color="auto" w:sz="4" w:space="0"/>
              <w:right w:val="single" w:color="auto" w:sz="4" w:space="0"/>
            </w:tcBorders>
            <w:hideMark/>
          </w:tcPr>
          <w:p w:rsidR="000F37D3" w:rsidRDefault="00535660" w14:paraId="68605EB8" w14:textId="392880E2">
            <w:pPr>
              <w:rPr>
                <w:rFonts w:asciiTheme="minorHAnsi" w:hAnsiTheme="minorHAnsi" w:cstheme="minorHAnsi"/>
                <w:sz w:val="20"/>
                <w:szCs w:val="20"/>
              </w:rPr>
            </w:pPr>
            <w:r>
              <w:rPr>
                <w:rFonts w:asciiTheme="minorHAnsi" w:hAnsiTheme="minorHAnsi" w:cstheme="minorHAnsi"/>
                <w:color w:val="00B0F0"/>
                <w:sz w:val="20"/>
                <w:szCs w:val="20"/>
              </w:rPr>
              <w:t>E.J.</w:t>
            </w:r>
          </w:p>
        </w:tc>
        <w:tc>
          <w:tcPr>
            <w:tcW w:w="1037" w:type="dxa"/>
            <w:tcBorders>
              <w:top w:val="single" w:color="auto" w:sz="4" w:space="0"/>
              <w:left w:val="single" w:color="auto" w:sz="4" w:space="0"/>
              <w:bottom w:val="single" w:color="auto" w:sz="4" w:space="0"/>
              <w:right w:val="single" w:color="auto" w:sz="4" w:space="0"/>
            </w:tcBorders>
            <w:hideMark/>
          </w:tcPr>
          <w:p w:rsidR="000F37D3" w:rsidRDefault="000F37D3" w14:paraId="541EA557" w14:textId="77777777">
            <w:pPr>
              <w:rPr>
                <w:rFonts w:asciiTheme="minorHAnsi" w:hAnsiTheme="minorHAnsi" w:cstheme="minorHAnsi"/>
                <w:sz w:val="20"/>
                <w:szCs w:val="20"/>
              </w:rPr>
            </w:pPr>
            <w:r>
              <w:rPr>
                <w:rFonts w:asciiTheme="minorHAnsi" w:hAnsiTheme="minorHAnsi" w:cstheme="minorHAnsi"/>
                <w:sz w:val="20"/>
                <w:szCs w:val="20"/>
              </w:rPr>
              <w:t>Designer (D)</w:t>
            </w:r>
          </w:p>
        </w:tc>
        <w:tc>
          <w:tcPr>
            <w:tcW w:w="1513" w:type="dxa"/>
            <w:tcBorders>
              <w:top w:val="single" w:color="auto" w:sz="4" w:space="0"/>
              <w:left w:val="single" w:color="auto" w:sz="4" w:space="0"/>
              <w:bottom w:val="single" w:color="auto" w:sz="4" w:space="0"/>
              <w:right w:val="single" w:color="auto" w:sz="4" w:space="0"/>
            </w:tcBorders>
            <w:hideMark/>
          </w:tcPr>
          <w:p w:rsidR="000F37D3" w:rsidRDefault="000F37D3" w14:paraId="36B9D50B" w14:textId="77777777">
            <w:pPr>
              <w:rPr>
                <w:rFonts w:asciiTheme="minorHAnsi" w:hAnsiTheme="minorHAnsi" w:cstheme="minorHAnsi"/>
                <w:sz w:val="20"/>
                <w:szCs w:val="20"/>
              </w:rPr>
            </w:pPr>
            <w:r>
              <w:rPr>
                <w:rFonts w:asciiTheme="minorHAnsi" w:hAnsiTheme="minorHAnsi" w:cstheme="minorHAnsi"/>
                <w:sz w:val="20"/>
                <w:szCs w:val="20"/>
              </w:rPr>
              <w:t>Define visual aspects, interface, appearance, and usability criteria of the product.</w:t>
            </w:r>
          </w:p>
        </w:tc>
        <w:tc>
          <w:tcPr>
            <w:tcW w:w="508" w:type="dxa"/>
            <w:tcBorders>
              <w:top w:val="single" w:color="auto" w:sz="4" w:space="0"/>
              <w:left w:val="single" w:color="auto" w:sz="4" w:space="0"/>
              <w:bottom w:val="single" w:color="auto" w:sz="4" w:space="0"/>
              <w:right w:val="single" w:color="auto" w:sz="4" w:space="0"/>
            </w:tcBorders>
            <w:hideMark/>
          </w:tcPr>
          <w:p w:rsidR="000F37D3" w:rsidRDefault="000F37D3" w14:paraId="122EEA0E" w14:textId="77777777">
            <w:pPr>
              <w:rPr>
                <w:rFonts w:asciiTheme="minorHAnsi" w:hAnsiTheme="minorHAnsi" w:cstheme="minorHAnsi"/>
                <w:sz w:val="20"/>
                <w:szCs w:val="20"/>
              </w:rPr>
            </w:pPr>
            <w:r>
              <w:rPr>
                <w:rFonts w:asciiTheme="minorHAnsi" w:hAnsiTheme="minorHAnsi" w:cstheme="minorHAnsi"/>
                <w:sz w:val="20"/>
                <w:szCs w:val="20"/>
              </w:rPr>
              <w:t>D</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2CD5D382" w14:textId="77777777">
            <w:pPr>
              <w:rPr>
                <w:rFonts w:asciiTheme="minorHAnsi" w:hAnsiTheme="minorHAnsi" w:cstheme="minorHAnsi"/>
                <w:sz w:val="20"/>
                <w:szCs w:val="20"/>
              </w:rPr>
            </w:pPr>
            <w:r>
              <w:rPr>
                <w:rFonts w:asciiTheme="minorHAnsi" w:hAnsiTheme="minorHAnsi" w:cstheme="minorHAnsi"/>
                <w:sz w:val="20"/>
                <w:szCs w:val="20"/>
              </w:rPr>
              <w:t>E</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221FF373" w14:textId="77777777">
            <w:pPr>
              <w:rPr>
                <w:rFonts w:asciiTheme="minorHAnsi" w:hAnsiTheme="minorHAnsi" w:cstheme="minorHAnsi"/>
                <w:sz w:val="20"/>
                <w:szCs w:val="20"/>
              </w:rPr>
            </w:pPr>
            <w:r>
              <w:rPr>
                <w:rFonts w:asciiTheme="minorHAnsi" w:hAnsiTheme="minorHAnsi" w:cstheme="minorHAnsi"/>
                <w:sz w:val="20"/>
                <w:szCs w:val="20"/>
              </w:rPr>
              <w:t>P</w:t>
            </w:r>
          </w:p>
        </w:tc>
        <w:tc>
          <w:tcPr>
            <w:tcW w:w="500" w:type="dxa"/>
            <w:tcBorders>
              <w:top w:val="single" w:color="auto" w:sz="4" w:space="0"/>
              <w:left w:val="single" w:color="auto" w:sz="4" w:space="0"/>
              <w:bottom w:val="single" w:color="auto" w:sz="4" w:space="0"/>
              <w:right w:val="single" w:color="auto" w:sz="4" w:space="0"/>
            </w:tcBorders>
            <w:hideMark/>
          </w:tcPr>
          <w:p w:rsidR="000F37D3" w:rsidRDefault="000F37D3" w14:paraId="3ECB58B8" w14:textId="77777777">
            <w:pPr>
              <w:rPr>
                <w:rFonts w:asciiTheme="minorHAnsi" w:hAnsiTheme="minorHAnsi" w:cstheme="minorHAnsi"/>
                <w:sz w:val="20"/>
                <w:szCs w:val="20"/>
              </w:rPr>
            </w:pPr>
            <w:r>
              <w:rPr>
                <w:rFonts w:asciiTheme="minorHAnsi" w:hAnsiTheme="minorHAnsi" w:cstheme="minorHAnsi"/>
                <w:sz w:val="20"/>
                <w:szCs w:val="20"/>
              </w:rPr>
              <w:t>R</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1A1771CC" w14:textId="77777777">
            <w:pPr>
              <w:rPr>
                <w:rFonts w:asciiTheme="minorHAnsi" w:hAnsiTheme="minorHAnsi" w:cstheme="minorHAnsi"/>
                <w:sz w:val="20"/>
                <w:szCs w:val="20"/>
              </w:rPr>
            </w:pPr>
            <w:r>
              <w:rPr>
                <w:rFonts w:asciiTheme="minorHAnsi" w:hAnsiTheme="minorHAnsi" w:cstheme="minorHAnsi"/>
                <w:sz w:val="20"/>
                <w:szCs w:val="20"/>
              </w:rPr>
              <w:t>Q</w:t>
            </w:r>
          </w:p>
        </w:tc>
        <w:tc>
          <w:tcPr>
            <w:tcW w:w="504" w:type="dxa"/>
            <w:tcBorders>
              <w:top w:val="single" w:color="auto" w:sz="4" w:space="0"/>
              <w:left w:val="single" w:color="auto" w:sz="4" w:space="0"/>
              <w:bottom w:val="single" w:color="auto" w:sz="4" w:space="0"/>
              <w:right w:val="single" w:color="auto" w:sz="4" w:space="0"/>
            </w:tcBorders>
            <w:hideMark/>
          </w:tcPr>
          <w:p w:rsidR="000F37D3" w:rsidRDefault="000F37D3" w14:paraId="1075689E" w14:textId="77777777">
            <w:pPr>
              <w:rPr>
                <w:rFonts w:asciiTheme="minorHAnsi" w:hAnsiTheme="minorHAnsi" w:cstheme="minorHAnsi"/>
                <w:sz w:val="20"/>
                <w:szCs w:val="20"/>
              </w:rPr>
            </w:pPr>
            <w:r>
              <w:rPr>
                <w:rFonts w:asciiTheme="minorHAnsi" w:hAnsiTheme="minorHAnsi" w:cstheme="minorHAnsi"/>
                <w:sz w:val="20"/>
                <w:szCs w:val="20"/>
              </w:rPr>
              <w:t>D</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033B3025" w14:textId="77777777">
            <w:pPr>
              <w:rPr>
                <w:rFonts w:asciiTheme="minorHAnsi" w:hAnsiTheme="minorHAnsi" w:cstheme="minorHAnsi"/>
                <w:sz w:val="20"/>
                <w:szCs w:val="20"/>
              </w:rPr>
            </w:pPr>
            <w:r>
              <w:rPr>
                <w:rFonts w:asciiTheme="minorHAnsi" w:hAnsiTheme="minorHAnsi" w:cstheme="minorHAnsi"/>
                <w:sz w:val="20"/>
                <w:szCs w:val="20"/>
              </w:rPr>
              <w:t>E</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10B2BE81" w14:textId="77777777">
            <w:pPr>
              <w:rPr>
                <w:rFonts w:asciiTheme="minorHAnsi" w:hAnsiTheme="minorHAnsi" w:cstheme="minorHAnsi"/>
                <w:sz w:val="20"/>
                <w:szCs w:val="20"/>
              </w:rPr>
            </w:pPr>
            <w:r>
              <w:rPr>
                <w:rFonts w:asciiTheme="minorHAnsi" w:hAnsiTheme="minorHAnsi" w:cstheme="minorHAnsi"/>
                <w:sz w:val="20"/>
                <w:szCs w:val="20"/>
              </w:rPr>
              <w:t>P</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34432426" w14:textId="77777777">
            <w:pPr>
              <w:rPr>
                <w:rFonts w:asciiTheme="minorHAnsi" w:hAnsiTheme="minorHAnsi" w:cstheme="minorHAnsi"/>
                <w:sz w:val="20"/>
                <w:szCs w:val="20"/>
              </w:rPr>
            </w:pPr>
            <w:r>
              <w:rPr>
                <w:rFonts w:asciiTheme="minorHAnsi" w:hAnsiTheme="minorHAnsi" w:cstheme="minorHAnsi"/>
                <w:sz w:val="20"/>
                <w:szCs w:val="20"/>
              </w:rPr>
              <w:t>R</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0ECE82A6" w14:textId="77777777">
            <w:pPr>
              <w:rPr>
                <w:rFonts w:asciiTheme="minorHAnsi" w:hAnsiTheme="minorHAnsi" w:cstheme="minorHAnsi"/>
                <w:sz w:val="20"/>
                <w:szCs w:val="20"/>
              </w:rPr>
            </w:pPr>
            <w:r>
              <w:rPr>
                <w:rFonts w:asciiTheme="minorHAnsi" w:hAnsiTheme="minorHAnsi" w:cstheme="minorHAnsi"/>
                <w:sz w:val="20"/>
                <w:szCs w:val="20"/>
              </w:rPr>
              <w:t>Q</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2376E0AA" w14:textId="77777777">
            <w:pPr>
              <w:rPr>
                <w:rFonts w:asciiTheme="minorHAnsi" w:hAnsiTheme="minorHAnsi" w:cstheme="minorHAnsi"/>
                <w:sz w:val="20"/>
                <w:szCs w:val="20"/>
              </w:rPr>
            </w:pPr>
            <w:r>
              <w:rPr>
                <w:rFonts w:asciiTheme="minorHAnsi" w:hAnsiTheme="minorHAnsi" w:cstheme="minorHAnsi"/>
                <w:sz w:val="20"/>
                <w:szCs w:val="20"/>
              </w:rPr>
              <w:t>D</w:t>
            </w:r>
          </w:p>
        </w:tc>
        <w:tc>
          <w:tcPr>
            <w:tcW w:w="647" w:type="dxa"/>
            <w:tcBorders>
              <w:top w:val="single" w:color="auto" w:sz="4" w:space="0"/>
              <w:left w:val="single" w:color="auto" w:sz="4" w:space="0"/>
              <w:bottom w:val="single" w:color="auto" w:sz="4" w:space="0"/>
              <w:right w:val="single" w:color="auto" w:sz="4" w:space="0"/>
            </w:tcBorders>
            <w:hideMark/>
          </w:tcPr>
          <w:p w:rsidR="000F37D3" w:rsidRDefault="000F37D3" w14:paraId="2295A2BD" w14:textId="77777777">
            <w:pPr>
              <w:rPr>
                <w:rFonts w:asciiTheme="minorHAnsi" w:hAnsiTheme="minorHAnsi" w:cstheme="minorHAnsi"/>
                <w:sz w:val="20"/>
                <w:szCs w:val="20"/>
              </w:rPr>
            </w:pPr>
            <w:r>
              <w:rPr>
                <w:rFonts w:asciiTheme="minorHAnsi" w:hAnsiTheme="minorHAnsi" w:cstheme="minorHAnsi"/>
                <w:sz w:val="20"/>
                <w:szCs w:val="20"/>
              </w:rPr>
              <w:t>E</w:t>
            </w:r>
          </w:p>
        </w:tc>
      </w:tr>
      <w:tr w:rsidR="000F37D3" w:rsidTr="000F37D3" w14:paraId="743F4437" w14:textId="77777777">
        <w:tc>
          <w:tcPr>
            <w:tcW w:w="711" w:type="dxa"/>
            <w:tcBorders>
              <w:top w:val="single" w:color="auto" w:sz="4" w:space="0"/>
              <w:left w:val="single" w:color="auto" w:sz="4" w:space="0"/>
              <w:bottom w:val="single" w:color="auto" w:sz="4" w:space="0"/>
              <w:right w:val="single" w:color="auto" w:sz="4" w:space="0"/>
            </w:tcBorders>
            <w:hideMark/>
          </w:tcPr>
          <w:p w:rsidR="000F37D3" w:rsidP="00535660" w:rsidRDefault="00535660" w14:paraId="133A739B" w14:textId="594F2C6F">
            <w:pPr>
              <w:ind w:left="0" w:firstLine="0"/>
              <w:rPr>
                <w:rFonts w:asciiTheme="minorHAnsi" w:hAnsiTheme="minorHAnsi" w:cstheme="minorHAnsi"/>
                <w:sz w:val="20"/>
                <w:szCs w:val="20"/>
              </w:rPr>
            </w:pPr>
            <w:r>
              <w:rPr>
                <w:rFonts w:asciiTheme="minorHAnsi" w:hAnsiTheme="minorHAnsi" w:cstheme="minorHAnsi"/>
                <w:color w:val="00B0F0"/>
                <w:sz w:val="20"/>
                <w:szCs w:val="20"/>
              </w:rPr>
              <w:t>G.L.</w:t>
            </w:r>
          </w:p>
        </w:tc>
        <w:tc>
          <w:tcPr>
            <w:tcW w:w="1037" w:type="dxa"/>
            <w:tcBorders>
              <w:top w:val="single" w:color="auto" w:sz="4" w:space="0"/>
              <w:left w:val="single" w:color="auto" w:sz="4" w:space="0"/>
              <w:bottom w:val="single" w:color="auto" w:sz="4" w:space="0"/>
              <w:right w:val="single" w:color="auto" w:sz="4" w:space="0"/>
            </w:tcBorders>
            <w:hideMark/>
          </w:tcPr>
          <w:p w:rsidR="000F37D3" w:rsidRDefault="000F37D3" w14:paraId="4471C7F7" w14:textId="77777777">
            <w:pPr>
              <w:rPr>
                <w:rFonts w:asciiTheme="minorHAnsi" w:hAnsiTheme="minorHAnsi" w:cstheme="minorHAnsi"/>
                <w:sz w:val="20"/>
                <w:szCs w:val="20"/>
              </w:rPr>
            </w:pPr>
            <w:r>
              <w:rPr>
                <w:rFonts w:asciiTheme="minorHAnsi" w:hAnsiTheme="minorHAnsi" w:cstheme="minorHAnsi"/>
                <w:sz w:val="20"/>
                <w:szCs w:val="20"/>
              </w:rPr>
              <w:t>Engineer (E)</w:t>
            </w:r>
          </w:p>
        </w:tc>
        <w:tc>
          <w:tcPr>
            <w:tcW w:w="1513" w:type="dxa"/>
            <w:tcBorders>
              <w:top w:val="single" w:color="auto" w:sz="4" w:space="0"/>
              <w:left w:val="single" w:color="auto" w:sz="4" w:space="0"/>
              <w:bottom w:val="single" w:color="auto" w:sz="4" w:space="0"/>
              <w:right w:val="single" w:color="auto" w:sz="4" w:space="0"/>
            </w:tcBorders>
            <w:hideMark/>
          </w:tcPr>
          <w:p w:rsidR="000F37D3" w:rsidRDefault="000F37D3" w14:paraId="5C113395" w14:textId="77777777">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508" w:type="dxa"/>
            <w:tcBorders>
              <w:top w:val="single" w:color="auto" w:sz="4" w:space="0"/>
              <w:left w:val="single" w:color="auto" w:sz="4" w:space="0"/>
              <w:bottom w:val="single" w:color="auto" w:sz="4" w:space="0"/>
              <w:right w:val="single" w:color="auto" w:sz="4" w:space="0"/>
            </w:tcBorders>
            <w:hideMark/>
          </w:tcPr>
          <w:p w:rsidR="000F37D3" w:rsidRDefault="000F37D3" w14:paraId="1AF4C7B4" w14:textId="77777777">
            <w:pPr>
              <w:rPr>
                <w:rFonts w:asciiTheme="minorHAnsi" w:hAnsiTheme="minorHAnsi" w:cstheme="minorHAnsi"/>
                <w:sz w:val="20"/>
                <w:szCs w:val="20"/>
              </w:rPr>
            </w:pPr>
            <w:r>
              <w:rPr>
                <w:rFonts w:asciiTheme="minorHAnsi" w:hAnsiTheme="minorHAnsi" w:cstheme="minorHAnsi"/>
                <w:sz w:val="20"/>
                <w:szCs w:val="20"/>
              </w:rPr>
              <w:t>E</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3B9DFF6F" w14:textId="77777777">
            <w:pPr>
              <w:rPr>
                <w:rFonts w:asciiTheme="minorHAnsi" w:hAnsiTheme="minorHAnsi" w:cstheme="minorHAnsi"/>
                <w:sz w:val="20"/>
                <w:szCs w:val="20"/>
              </w:rPr>
            </w:pPr>
            <w:r>
              <w:rPr>
                <w:rFonts w:asciiTheme="minorHAnsi" w:hAnsiTheme="minorHAnsi" w:cstheme="minorHAnsi"/>
                <w:sz w:val="20"/>
                <w:szCs w:val="20"/>
              </w:rPr>
              <w:t>P</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375D2442" w14:textId="77777777">
            <w:pPr>
              <w:rPr>
                <w:rFonts w:asciiTheme="minorHAnsi" w:hAnsiTheme="minorHAnsi" w:cstheme="minorHAnsi"/>
                <w:sz w:val="20"/>
                <w:szCs w:val="20"/>
              </w:rPr>
            </w:pPr>
            <w:r>
              <w:rPr>
                <w:rFonts w:asciiTheme="minorHAnsi" w:hAnsiTheme="minorHAnsi" w:cstheme="minorHAnsi"/>
                <w:sz w:val="20"/>
                <w:szCs w:val="20"/>
              </w:rPr>
              <w:t>R</w:t>
            </w:r>
          </w:p>
        </w:tc>
        <w:tc>
          <w:tcPr>
            <w:tcW w:w="500" w:type="dxa"/>
            <w:tcBorders>
              <w:top w:val="single" w:color="auto" w:sz="4" w:space="0"/>
              <w:left w:val="single" w:color="auto" w:sz="4" w:space="0"/>
              <w:bottom w:val="single" w:color="auto" w:sz="4" w:space="0"/>
              <w:right w:val="single" w:color="auto" w:sz="4" w:space="0"/>
            </w:tcBorders>
            <w:hideMark/>
          </w:tcPr>
          <w:p w:rsidR="000F37D3" w:rsidRDefault="000F37D3" w14:paraId="0B44D724" w14:textId="77777777">
            <w:pPr>
              <w:rPr>
                <w:rFonts w:asciiTheme="minorHAnsi" w:hAnsiTheme="minorHAnsi" w:cstheme="minorHAnsi"/>
                <w:sz w:val="20"/>
                <w:szCs w:val="20"/>
              </w:rPr>
            </w:pPr>
            <w:r>
              <w:rPr>
                <w:rFonts w:asciiTheme="minorHAnsi" w:hAnsiTheme="minorHAnsi" w:cstheme="minorHAnsi"/>
                <w:sz w:val="20"/>
                <w:szCs w:val="20"/>
              </w:rPr>
              <w:t>Q</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6AFE276A" w14:textId="77777777">
            <w:pPr>
              <w:rPr>
                <w:rFonts w:asciiTheme="minorHAnsi" w:hAnsiTheme="minorHAnsi" w:cstheme="minorHAnsi"/>
                <w:sz w:val="20"/>
                <w:szCs w:val="20"/>
              </w:rPr>
            </w:pPr>
            <w:r>
              <w:rPr>
                <w:rFonts w:asciiTheme="minorHAnsi" w:hAnsiTheme="minorHAnsi" w:cstheme="minorHAnsi"/>
                <w:sz w:val="20"/>
                <w:szCs w:val="20"/>
              </w:rPr>
              <w:t>D</w:t>
            </w:r>
          </w:p>
        </w:tc>
        <w:tc>
          <w:tcPr>
            <w:tcW w:w="504" w:type="dxa"/>
            <w:tcBorders>
              <w:top w:val="single" w:color="auto" w:sz="4" w:space="0"/>
              <w:left w:val="single" w:color="auto" w:sz="4" w:space="0"/>
              <w:bottom w:val="single" w:color="auto" w:sz="4" w:space="0"/>
              <w:right w:val="single" w:color="auto" w:sz="4" w:space="0"/>
            </w:tcBorders>
            <w:hideMark/>
          </w:tcPr>
          <w:p w:rsidR="000F37D3" w:rsidRDefault="000F37D3" w14:paraId="333AF536" w14:textId="77777777">
            <w:pPr>
              <w:rPr>
                <w:rFonts w:asciiTheme="minorHAnsi" w:hAnsiTheme="minorHAnsi" w:cstheme="minorHAnsi"/>
                <w:sz w:val="20"/>
                <w:szCs w:val="20"/>
              </w:rPr>
            </w:pPr>
            <w:r>
              <w:rPr>
                <w:rFonts w:asciiTheme="minorHAnsi" w:hAnsiTheme="minorHAnsi" w:cstheme="minorHAnsi"/>
                <w:sz w:val="20"/>
                <w:szCs w:val="20"/>
              </w:rPr>
              <w:t>E</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77DDDB13" w14:textId="77777777">
            <w:pPr>
              <w:rPr>
                <w:rFonts w:asciiTheme="minorHAnsi" w:hAnsiTheme="minorHAnsi" w:cstheme="minorHAnsi"/>
                <w:sz w:val="20"/>
                <w:szCs w:val="20"/>
              </w:rPr>
            </w:pPr>
            <w:r>
              <w:rPr>
                <w:rFonts w:asciiTheme="minorHAnsi" w:hAnsiTheme="minorHAnsi" w:cstheme="minorHAnsi"/>
                <w:sz w:val="20"/>
                <w:szCs w:val="20"/>
              </w:rPr>
              <w:t>P</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152A6C87" w14:textId="77777777">
            <w:pPr>
              <w:rPr>
                <w:rFonts w:asciiTheme="minorHAnsi" w:hAnsiTheme="minorHAnsi" w:cstheme="minorHAnsi"/>
                <w:sz w:val="20"/>
                <w:szCs w:val="20"/>
              </w:rPr>
            </w:pPr>
            <w:r>
              <w:rPr>
                <w:rFonts w:asciiTheme="minorHAnsi" w:hAnsiTheme="minorHAnsi" w:cstheme="minorHAnsi"/>
                <w:sz w:val="20"/>
                <w:szCs w:val="20"/>
              </w:rPr>
              <w:t>R</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17923E01" w14:textId="77777777">
            <w:pPr>
              <w:rPr>
                <w:rFonts w:asciiTheme="minorHAnsi" w:hAnsiTheme="minorHAnsi" w:cstheme="minorHAnsi"/>
                <w:sz w:val="20"/>
                <w:szCs w:val="20"/>
              </w:rPr>
            </w:pPr>
            <w:r>
              <w:rPr>
                <w:rFonts w:asciiTheme="minorHAnsi" w:hAnsiTheme="minorHAnsi" w:cstheme="minorHAnsi"/>
                <w:sz w:val="20"/>
                <w:szCs w:val="20"/>
              </w:rPr>
              <w:t>Q</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6061605D" w14:textId="77777777">
            <w:pPr>
              <w:rPr>
                <w:rFonts w:asciiTheme="minorHAnsi" w:hAnsiTheme="minorHAnsi" w:cstheme="minorHAnsi"/>
                <w:sz w:val="20"/>
                <w:szCs w:val="20"/>
              </w:rPr>
            </w:pPr>
            <w:r>
              <w:rPr>
                <w:rFonts w:asciiTheme="minorHAnsi" w:hAnsiTheme="minorHAnsi" w:cstheme="minorHAnsi"/>
                <w:sz w:val="20"/>
                <w:szCs w:val="20"/>
              </w:rPr>
              <w:t>D</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12BAABE0" w14:textId="77777777">
            <w:pPr>
              <w:rPr>
                <w:rFonts w:asciiTheme="minorHAnsi" w:hAnsiTheme="minorHAnsi" w:cstheme="minorHAnsi"/>
                <w:sz w:val="20"/>
                <w:szCs w:val="20"/>
              </w:rPr>
            </w:pPr>
            <w:r>
              <w:rPr>
                <w:rFonts w:asciiTheme="minorHAnsi" w:hAnsiTheme="minorHAnsi" w:cstheme="minorHAnsi"/>
                <w:sz w:val="20"/>
                <w:szCs w:val="20"/>
              </w:rPr>
              <w:t>E</w:t>
            </w:r>
          </w:p>
        </w:tc>
        <w:tc>
          <w:tcPr>
            <w:tcW w:w="647" w:type="dxa"/>
            <w:tcBorders>
              <w:top w:val="single" w:color="auto" w:sz="4" w:space="0"/>
              <w:left w:val="single" w:color="auto" w:sz="4" w:space="0"/>
              <w:bottom w:val="single" w:color="auto" w:sz="4" w:space="0"/>
              <w:right w:val="single" w:color="auto" w:sz="4" w:space="0"/>
            </w:tcBorders>
            <w:hideMark/>
          </w:tcPr>
          <w:p w:rsidR="000F37D3" w:rsidRDefault="000F37D3" w14:paraId="1E606CEB" w14:textId="77777777">
            <w:pPr>
              <w:rPr>
                <w:rFonts w:asciiTheme="minorHAnsi" w:hAnsiTheme="minorHAnsi" w:cstheme="minorHAnsi"/>
                <w:sz w:val="20"/>
                <w:szCs w:val="20"/>
              </w:rPr>
            </w:pPr>
            <w:r>
              <w:rPr>
                <w:rFonts w:asciiTheme="minorHAnsi" w:hAnsiTheme="minorHAnsi" w:cstheme="minorHAnsi"/>
                <w:sz w:val="20"/>
                <w:szCs w:val="20"/>
              </w:rPr>
              <w:t>P</w:t>
            </w:r>
          </w:p>
        </w:tc>
      </w:tr>
      <w:tr w:rsidR="000F37D3" w:rsidTr="000F37D3" w14:paraId="1A97AE55" w14:textId="77777777">
        <w:tc>
          <w:tcPr>
            <w:tcW w:w="711" w:type="dxa"/>
            <w:tcBorders>
              <w:top w:val="single" w:color="auto" w:sz="4" w:space="0"/>
              <w:left w:val="single" w:color="auto" w:sz="4" w:space="0"/>
              <w:bottom w:val="single" w:color="auto" w:sz="4" w:space="0"/>
              <w:right w:val="single" w:color="auto" w:sz="4" w:space="0"/>
            </w:tcBorders>
            <w:hideMark/>
          </w:tcPr>
          <w:p w:rsidR="000F37D3" w:rsidRDefault="00535660" w14:paraId="3A28F1CF" w14:textId="0F7D2A98">
            <w:pPr>
              <w:rPr>
                <w:rFonts w:asciiTheme="minorHAnsi" w:hAnsiTheme="minorHAnsi" w:cstheme="minorHAnsi"/>
                <w:sz w:val="20"/>
                <w:szCs w:val="20"/>
              </w:rPr>
            </w:pPr>
            <w:r>
              <w:rPr>
                <w:rFonts w:asciiTheme="minorHAnsi" w:hAnsiTheme="minorHAnsi" w:cstheme="minorHAnsi"/>
                <w:color w:val="00B0F0"/>
                <w:sz w:val="20"/>
                <w:szCs w:val="20"/>
              </w:rPr>
              <w:t>I.S.</w:t>
            </w:r>
          </w:p>
        </w:tc>
        <w:tc>
          <w:tcPr>
            <w:tcW w:w="1037" w:type="dxa"/>
            <w:tcBorders>
              <w:top w:val="single" w:color="auto" w:sz="4" w:space="0"/>
              <w:left w:val="single" w:color="auto" w:sz="4" w:space="0"/>
              <w:bottom w:val="single" w:color="auto" w:sz="4" w:space="0"/>
              <w:right w:val="single" w:color="auto" w:sz="4" w:space="0"/>
            </w:tcBorders>
            <w:hideMark/>
          </w:tcPr>
          <w:p w:rsidR="000F37D3" w:rsidRDefault="000F37D3" w14:paraId="4FD1678B" w14:textId="77777777">
            <w:pPr>
              <w:rPr>
                <w:rFonts w:asciiTheme="minorHAnsi" w:hAnsiTheme="minorHAnsi" w:cstheme="minorHAnsi"/>
                <w:sz w:val="20"/>
                <w:szCs w:val="20"/>
              </w:rPr>
            </w:pPr>
            <w:r>
              <w:rPr>
                <w:rFonts w:asciiTheme="minorHAnsi" w:hAnsiTheme="minorHAnsi" w:cstheme="minorHAnsi"/>
                <w:sz w:val="20"/>
                <w:szCs w:val="20"/>
              </w:rPr>
              <w:t>Project Manager (P)</w:t>
            </w:r>
          </w:p>
        </w:tc>
        <w:tc>
          <w:tcPr>
            <w:tcW w:w="1513" w:type="dxa"/>
            <w:tcBorders>
              <w:top w:val="single" w:color="auto" w:sz="4" w:space="0"/>
              <w:left w:val="single" w:color="auto" w:sz="4" w:space="0"/>
              <w:bottom w:val="single" w:color="auto" w:sz="4" w:space="0"/>
              <w:right w:val="single" w:color="auto" w:sz="4" w:space="0"/>
            </w:tcBorders>
            <w:hideMark/>
          </w:tcPr>
          <w:p w:rsidR="000F37D3" w:rsidRDefault="000F37D3" w14:paraId="2F7E1511" w14:textId="77777777">
            <w:pPr>
              <w:rPr>
                <w:rFonts w:asciiTheme="minorHAnsi" w:hAnsiTheme="minorHAnsi" w:cstheme="minorHAnsi"/>
                <w:sz w:val="20"/>
                <w:szCs w:val="20"/>
              </w:rPr>
            </w:pPr>
            <w:r>
              <w:rPr>
                <w:rFonts w:asciiTheme="minorHAnsi" w:hAnsiTheme="minorHAnsi" w:cstheme="minorHAnsi"/>
                <w:sz w:val="20"/>
                <w:szCs w:val="20"/>
              </w:rPr>
              <w:t>Plan, organize, communicate, and track project tasks, deadlines, and milestones.</w:t>
            </w:r>
          </w:p>
        </w:tc>
        <w:tc>
          <w:tcPr>
            <w:tcW w:w="508" w:type="dxa"/>
            <w:tcBorders>
              <w:top w:val="single" w:color="auto" w:sz="4" w:space="0"/>
              <w:left w:val="single" w:color="auto" w:sz="4" w:space="0"/>
              <w:bottom w:val="single" w:color="auto" w:sz="4" w:space="0"/>
              <w:right w:val="single" w:color="auto" w:sz="4" w:space="0"/>
            </w:tcBorders>
            <w:hideMark/>
          </w:tcPr>
          <w:p w:rsidR="000F37D3" w:rsidRDefault="000F37D3" w14:paraId="12FAF14A" w14:textId="77777777">
            <w:pPr>
              <w:rPr>
                <w:rFonts w:asciiTheme="minorHAnsi" w:hAnsiTheme="minorHAnsi" w:cstheme="minorHAnsi"/>
                <w:sz w:val="20"/>
                <w:szCs w:val="20"/>
              </w:rPr>
            </w:pPr>
            <w:r>
              <w:rPr>
                <w:rFonts w:asciiTheme="minorHAnsi" w:hAnsiTheme="minorHAnsi" w:cstheme="minorHAnsi"/>
                <w:sz w:val="20"/>
                <w:szCs w:val="20"/>
              </w:rPr>
              <w:t>P</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40075BA1" w14:textId="77777777">
            <w:pPr>
              <w:rPr>
                <w:rFonts w:asciiTheme="minorHAnsi" w:hAnsiTheme="minorHAnsi" w:cstheme="minorHAnsi"/>
                <w:sz w:val="20"/>
                <w:szCs w:val="20"/>
              </w:rPr>
            </w:pPr>
            <w:r>
              <w:rPr>
                <w:rFonts w:asciiTheme="minorHAnsi" w:hAnsiTheme="minorHAnsi" w:cstheme="minorHAnsi"/>
                <w:sz w:val="20"/>
                <w:szCs w:val="20"/>
              </w:rPr>
              <w:t>R</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75530EB8" w14:textId="77777777">
            <w:pPr>
              <w:rPr>
                <w:rFonts w:asciiTheme="minorHAnsi" w:hAnsiTheme="minorHAnsi" w:cstheme="minorHAnsi"/>
                <w:sz w:val="20"/>
                <w:szCs w:val="20"/>
              </w:rPr>
            </w:pPr>
            <w:r>
              <w:rPr>
                <w:rFonts w:asciiTheme="minorHAnsi" w:hAnsiTheme="minorHAnsi" w:cstheme="minorHAnsi"/>
                <w:sz w:val="20"/>
                <w:szCs w:val="20"/>
              </w:rPr>
              <w:t>Q</w:t>
            </w:r>
          </w:p>
        </w:tc>
        <w:tc>
          <w:tcPr>
            <w:tcW w:w="500" w:type="dxa"/>
            <w:tcBorders>
              <w:top w:val="single" w:color="auto" w:sz="4" w:space="0"/>
              <w:left w:val="single" w:color="auto" w:sz="4" w:space="0"/>
              <w:bottom w:val="single" w:color="auto" w:sz="4" w:space="0"/>
              <w:right w:val="single" w:color="auto" w:sz="4" w:space="0"/>
            </w:tcBorders>
            <w:hideMark/>
          </w:tcPr>
          <w:p w:rsidR="000F37D3" w:rsidRDefault="000F37D3" w14:paraId="0E68A3E1" w14:textId="77777777">
            <w:pPr>
              <w:rPr>
                <w:rFonts w:asciiTheme="minorHAnsi" w:hAnsiTheme="minorHAnsi" w:cstheme="minorHAnsi"/>
                <w:sz w:val="20"/>
                <w:szCs w:val="20"/>
              </w:rPr>
            </w:pPr>
            <w:r>
              <w:rPr>
                <w:rFonts w:asciiTheme="minorHAnsi" w:hAnsiTheme="minorHAnsi" w:cstheme="minorHAnsi"/>
                <w:sz w:val="20"/>
                <w:szCs w:val="20"/>
              </w:rPr>
              <w:t>D</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5F63AC1A" w14:textId="77777777">
            <w:pPr>
              <w:rPr>
                <w:rFonts w:asciiTheme="minorHAnsi" w:hAnsiTheme="minorHAnsi" w:cstheme="minorHAnsi"/>
                <w:sz w:val="20"/>
                <w:szCs w:val="20"/>
              </w:rPr>
            </w:pPr>
            <w:r>
              <w:rPr>
                <w:rFonts w:asciiTheme="minorHAnsi" w:hAnsiTheme="minorHAnsi" w:cstheme="minorHAnsi"/>
                <w:sz w:val="20"/>
                <w:szCs w:val="20"/>
              </w:rPr>
              <w:t>E</w:t>
            </w:r>
          </w:p>
        </w:tc>
        <w:tc>
          <w:tcPr>
            <w:tcW w:w="504" w:type="dxa"/>
            <w:tcBorders>
              <w:top w:val="single" w:color="auto" w:sz="4" w:space="0"/>
              <w:left w:val="single" w:color="auto" w:sz="4" w:space="0"/>
              <w:bottom w:val="single" w:color="auto" w:sz="4" w:space="0"/>
              <w:right w:val="single" w:color="auto" w:sz="4" w:space="0"/>
            </w:tcBorders>
            <w:hideMark/>
          </w:tcPr>
          <w:p w:rsidR="000F37D3" w:rsidRDefault="000F37D3" w14:paraId="0DCE5896" w14:textId="77777777">
            <w:pPr>
              <w:rPr>
                <w:rFonts w:asciiTheme="minorHAnsi" w:hAnsiTheme="minorHAnsi" w:cstheme="minorHAnsi"/>
                <w:sz w:val="20"/>
                <w:szCs w:val="20"/>
              </w:rPr>
            </w:pPr>
            <w:r>
              <w:rPr>
                <w:rFonts w:asciiTheme="minorHAnsi" w:hAnsiTheme="minorHAnsi" w:cstheme="minorHAnsi"/>
                <w:sz w:val="20"/>
                <w:szCs w:val="20"/>
              </w:rPr>
              <w:t>P</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40291EA0" w14:textId="77777777">
            <w:pPr>
              <w:rPr>
                <w:rFonts w:asciiTheme="minorHAnsi" w:hAnsiTheme="minorHAnsi" w:cstheme="minorHAnsi"/>
                <w:sz w:val="20"/>
                <w:szCs w:val="20"/>
              </w:rPr>
            </w:pPr>
            <w:r>
              <w:rPr>
                <w:rFonts w:asciiTheme="minorHAnsi" w:hAnsiTheme="minorHAnsi" w:cstheme="minorHAnsi"/>
                <w:sz w:val="20"/>
                <w:szCs w:val="20"/>
              </w:rPr>
              <w:t>R</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0488B972" w14:textId="77777777">
            <w:pPr>
              <w:rPr>
                <w:rFonts w:asciiTheme="minorHAnsi" w:hAnsiTheme="minorHAnsi" w:cstheme="minorHAnsi"/>
                <w:sz w:val="20"/>
                <w:szCs w:val="20"/>
              </w:rPr>
            </w:pPr>
            <w:r>
              <w:rPr>
                <w:rFonts w:asciiTheme="minorHAnsi" w:hAnsiTheme="minorHAnsi" w:cstheme="minorHAnsi"/>
                <w:sz w:val="20"/>
                <w:szCs w:val="20"/>
              </w:rPr>
              <w:t>Q</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0C3EEB50" w14:textId="77777777">
            <w:pPr>
              <w:rPr>
                <w:rFonts w:asciiTheme="minorHAnsi" w:hAnsiTheme="minorHAnsi" w:cstheme="minorHAnsi"/>
                <w:sz w:val="20"/>
                <w:szCs w:val="20"/>
              </w:rPr>
            </w:pPr>
            <w:r>
              <w:rPr>
                <w:rFonts w:asciiTheme="minorHAnsi" w:hAnsiTheme="minorHAnsi" w:cstheme="minorHAnsi"/>
                <w:sz w:val="20"/>
                <w:szCs w:val="20"/>
              </w:rPr>
              <w:t>D</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64D60592" w14:textId="77777777">
            <w:pPr>
              <w:rPr>
                <w:rFonts w:asciiTheme="minorHAnsi" w:hAnsiTheme="minorHAnsi" w:cstheme="minorHAnsi"/>
                <w:sz w:val="20"/>
                <w:szCs w:val="20"/>
              </w:rPr>
            </w:pPr>
            <w:r>
              <w:rPr>
                <w:rFonts w:asciiTheme="minorHAnsi" w:hAnsiTheme="minorHAnsi" w:cstheme="minorHAnsi"/>
                <w:sz w:val="20"/>
                <w:szCs w:val="20"/>
              </w:rPr>
              <w:t>E</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01A0A402" w14:textId="77777777">
            <w:pPr>
              <w:rPr>
                <w:rFonts w:asciiTheme="minorHAnsi" w:hAnsiTheme="minorHAnsi" w:cstheme="minorHAnsi"/>
                <w:sz w:val="20"/>
                <w:szCs w:val="20"/>
              </w:rPr>
            </w:pPr>
            <w:r>
              <w:rPr>
                <w:rFonts w:asciiTheme="minorHAnsi" w:hAnsiTheme="minorHAnsi" w:cstheme="minorHAnsi"/>
                <w:sz w:val="20"/>
                <w:szCs w:val="20"/>
              </w:rPr>
              <w:t>P</w:t>
            </w:r>
          </w:p>
        </w:tc>
        <w:tc>
          <w:tcPr>
            <w:tcW w:w="647" w:type="dxa"/>
            <w:tcBorders>
              <w:top w:val="single" w:color="auto" w:sz="4" w:space="0"/>
              <w:left w:val="single" w:color="auto" w:sz="4" w:space="0"/>
              <w:bottom w:val="single" w:color="auto" w:sz="4" w:space="0"/>
              <w:right w:val="single" w:color="auto" w:sz="4" w:space="0"/>
            </w:tcBorders>
            <w:hideMark/>
          </w:tcPr>
          <w:p w:rsidR="000F37D3" w:rsidRDefault="000F37D3" w14:paraId="0AC09EC5" w14:textId="77777777">
            <w:pPr>
              <w:rPr>
                <w:rFonts w:asciiTheme="minorHAnsi" w:hAnsiTheme="minorHAnsi" w:cstheme="minorHAnsi"/>
                <w:sz w:val="20"/>
                <w:szCs w:val="20"/>
              </w:rPr>
            </w:pPr>
            <w:r>
              <w:rPr>
                <w:rFonts w:asciiTheme="minorHAnsi" w:hAnsiTheme="minorHAnsi" w:cstheme="minorHAnsi"/>
                <w:sz w:val="20"/>
                <w:szCs w:val="20"/>
              </w:rPr>
              <w:t>R</w:t>
            </w:r>
          </w:p>
        </w:tc>
      </w:tr>
      <w:tr w:rsidR="000F37D3" w:rsidTr="000F37D3" w14:paraId="2BF91A9A" w14:textId="77777777">
        <w:tc>
          <w:tcPr>
            <w:tcW w:w="711" w:type="dxa"/>
            <w:tcBorders>
              <w:top w:val="single" w:color="auto" w:sz="4" w:space="0"/>
              <w:left w:val="single" w:color="auto" w:sz="4" w:space="0"/>
              <w:bottom w:val="single" w:color="auto" w:sz="4" w:space="0"/>
              <w:right w:val="single" w:color="auto" w:sz="4" w:space="0"/>
            </w:tcBorders>
            <w:hideMark/>
          </w:tcPr>
          <w:p w:rsidR="000F37D3" w:rsidRDefault="00535660" w14:paraId="4807ABC9" w14:textId="726AE293">
            <w:pPr>
              <w:rPr>
                <w:rFonts w:asciiTheme="minorHAnsi" w:hAnsiTheme="minorHAnsi" w:cstheme="minorHAnsi"/>
                <w:sz w:val="20"/>
                <w:szCs w:val="20"/>
              </w:rPr>
            </w:pPr>
            <w:r>
              <w:rPr>
                <w:rFonts w:asciiTheme="minorHAnsi" w:hAnsiTheme="minorHAnsi" w:cstheme="minorHAnsi"/>
                <w:color w:val="00B0F0"/>
                <w:sz w:val="20"/>
                <w:szCs w:val="20"/>
              </w:rPr>
              <w:t>U.V.</w:t>
            </w:r>
          </w:p>
        </w:tc>
        <w:tc>
          <w:tcPr>
            <w:tcW w:w="1037" w:type="dxa"/>
            <w:tcBorders>
              <w:top w:val="single" w:color="auto" w:sz="4" w:space="0"/>
              <w:left w:val="single" w:color="auto" w:sz="4" w:space="0"/>
              <w:bottom w:val="single" w:color="auto" w:sz="4" w:space="0"/>
              <w:right w:val="single" w:color="auto" w:sz="4" w:space="0"/>
            </w:tcBorders>
            <w:hideMark/>
          </w:tcPr>
          <w:p w:rsidR="000F37D3" w:rsidRDefault="000F37D3" w14:paraId="6956295A" w14:textId="77777777">
            <w:pPr>
              <w:rPr>
                <w:rFonts w:asciiTheme="minorHAnsi" w:hAnsiTheme="minorHAnsi" w:cstheme="minorHAnsi"/>
                <w:sz w:val="20"/>
                <w:szCs w:val="20"/>
              </w:rPr>
            </w:pPr>
            <w:r>
              <w:rPr>
                <w:rFonts w:asciiTheme="minorHAnsi" w:hAnsiTheme="minorHAnsi" w:cstheme="minorHAnsi"/>
                <w:sz w:val="20"/>
                <w:szCs w:val="20"/>
              </w:rPr>
              <w:t>Report writer &amp; Marketer (R)</w:t>
            </w:r>
          </w:p>
        </w:tc>
        <w:tc>
          <w:tcPr>
            <w:tcW w:w="1513" w:type="dxa"/>
            <w:tcBorders>
              <w:top w:val="single" w:color="auto" w:sz="4" w:space="0"/>
              <w:left w:val="single" w:color="auto" w:sz="4" w:space="0"/>
              <w:bottom w:val="single" w:color="auto" w:sz="4" w:space="0"/>
              <w:right w:val="single" w:color="auto" w:sz="4" w:space="0"/>
            </w:tcBorders>
            <w:hideMark/>
          </w:tcPr>
          <w:p w:rsidR="000F37D3" w:rsidRDefault="000F37D3" w14:paraId="297D566F" w14:textId="77777777">
            <w:pPr>
              <w:rPr>
                <w:rFonts w:asciiTheme="minorHAnsi" w:hAnsiTheme="minorHAnsi" w:cstheme="minorHAnsi"/>
                <w:sz w:val="20"/>
                <w:szCs w:val="20"/>
              </w:rPr>
            </w:pPr>
            <w:r>
              <w:rPr>
                <w:rFonts w:asciiTheme="minorHAnsi" w:hAnsiTheme="minorHAnsi" w:cstheme="minorHAnsi"/>
                <w:sz w:val="20"/>
                <w:szCs w:val="20"/>
              </w:rPr>
              <w:t>Write project deliverables, identify clients/users, promote, and sell ideas and product.</w:t>
            </w:r>
          </w:p>
        </w:tc>
        <w:tc>
          <w:tcPr>
            <w:tcW w:w="508" w:type="dxa"/>
            <w:tcBorders>
              <w:top w:val="single" w:color="auto" w:sz="4" w:space="0"/>
              <w:left w:val="single" w:color="auto" w:sz="4" w:space="0"/>
              <w:bottom w:val="single" w:color="auto" w:sz="4" w:space="0"/>
              <w:right w:val="single" w:color="auto" w:sz="4" w:space="0"/>
            </w:tcBorders>
            <w:hideMark/>
          </w:tcPr>
          <w:p w:rsidR="000F37D3" w:rsidRDefault="000F37D3" w14:paraId="4869BA03" w14:textId="77777777">
            <w:pPr>
              <w:rPr>
                <w:rFonts w:asciiTheme="minorHAnsi" w:hAnsiTheme="minorHAnsi" w:cstheme="minorHAnsi"/>
                <w:sz w:val="20"/>
                <w:szCs w:val="20"/>
              </w:rPr>
            </w:pPr>
            <w:r>
              <w:rPr>
                <w:rFonts w:asciiTheme="minorHAnsi" w:hAnsiTheme="minorHAnsi" w:cstheme="minorHAnsi"/>
                <w:sz w:val="20"/>
                <w:szCs w:val="20"/>
              </w:rPr>
              <w:t>R</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1B11EF31" w14:textId="77777777">
            <w:pPr>
              <w:rPr>
                <w:rFonts w:asciiTheme="minorHAnsi" w:hAnsiTheme="minorHAnsi" w:cstheme="minorHAnsi"/>
                <w:sz w:val="20"/>
                <w:szCs w:val="20"/>
              </w:rPr>
            </w:pPr>
            <w:r>
              <w:rPr>
                <w:rFonts w:asciiTheme="minorHAnsi" w:hAnsiTheme="minorHAnsi" w:cstheme="minorHAnsi"/>
                <w:sz w:val="20"/>
                <w:szCs w:val="20"/>
              </w:rPr>
              <w:t>Q</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1A11E612" w14:textId="77777777">
            <w:pPr>
              <w:rPr>
                <w:rFonts w:asciiTheme="minorHAnsi" w:hAnsiTheme="minorHAnsi" w:cstheme="minorHAnsi"/>
                <w:sz w:val="20"/>
                <w:szCs w:val="20"/>
              </w:rPr>
            </w:pPr>
            <w:r>
              <w:rPr>
                <w:rFonts w:asciiTheme="minorHAnsi" w:hAnsiTheme="minorHAnsi" w:cstheme="minorHAnsi"/>
                <w:sz w:val="20"/>
                <w:szCs w:val="20"/>
              </w:rPr>
              <w:t>D</w:t>
            </w:r>
          </w:p>
        </w:tc>
        <w:tc>
          <w:tcPr>
            <w:tcW w:w="500" w:type="dxa"/>
            <w:tcBorders>
              <w:top w:val="single" w:color="auto" w:sz="4" w:space="0"/>
              <w:left w:val="single" w:color="auto" w:sz="4" w:space="0"/>
              <w:bottom w:val="single" w:color="auto" w:sz="4" w:space="0"/>
              <w:right w:val="single" w:color="auto" w:sz="4" w:space="0"/>
            </w:tcBorders>
            <w:hideMark/>
          </w:tcPr>
          <w:p w:rsidR="000F37D3" w:rsidRDefault="000F37D3" w14:paraId="3BB40E04" w14:textId="77777777">
            <w:pPr>
              <w:rPr>
                <w:rFonts w:asciiTheme="minorHAnsi" w:hAnsiTheme="minorHAnsi" w:cstheme="minorHAnsi"/>
                <w:sz w:val="20"/>
                <w:szCs w:val="20"/>
              </w:rPr>
            </w:pPr>
            <w:r>
              <w:rPr>
                <w:rFonts w:asciiTheme="minorHAnsi" w:hAnsiTheme="minorHAnsi" w:cstheme="minorHAnsi"/>
                <w:sz w:val="20"/>
                <w:szCs w:val="20"/>
              </w:rPr>
              <w:t>E</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058A8241" w14:textId="77777777">
            <w:pPr>
              <w:rPr>
                <w:rFonts w:asciiTheme="minorHAnsi" w:hAnsiTheme="minorHAnsi" w:cstheme="minorHAnsi"/>
                <w:sz w:val="20"/>
                <w:szCs w:val="20"/>
              </w:rPr>
            </w:pPr>
            <w:r>
              <w:rPr>
                <w:rFonts w:asciiTheme="minorHAnsi" w:hAnsiTheme="minorHAnsi" w:cstheme="minorHAnsi"/>
                <w:sz w:val="20"/>
                <w:szCs w:val="20"/>
              </w:rPr>
              <w:t>P</w:t>
            </w:r>
          </w:p>
        </w:tc>
        <w:tc>
          <w:tcPr>
            <w:tcW w:w="504" w:type="dxa"/>
            <w:tcBorders>
              <w:top w:val="single" w:color="auto" w:sz="4" w:space="0"/>
              <w:left w:val="single" w:color="auto" w:sz="4" w:space="0"/>
              <w:bottom w:val="single" w:color="auto" w:sz="4" w:space="0"/>
              <w:right w:val="single" w:color="auto" w:sz="4" w:space="0"/>
            </w:tcBorders>
            <w:hideMark/>
          </w:tcPr>
          <w:p w:rsidR="000F37D3" w:rsidRDefault="000F37D3" w14:paraId="2DB3A013" w14:textId="77777777">
            <w:pPr>
              <w:rPr>
                <w:rFonts w:asciiTheme="minorHAnsi" w:hAnsiTheme="minorHAnsi" w:cstheme="minorHAnsi"/>
                <w:sz w:val="20"/>
                <w:szCs w:val="20"/>
              </w:rPr>
            </w:pPr>
            <w:r>
              <w:rPr>
                <w:rFonts w:asciiTheme="minorHAnsi" w:hAnsiTheme="minorHAnsi" w:cstheme="minorHAnsi"/>
                <w:sz w:val="20"/>
                <w:szCs w:val="20"/>
              </w:rPr>
              <w:t>R</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5F10D609" w14:textId="77777777">
            <w:pPr>
              <w:rPr>
                <w:rFonts w:asciiTheme="minorHAnsi" w:hAnsiTheme="minorHAnsi" w:cstheme="minorHAnsi"/>
                <w:sz w:val="20"/>
                <w:szCs w:val="20"/>
              </w:rPr>
            </w:pPr>
            <w:r>
              <w:rPr>
                <w:rFonts w:asciiTheme="minorHAnsi" w:hAnsiTheme="minorHAnsi" w:cstheme="minorHAnsi"/>
                <w:sz w:val="20"/>
                <w:szCs w:val="20"/>
              </w:rPr>
              <w:t>Q</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23F00F02" w14:textId="77777777">
            <w:pPr>
              <w:rPr>
                <w:rFonts w:asciiTheme="minorHAnsi" w:hAnsiTheme="minorHAnsi" w:cstheme="minorHAnsi"/>
                <w:sz w:val="20"/>
                <w:szCs w:val="20"/>
              </w:rPr>
            </w:pPr>
            <w:r>
              <w:rPr>
                <w:rFonts w:asciiTheme="minorHAnsi" w:hAnsiTheme="minorHAnsi" w:cstheme="minorHAnsi"/>
                <w:sz w:val="20"/>
                <w:szCs w:val="20"/>
              </w:rPr>
              <w:t>D</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4B7C7D3E" w14:textId="77777777">
            <w:pPr>
              <w:rPr>
                <w:rFonts w:asciiTheme="minorHAnsi" w:hAnsiTheme="minorHAnsi" w:cstheme="minorHAnsi"/>
                <w:sz w:val="20"/>
                <w:szCs w:val="20"/>
              </w:rPr>
            </w:pPr>
            <w:r>
              <w:rPr>
                <w:rFonts w:asciiTheme="minorHAnsi" w:hAnsiTheme="minorHAnsi" w:cstheme="minorHAnsi"/>
                <w:sz w:val="20"/>
                <w:szCs w:val="20"/>
              </w:rPr>
              <w:t>E</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01DD923D" w14:textId="77777777">
            <w:pPr>
              <w:rPr>
                <w:rFonts w:asciiTheme="minorHAnsi" w:hAnsiTheme="minorHAnsi" w:cstheme="minorHAnsi"/>
                <w:sz w:val="20"/>
                <w:szCs w:val="20"/>
              </w:rPr>
            </w:pPr>
            <w:r>
              <w:rPr>
                <w:rFonts w:asciiTheme="minorHAnsi" w:hAnsiTheme="minorHAnsi" w:cstheme="minorHAnsi"/>
                <w:sz w:val="20"/>
                <w:szCs w:val="20"/>
              </w:rPr>
              <w:t>P</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2C3FD20D" w14:textId="77777777">
            <w:pPr>
              <w:rPr>
                <w:rFonts w:asciiTheme="minorHAnsi" w:hAnsiTheme="minorHAnsi" w:cstheme="minorHAnsi"/>
                <w:sz w:val="20"/>
                <w:szCs w:val="20"/>
              </w:rPr>
            </w:pPr>
            <w:r>
              <w:rPr>
                <w:rFonts w:asciiTheme="minorHAnsi" w:hAnsiTheme="minorHAnsi" w:cstheme="minorHAnsi"/>
                <w:sz w:val="20"/>
                <w:szCs w:val="20"/>
              </w:rPr>
              <w:t>R</w:t>
            </w:r>
          </w:p>
        </w:tc>
        <w:tc>
          <w:tcPr>
            <w:tcW w:w="647" w:type="dxa"/>
            <w:tcBorders>
              <w:top w:val="single" w:color="auto" w:sz="4" w:space="0"/>
              <w:left w:val="single" w:color="auto" w:sz="4" w:space="0"/>
              <w:bottom w:val="single" w:color="auto" w:sz="4" w:space="0"/>
              <w:right w:val="single" w:color="auto" w:sz="4" w:space="0"/>
            </w:tcBorders>
            <w:hideMark/>
          </w:tcPr>
          <w:p w:rsidR="000F37D3" w:rsidRDefault="000F37D3" w14:paraId="276A16CA" w14:textId="77777777">
            <w:pPr>
              <w:rPr>
                <w:rFonts w:asciiTheme="minorHAnsi" w:hAnsiTheme="minorHAnsi" w:cstheme="minorHAnsi"/>
                <w:sz w:val="20"/>
                <w:szCs w:val="20"/>
              </w:rPr>
            </w:pPr>
            <w:r>
              <w:rPr>
                <w:rFonts w:asciiTheme="minorHAnsi" w:hAnsiTheme="minorHAnsi" w:cstheme="minorHAnsi"/>
                <w:sz w:val="20"/>
                <w:szCs w:val="20"/>
              </w:rPr>
              <w:t>Q</w:t>
            </w:r>
          </w:p>
        </w:tc>
      </w:tr>
      <w:tr w:rsidR="000F37D3" w:rsidTr="000F37D3" w14:paraId="50C140CA" w14:textId="77777777">
        <w:tc>
          <w:tcPr>
            <w:tcW w:w="711" w:type="dxa"/>
            <w:tcBorders>
              <w:top w:val="single" w:color="auto" w:sz="4" w:space="0"/>
              <w:left w:val="single" w:color="auto" w:sz="4" w:space="0"/>
              <w:bottom w:val="single" w:color="auto" w:sz="4" w:space="0"/>
              <w:right w:val="single" w:color="auto" w:sz="4" w:space="0"/>
            </w:tcBorders>
            <w:hideMark/>
          </w:tcPr>
          <w:p w:rsidR="000F37D3" w:rsidRDefault="00535660" w14:paraId="0E7E49E9" w14:textId="052DBD83">
            <w:pPr>
              <w:rPr>
                <w:rFonts w:asciiTheme="minorHAnsi" w:hAnsiTheme="minorHAnsi" w:cstheme="minorHAnsi"/>
                <w:sz w:val="20"/>
                <w:szCs w:val="20"/>
              </w:rPr>
            </w:pPr>
            <w:r>
              <w:rPr>
                <w:rFonts w:asciiTheme="minorHAnsi" w:hAnsiTheme="minorHAnsi" w:cstheme="minorHAnsi"/>
                <w:color w:val="00B0F0"/>
                <w:sz w:val="20"/>
                <w:szCs w:val="20"/>
              </w:rPr>
              <w:t>R.T.</w:t>
            </w:r>
          </w:p>
        </w:tc>
        <w:tc>
          <w:tcPr>
            <w:tcW w:w="1037" w:type="dxa"/>
            <w:tcBorders>
              <w:top w:val="single" w:color="auto" w:sz="4" w:space="0"/>
              <w:left w:val="single" w:color="auto" w:sz="4" w:space="0"/>
              <w:bottom w:val="single" w:color="auto" w:sz="4" w:space="0"/>
              <w:right w:val="single" w:color="auto" w:sz="4" w:space="0"/>
            </w:tcBorders>
            <w:hideMark/>
          </w:tcPr>
          <w:p w:rsidR="000F37D3" w:rsidRDefault="000F37D3" w14:paraId="1DE61975" w14:textId="77777777">
            <w:pPr>
              <w:rPr>
                <w:rFonts w:asciiTheme="minorHAnsi" w:hAnsiTheme="minorHAnsi" w:cstheme="minorHAnsi"/>
                <w:sz w:val="20"/>
                <w:szCs w:val="20"/>
              </w:rPr>
            </w:pPr>
            <w:r>
              <w:rPr>
                <w:rFonts w:asciiTheme="minorHAnsi" w:hAnsiTheme="minorHAnsi" w:cstheme="minorHAnsi"/>
                <w:sz w:val="20"/>
                <w:szCs w:val="20"/>
              </w:rPr>
              <w:t>Quality Controller (Q)</w:t>
            </w:r>
          </w:p>
        </w:tc>
        <w:tc>
          <w:tcPr>
            <w:tcW w:w="1513" w:type="dxa"/>
            <w:tcBorders>
              <w:top w:val="single" w:color="auto" w:sz="4" w:space="0"/>
              <w:left w:val="single" w:color="auto" w:sz="4" w:space="0"/>
              <w:bottom w:val="single" w:color="auto" w:sz="4" w:space="0"/>
              <w:right w:val="single" w:color="auto" w:sz="4" w:space="0"/>
            </w:tcBorders>
            <w:hideMark/>
          </w:tcPr>
          <w:p w:rsidR="000F37D3" w:rsidRDefault="000F37D3" w14:paraId="1F6B5E9E" w14:textId="77777777">
            <w:pPr>
              <w:rPr>
                <w:rFonts w:asciiTheme="minorHAnsi" w:hAnsiTheme="minorHAnsi" w:cstheme="minorHAnsi"/>
                <w:sz w:val="20"/>
                <w:szCs w:val="20"/>
              </w:rPr>
            </w:pPr>
            <w:r>
              <w:rPr>
                <w:rFonts w:asciiTheme="minorHAnsi" w:hAnsiTheme="minorHAnsi" w:cstheme="minorHAnsi"/>
                <w:sz w:val="20"/>
                <w:szCs w:val="20"/>
              </w:rPr>
              <w:t>Proofread project deliverables, identify/define quality standards, check prototype and test quality.</w:t>
            </w:r>
          </w:p>
        </w:tc>
        <w:tc>
          <w:tcPr>
            <w:tcW w:w="508" w:type="dxa"/>
            <w:tcBorders>
              <w:top w:val="single" w:color="auto" w:sz="4" w:space="0"/>
              <w:left w:val="single" w:color="auto" w:sz="4" w:space="0"/>
              <w:bottom w:val="single" w:color="auto" w:sz="4" w:space="0"/>
              <w:right w:val="single" w:color="auto" w:sz="4" w:space="0"/>
            </w:tcBorders>
            <w:hideMark/>
          </w:tcPr>
          <w:p w:rsidR="000F37D3" w:rsidRDefault="000F37D3" w14:paraId="7519A751" w14:textId="77777777">
            <w:pPr>
              <w:rPr>
                <w:rFonts w:asciiTheme="minorHAnsi" w:hAnsiTheme="minorHAnsi" w:cstheme="minorHAnsi"/>
                <w:sz w:val="20"/>
                <w:szCs w:val="20"/>
              </w:rPr>
            </w:pPr>
            <w:r>
              <w:rPr>
                <w:rFonts w:asciiTheme="minorHAnsi" w:hAnsiTheme="minorHAnsi" w:cstheme="minorHAnsi"/>
                <w:sz w:val="20"/>
                <w:szCs w:val="20"/>
              </w:rPr>
              <w:t>Q</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7434B90C" w14:textId="77777777">
            <w:pPr>
              <w:rPr>
                <w:rFonts w:asciiTheme="minorHAnsi" w:hAnsiTheme="minorHAnsi" w:cstheme="minorHAnsi"/>
                <w:sz w:val="20"/>
                <w:szCs w:val="20"/>
              </w:rPr>
            </w:pPr>
            <w:r>
              <w:rPr>
                <w:rFonts w:asciiTheme="minorHAnsi" w:hAnsiTheme="minorHAnsi" w:cstheme="minorHAnsi"/>
                <w:sz w:val="20"/>
                <w:szCs w:val="20"/>
              </w:rPr>
              <w:t>D</w:t>
            </w:r>
          </w:p>
        </w:tc>
        <w:tc>
          <w:tcPr>
            <w:tcW w:w="509" w:type="dxa"/>
            <w:tcBorders>
              <w:top w:val="single" w:color="auto" w:sz="4" w:space="0"/>
              <w:left w:val="single" w:color="auto" w:sz="4" w:space="0"/>
              <w:bottom w:val="single" w:color="auto" w:sz="4" w:space="0"/>
              <w:right w:val="single" w:color="auto" w:sz="4" w:space="0"/>
            </w:tcBorders>
            <w:hideMark/>
          </w:tcPr>
          <w:p w:rsidR="000F37D3" w:rsidRDefault="000F37D3" w14:paraId="25ABED7C" w14:textId="77777777">
            <w:pPr>
              <w:rPr>
                <w:rFonts w:asciiTheme="minorHAnsi" w:hAnsiTheme="minorHAnsi" w:cstheme="minorHAnsi"/>
                <w:sz w:val="20"/>
                <w:szCs w:val="20"/>
              </w:rPr>
            </w:pPr>
            <w:r>
              <w:rPr>
                <w:rFonts w:asciiTheme="minorHAnsi" w:hAnsiTheme="minorHAnsi" w:cstheme="minorHAnsi"/>
                <w:sz w:val="20"/>
                <w:szCs w:val="20"/>
              </w:rPr>
              <w:t>E</w:t>
            </w:r>
          </w:p>
        </w:tc>
        <w:tc>
          <w:tcPr>
            <w:tcW w:w="500" w:type="dxa"/>
            <w:tcBorders>
              <w:top w:val="single" w:color="auto" w:sz="4" w:space="0"/>
              <w:left w:val="single" w:color="auto" w:sz="4" w:space="0"/>
              <w:bottom w:val="single" w:color="auto" w:sz="4" w:space="0"/>
              <w:right w:val="single" w:color="auto" w:sz="4" w:space="0"/>
            </w:tcBorders>
            <w:hideMark/>
          </w:tcPr>
          <w:p w:rsidR="000F37D3" w:rsidRDefault="000F37D3" w14:paraId="4FC265B8" w14:textId="77777777">
            <w:pPr>
              <w:rPr>
                <w:rFonts w:asciiTheme="minorHAnsi" w:hAnsiTheme="minorHAnsi" w:cstheme="minorHAnsi"/>
                <w:sz w:val="20"/>
                <w:szCs w:val="20"/>
              </w:rPr>
            </w:pPr>
            <w:r>
              <w:rPr>
                <w:rFonts w:asciiTheme="minorHAnsi" w:hAnsiTheme="minorHAnsi" w:cstheme="minorHAnsi"/>
                <w:sz w:val="20"/>
                <w:szCs w:val="20"/>
              </w:rPr>
              <w:t>P</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6FC51C1B" w14:textId="77777777">
            <w:pPr>
              <w:rPr>
                <w:rFonts w:asciiTheme="minorHAnsi" w:hAnsiTheme="minorHAnsi" w:cstheme="minorHAnsi"/>
                <w:sz w:val="20"/>
                <w:szCs w:val="20"/>
              </w:rPr>
            </w:pPr>
            <w:r>
              <w:rPr>
                <w:rFonts w:asciiTheme="minorHAnsi" w:hAnsiTheme="minorHAnsi" w:cstheme="minorHAnsi"/>
                <w:sz w:val="20"/>
                <w:szCs w:val="20"/>
              </w:rPr>
              <w:t>R</w:t>
            </w:r>
          </w:p>
        </w:tc>
        <w:tc>
          <w:tcPr>
            <w:tcW w:w="504" w:type="dxa"/>
            <w:tcBorders>
              <w:top w:val="single" w:color="auto" w:sz="4" w:space="0"/>
              <w:left w:val="single" w:color="auto" w:sz="4" w:space="0"/>
              <w:bottom w:val="single" w:color="auto" w:sz="4" w:space="0"/>
              <w:right w:val="single" w:color="auto" w:sz="4" w:space="0"/>
            </w:tcBorders>
            <w:hideMark/>
          </w:tcPr>
          <w:p w:rsidR="000F37D3" w:rsidRDefault="000F37D3" w14:paraId="77D436F5" w14:textId="77777777">
            <w:pPr>
              <w:rPr>
                <w:rFonts w:asciiTheme="minorHAnsi" w:hAnsiTheme="minorHAnsi" w:cstheme="minorHAnsi"/>
                <w:sz w:val="20"/>
                <w:szCs w:val="20"/>
              </w:rPr>
            </w:pPr>
            <w:r>
              <w:rPr>
                <w:rFonts w:asciiTheme="minorHAnsi" w:hAnsiTheme="minorHAnsi" w:cstheme="minorHAnsi"/>
                <w:sz w:val="20"/>
                <w:szCs w:val="20"/>
              </w:rPr>
              <w:t>Q</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234D5EA6" w14:textId="77777777">
            <w:pPr>
              <w:rPr>
                <w:rFonts w:asciiTheme="minorHAnsi" w:hAnsiTheme="minorHAnsi" w:cstheme="minorHAnsi"/>
                <w:sz w:val="20"/>
                <w:szCs w:val="20"/>
              </w:rPr>
            </w:pPr>
            <w:r>
              <w:rPr>
                <w:rFonts w:asciiTheme="minorHAnsi" w:hAnsiTheme="minorHAnsi" w:cstheme="minorHAnsi"/>
                <w:sz w:val="20"/>
                <w:szCs w:val="20"/>
              </w:rPr>
              <w:t>D</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6A34D3B4" w14:textId="77777777">
            <w:pPr>
              <w:rPr>
                <w:rFonts w:asciiTheme="minorHAnsi" w:hAnsiTheme="minorHAnsi" w:cstheme="minorHAnsi"/>
                <w:sz w:val="20"/>
                <w:szCs w:val="20"/>
              </w:rPr>
            </w:pPr>
            <w:r>
              <w:rPr>
                <w:rFonts w:asciiTheme="minorHAnsi" w:hAnsiTheme="minorHAnsi" w:cstheme="minorHAnsi"/>
                <w:sz w:val="20"/>
                <w:szCs w:val="20"/>
              </w:rPr>
              <w:t>E</w:t>
            </w:r>
          </w:p>
        </w:tc>
        <w:tc>
          <w:tcPr>
            <w:tcW w:w="499" w:type="dxa"/>
            <w:tcBorders>
              <w:top w:val="single" w:color="auto" w:sz="4" w:space="0"/>
              <w:left w:val="single" w:color="auto" w:sz="4" w:space="0"/>
              <w:bottom w:val="single" w:color="auto" w:sz="4" w:space="0"/>
              <w:right w:val="single" w:color="auto" w:sz="4" w:space="0"/>
            </w:tcBorders>
            <w:hideMark/>
          </w:tcPr>
          <w:p w:rsidR="000F37D3" w:rsidRDefault="000F37D3" w14:paraId="07AA9296" w14:textId="77777777">
            <w:pPr>
              <w:rPr>
                <w:rFonts w:asciiTheme="minorHAnsi" w:hAnsiTheme="minorHAnsi" w:cstheme="minorHAnsi"/>
                <w:sz w:val="20"/>
                <w:szCs w:val="20"/>
              </w:rPr>
            </w:pPr>
            <w:r>
              <w:rPr>
                <w:rFonts w:asciiTheme="minorHAnsi" w:hAnsiTheme="minorHAnsi" w:cstheme="minorHAnsi"/>
                <w:sz w:val="20"/>
                <w:szCs w:val="20"/>
              </w:rPr>
              <w:t>P</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35C63113" w14:textId="77777777">
            <w:pPr>
              <w:rPr>
                <w:rFonts w:asciiTheme="minorHAnsi" w:hAnsiTheme="minorHAnsi" w:cstheme="minorHAnsi"/>
                <w:sz w:val="20"/>
                <w:szCs w:val="20"/>
              </w:rPr>
            </w:pPr>
            <w:r>
              <w:rPr>
                <w:rFonts w:asciiTheme="minorHAnsi" w:hAnsiTheme="minorHAnsi" w:cstheme="minorHAnsi"/>
                <w:sz w:val="20"/>
                <w:szCs w:val="20"/>
              </w:rPr>
              <w:t>R</w:t>
            </w:r>
          </w:p>
        </w:tc>
        <w:tc>
          <w:tcPr>
            <w:tcW w:w="600" w:type="dxa"/>
            <w:tcBorders>
              <w:top w:val="single" w:color="auto" w:sz="4" w:space="0"/>
              <w:left w:val="single" w:color="auto" w:sz="4" w:space="0"/>
              <w:bottom w:val="single" w:color="auto" w:sz="4" w:space="0"/>
              <w:right w:val="single" w:color="auto" w:sz="4" w:space="0"/>
            </w:tcBorders>
            <w:hideMark/>
          </w:tcPr>
          <w:p w:rsidR="000F37D3" w:rsidRDefault="000F37D3" w14:paraId="0F5582AB" w14:textId="77777777">
            <w:pPr>
              <w:rPr>
                <w:rFonts w:asciiTheme="minorHAnsi" w:hAnsiTheme="minorHAnsi" w:cstheme="minorHAnsi"/>
                <w:sz w:val="20"/>
                <w:szCs w:val="20"/>
              </w:rPr>
            </w:pPr>
            <w:r>
              <w:rPr>
                <w:rFonts w:asciiTheme="minorHAnsi" w:hAnsiTheme="minorHAnsi" w:cstheme="minorHAnsi"/>
                <w:sz w:val="20"/>
                <w:szCs w:val="20"/>
              </w:rPr>
              <w:t>Q</w:t>
            </w:r>
          </w:p>
        </w:tc>
        <w:tc>
          <w:tcPr>
            <w:tcW w:w="647" w:type="dxa"/>
            <w:tcBorders>
              <w:top w:val="single" w:color="auto" w:sz="4" w:space="0"/>
              <w:left w:val="single" w:color="auto" w:sz="4" w:space="0"/>
              <w:bottom w:val="single" w:color="auto" w:sz="4" w:space="0"/>
              <w:right w:val="single" w:color="auto" w:sz="4" w:space="0"/>
            </w:tcBorders>
            <w:hideMark/>
          </w:tcPr>
          <w:p w:rsidR="000F37D3" w:rsidRDefault="000F37D3" w14:paraId="5E8288A6" w14:textId="77777777">
            <w:pPr>
              <w:rPr>
                <w:rFonts w:asciiTheme="minorHAnsi" w:hAnsiTheme="minorHAnsi" w:cstheme="minorHAnsi"/>
                <w:sz w:val="20"/>
                <w:szCs w:val="20"/>
              </w:rPr>
            </w:pPr>
            <w:r>
              <w:rPr>
                <w:rFonts w:asciiTheme="minorHAnsi" w:hAnsiTheme="minorHAnsi" w:cstheme="minorHAnsi"/>
                <w:sz w:val="20"/>
                <w:szCs w:val="20"/>
              </w:rPr>
              <w:t>D</w:t>
            </w:r>
          </w:p>
        </w:tc>
      </w:tr>
    </w:tbl>
    <w:p w:rsidR="00B06368" w:rsidRDefault="00B06368" w14:paraId="3D2B70D3" w14:textId="2819C43D">
      <w:pPr>
        <w:spacing w:after="0" w:line="259" w:lineRule="auto"/>
        <w:ind w:left="0" w:firstLine="0"/>
        <w:jc w:val="left"/>
      </w:pPr>
    </w:p>
    <w:p w:rsidR="00B06368" w:rsidRDefault="00B06368" w14:paraId="469435C1" w14:textId="3188893B">
      <w:pPr>
        <w:spacing w:after="31" w:line="259" w:lineRule="auto"/>
        <w:ind w:left="0" w:firstLine="0"/>
        <w:jc w:val="left"/>
      </w:pPr>
    </w:p>
    <w:p w:rsidR="00B06368" w:rsidRDefault="00D70AAA" w14:paraId="3EDF048E" w14:textId="77777777">
      <w:pPr>
        <w:pStyle w:val="Heading1"/>
        <w:ind w:left="101"/>
      </w:pPr>
      <w:r>
        <w:t xml:space="preserve">Team Expectations </w:t>
      </w:r>
    </w:p>
    <w:p w:rsidR="00B06368" w:rsidRDefault="00D70AAA" w14:paraId="0CBE9474" w14:textId="77777777">
      <w:pPr>
        <w:spacing w:after="0" w:line="259" w:lineRule="auto"/>
        <w:ind w:left="0" w:firstLine="0"/>
        <w:jc w:val="left"/>
      </w:pPr>
      <w:r>
        <w:t xml:space="preserve"> </w:t>
      </w:r>
    </w:p>
    <w:p w:rsidR="00B06368" w:rsidRDefault="00D70AAA" w14:paraId="0651E9F4" w14:textId="77777777">
      <w:pPr>
        <w:pStyle w:val="Heading2"/>
        <w:ind w:left="-5"/>
      </w:pPr>
      <w:r>
        <w:t>Work Quality</w:t>
      </w:r>
      <w:r>
        <w:rPr>
          <w:u w:val="none"/>
        </w:rPr>
        <w:t xml:space="preserve"> </w:t>
      </w:r>
    </w:p>
    <w:p w:rsidR="00B06368" w:rsidRDefault="00D70AAA" w14:paraId="0F88F7E1" w14:textId="77777777">
      <w:pPr>
        <w:spacing w:after="0" w:line="259" w:lineRule="auto"/>
        <w:ind w:left="0" w:firstLine="0"/>
        <w:jc w:val="left"/>
      </w:pPr>
      <w:r>
        <w:t xml:space="preserve"> </w:t>
      </w:r>
    </w:p>
    <w:p w:rsidR="00B06368" w:rsidRDefault="00D70AAA" w14:paraId="149A3C19" w14:textId="77777777">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rsidR="00B06368" w:rsidRDefault="00D70AAA" w14:paraId="7C0037E3" w14:textId="77777777">
      <w:pPr>
        <w:spacing w:after="0" w:line="259" w:lineRule="auto"/>
        <w:ind w:left="0" w:firstLine="0"/>
        <w:jc w:val="left"/>
      </w:pPr>
      <w:r>
        <w:t xml:space="preserve"> </w:t>
      </w:r>
    </w:p>
    <w:p w:rsidR="00D812D8" w:rsidP="00D812D8" w:rsidRDefault="00D506FF" w14:paraId="78568432" w14:textId="4C69F9C3">
      <w:pPr>
        <w:pStyle w:val="ListParagraph"/>
        <w:numPr>
          <w:ilvl w:val="0"/>
          <w:numId w:val="10"/>
        </w:numPr>
        <w:spacing w:after="0" w:line="259" w:lineRule="auto"/>
        <w:jc w:val="left"/>
      </w:pPr>
      <w:r>
        <w:t>Check over your work, read over criteria and rubric.</w:t>
      </w:r>
    </w:p>
    <w:p w:rsidR="00D506FF" w:rsidP="00D812D8" w:rsidRDefault="00D506FF" w14:paraId="3DD1111B" w14:textId="41F47049">
      <w:pPr>
        <w:pStyle w:val="ListParagraph"/>
        <w:numPr>
          <w:ilvl w:val="0"/>
          <w:numId w:val="10"/>
        </w:numPr>
        <w:spacing w:after="0" w:line="259" w:lineRule="auto"/>
        <w:jc w:val="left"/>
      </w:pPr>
      <w:r>
        <w:t>Finish your work/Make sure it works by the deadline.</w:t>
      </w:r>
    </w:p>
    <w:p w:rsidR="00B06368" w:rsidRDefault="00D70AAA" w14:paraId="016B6DF6" w14:textId="77777777">
      <w:pPr>
        <w:spacing w:after="0" w:line="259" w:lineRule="auto"/>
        <w:ind w:left="0" w:firstLine="0"/>
        <w:jc w:val="left"/>
      </w:pPr>
      <w:r>
        <w:t xml:space="preserve"> </w:t>
      </w:r>
    </w:p>
    <w:p w:rsidR="00B06368" w:rsidRDefault="00D70AAA" w14:paraId="11662A39" w14:textId="77777777">
      <w:pPr>
        <w:numPr>
          <w:ilvl w:val="0"/>
          <w:numId w:val="4"/>
        </w:numPr>
        <w:ind w:hanging="360"/>
      </w:pPr>
      <w:r>
        <w:rPr>
          <w:b/>
        </w:rPr>
        <w:t>Strategies</w:t>
      </w:r>
      <w:r>
        <w:t xml:space="preserve"> to fulfill these standards: </w:t>
      </w:r>
    </w:p>
    <w:p w:rsidR="00B06368" w:rsidRDefault="00D70AAA" w14:paraId="176E747F" w14:textId="77777777">
      <w:pPr>
        <w:spacing w:after="0" w:line="259" w:lineRule="auto"/>
        <w:ind w:left="0" w:firstLine="0"/>
        <w:jc w:val="left"/>
      </w:pPr>
      <w:r>
        <w:t xml:space="preserve"> </w:t>
      </w:r>
    </w:p>
    <w:p w:rsidR="00D812D8" w:rsidP="00D812D8" w:rsidRDefault="00D70AAA" w14:paraId="1CDE51DA" w14:textId="77777777">
      <w:pPr>
        <w:pStyle w:val="ListParagraph"/>
        <w:numPr>
          <w:ilvl w:val="0"/>
          <w:numId w:val="10"/>
        </w:numPr>
        <w:spacing w:after="0" w:line="259" w:lineRule="auto"/>
        <w:jc w:val="left"/>
      </w:pPr>
      <w:r>
        <w:t xml:space="preserve"> </w:t>
      </w:r>
      <w:r w:rsidR="00D812D8">
        <w:t>Keep up with the Trello deadlines, if you cannot finish it in time due to personal reasons, let the team know.</w:t>
      </w:r>
    </w:p>
    <w:p w:rsidR="00B06368" w:rsidRDefault="00B06368" w14:paraId="0377FC6D" w14:textId="17F6D7F6">
      <w:pPr>
        <w:spacing w:after="0" w:line="259" w:lineRule="auto"/>
        <w:ind w:left="0" w:firstLine="0"/>
        <w:jc w:val="left"/>
      </w:pPr>
    </w:p>
    <w:p w:rsidR="00B06368" w:rsidRDefault="00D70AAA" w14:paraId="2D1B99FC" w14:textId="77777777">
      <w:pPr>
        <w:spacing w:after="0" w:line="259" w:lineRule="auto"/>
        <w:ind w:left="0" w:firstLine="0"/>
        <w:jc w:val="left"/>
      </w:pPr>
      <w:r>
        <w:t xml:space="preserve"> </w:t>
      </w:r>
    </w:p>
    <w:p w:rsidR="00B06368" w:rsidRDefault="00D70AAA" w14:paraId="16EF131B" w14:textId="77777777">
      <w:pPr>
        <w:pStyle w:val="Heading2"/>
        <w:ind w:left="-5"/>
      </w:pPr>
      <w:r>
        <w:t>Team Participation</w:t>
      </w:r>
      <w:r>
        <w:rPr>
          <w:u w:val="none"/>
        </w:rPr>
        <w:t xml:space="preserve"> </w:t>
      </w:r>
    </w:p>
    <w:p w:rsidR="00B06368" w:rsidRDefault="00D70AAA" w14:paraId="6CBCB7A1" w14:textId="77777777">
      <w:pPr>
        <w:spacing w:after="0" w:line="259" w:lineRule="auto"/>
        <w:ind w:left="0" w:firstLine="0"/>
        <w:jc w:val="left"/>
      </w:pPr>
      <w:r>
        <w:t xml:space="preserve"> </w:t>
      </w:r>
    </w:p>
    <w:p w:rsidR="00B06368" w:rsidRDefault="00D70AAA" w14:paraId="1EDD8241" w14:textId="77777777">
      <w:pPr>
        <w:numPr>
          <w:ilvl w:val="0"/>
          <w:numId w:val="5"/>
        </w:numPr>
        <w:ind w:hanging="360"/>
      </w:pPr>
      <w:r>
        <w:t xml:space="preserve">Strategies to ensure cooperation and equal distribution of tasks: </w:t>
      </w:r>
    </w:p>
    <w:p w:rsidR="00B06368" w:rsidRDefault="00D70AAA" w14:paraId="32DAC2EB" w14:textId="77777777">
      <w:pPr>
        <w:spacing w:after="0" w:line="259" w:lineRule="auto"/>
        <w:ind w:left="0" w:firstLine="0"/>
        <w:jc w:val="left"/>
      </w:pPr>
      <w:r>
        <w:t xml:space="preserve"> </w:t>
      </w:r>
    </w:p>
    <w:p w:rsidR="00B06368" w:rsidP="00D812D8" w:rsidRDefault="00D812D8" w14:paraId="0D7479E8" w14:textId="37F946A9">
      <w:pPr>
        <w:pStyle w:val="ListParagraph"/>
        <w:numPr>
          <w:ilvl w:val="0"/>
          <w:numId w:val="10"/>
        </w:numPr>
        <w:spacing w:after="0" w:line="259" w:lineRule="auto"/>
        <w:jc w:val="left"/>
      </w:pPr>
      <w:r>
        <w:t>Meeting every 2-3 days in MS Teams giving updates and team-criticizing, discussing what each person’s roles and responsibilities are and distribute tasks.</w:t>
      </w:r>
    </w:p>
    <w:p w:rsidR="00B06368" w:rsidRDefault="00D70AAA" w14:paraId="4875662A" w14:textId="77777777">
      <w:pPr>
        <w:spacing w:after="0" w:line="259" w:lineRule="auto"/>
        <w:ind w:left="0" w:firstLine="0"/>
        <w:jc w:val="left"/>
      </w:pPr>
      <w:r>
        <w:t xml:space="preserve"> </w:t>
      </w:r>
    </w:p>
    <w:p w:rsidR="00B06368" w:rsidRDefault="00D70AAA" w14:paraId="5ADD2B87" w14:textId="77777777">
      <w:pPr>
        <w:spacing w:after="0" w:line="259" w:lineRule="auto"/>
        <w:ind w:left="0" w:firstLine="0"/>
        <w:jc w:val="left"/>
      </w:pPr>
      <w:r>
        <w:t xml:space="preserve"> </w:t>
      </w:r>
    </w:p>
    <w:p w:rsidR="00B06368" w:rsidRDefault="00D70AAA" w14:paraId="71DBC4D0" w14:textId="77777777">
      <w:pPr>
        <w:numPr>
          <w:ilvl w:val="0"/>
          <w:numId w:val="5"/>
        </w:numPr>
        <w:ind w:hanging="360"/>
      </w:pPr>
      <w:r>
        <w:t xml:space="preserve">Strategies for encouraging/including ideas from </w:t>
      </w:r>
      <w:r>
        <w:rPr>
          <w:u w:val="single" w:color="000000"/>
        </w:rPr>
        <w:t>all</w:t>
      </w:r>
      <w:r>
        <w:t xml:space="preserve"> team members (team maintenance): </w:t>
      </w:r>
    </w:p>
    <w:p w:rsidR="00B06368" w:rsidRDefault="00D70AAA" w14:paraId="171A598C" w14:textId="77777777">
      <w:pPr>
        <w:spacing w:after="0" w:line="259" w:lineRule="auto"/>
        <w:ind w:left="0" w:firstLine="0"/>
        <w:jc w:val="left"/>
      </w:pPr>
      <w:r>
        <w:t xml:space="preserve"> </w:t>
      </w:r>
    </w:p>
    <w:p w:rsidR="00B06368" w:rsidP="00D812D8" w:rsidRDefault="00D812D8" w14:paraId="68EA1E9B" w14:textId="715B39CB">
      <w:pPr>
        <w:pStyle w:val="ListParagraph"/>
        <w:numPr>
          <w:ilvl w:val="0"/>
          <w:numId w:val="10"/>
        </w:numPr>
        <w:spacing w:after="0" w:line="259" w:lineRule="auto"/>
        <w:jc w:val="left"/>
      </w:pPr>
      <w:r>
        <w:t>Metting every 2-3 days on MS Teams.</w:t>
      </w:r>
    </w:p>
    <w:p w:rsidR="00B06368" w:rsidRDefault="00D70AAA" w14:paraId="71503999" w14:textId="345A573E">
      <w:pPr>
        <w:spacing w:after="0" w:line="259" w:lineRule="auto"/>
        <w:ind w:left="0" w:firstLine="0"/>
        <w:jc w:val="left"/>
      </w:pPr>
      <w:r>
        <w:t xml:space="preserve"> </w:t>
      </w:r>
    </w:p>
    <w:p w:rsidR="00B06368" w:rsidRDefault="00D70AAA" w14:paraId="2DBE862A" w14:textId="77777777">
      <w:pPr>
        <w:numPr>
          <w:ilvl w:val="0"/>
          <w:numId w:val="5"/>
        </w:numPr>
        <w:ind w:hanging="360"/>
      </w:pPr>
      <w:r>
        <w:t xml:space="preserve">Strategies for keeping on task (task maintenance): </w:t>
      </w:r>
    </w:p>
    <w:p w:rsidR="00B06368" w:rsidRDefault="00D70AAA" w14:paraId="012DBC2C" w14:textId="77777777">
      <w:pPr>
        <w:spacing w:after="0" w:line="259" w:lineRule="auto"/>
        <w:ind w:left="0" w:firstLine="0"/>
        <w:jc w:val="left"/>
      </w:pPr>
      <w:r>
        <w:t xml:space="preserve"> </w:t>
      </w:r>
    </w:p>
    <w:p w:rsidR="00B06368" w:rsidP="00D812D8" w:rsidRDefault="00D812D8" w14:paraId="52989F54" w14:textId="79E1595A">
      <w:pPr>
        <w:pStyle w:val="ListParagraph"/>
        <w:numPr>
          <w:ilvl w:val="0"/>
          <w:numId w:val="10"/>
        </w:numPr>
        <w:spacing w:after="0" w:line="259" w:lineRule="auto"/>
        <w:jc w:val="left"/>
      </w:pPr>
      <w:r>
        <w:t>Discussions during MS Teams, seeing each other’s progress and making sure everyone is on deadline.</w:t>
      </w:r>
    </w:p>
    <w:p w:rsidR="00B06368" w:rsidRDefault="00D70AAA" w14:paraId="44252DF6" w14:textId="77777777">
      <w:pPr>
        <w:spacing w:after="0" w:line="259" w:lineRule="auto"/>
        <w:ind w:left="0" w:firstLine="0"/>
        <w:jc w:val="left"/>
      </w:pPr>
      <w:r>
        <w:t xml:space="preserve"> </w:t>
      </w:r>
    </w:p>
    <w:p w:rsidR="00B06368" w:rsidRDefault="00D70AAA" w14:paraId="61611081" w14:textId="77777777">
      <w:pPr>
        <w:spacing w:after="0" w:line="259" w:lineRule="auto"/>
        <w:ind w:left="0" w:firstLine="0"/>
        <w:jc w:val="left"/>
      </w:pPr>
      <w:r>
        <w:t xml:space="preserve"> </w:t>
      </w:r>
    </w:p>
    <w:p w:rsidR="00B06368" w:rsidRDefault="00D70AAA" w14:paraId="63C31268" w14:textId="77777777">
      <w:pPr>
        <w:numPr>
          <w:ilvl w:val="0"/>
          <w:numId w:val="5"/>
        </w:numPr>
        <w:ind w:hanging="360"/>
      </w:pPr>
      <w:r>
        <w:t xml:space="preserve">Preferences for leadership (informal, formal, individual, shared): </w:t>
      </w:r>
    </w:p>
    <w:p w:rsidR="00B06368" w:rsidRDefault="00D70AAA" w14:paraId="4DA60F0D" w14:textId="77777777">
      <w:pPr>
        <w:spacing w:after="0" w:line="259" w:lineRule="auto"/>
        <w:ind w:left="0" w:firstLine="0"/>
        <w:jc w:val="left"/>
      </w:pPr>
      <w:r>
        <w:t xml:space="preserve"> </w:t>
      </w:r>
    </w:p>
    <w:p w:rsidR="00D812D8" w:rsidP="00D812D8" w:rsidRDefault="00535660" w14:paraId="76EB936A" w14:textId="5D5779AE">
      <w:pPr>
        <w:pStyle w:val="ListParagraph"/>
        <w:numPr>
          <w:ilvl w:val="0"/>
          <w:numId w:val="10"/>
        </w:numPr>
        <w:spacing w:after="0" w:line="259" w:lineRule="auto"/>
        <w:jc w:val="left"/>
      </w:pPr>
      <w:r>
        <w:t>The responsibilities are shared</w:t>
      </w:r>
      <w:r w:rsidR="000B7523">
        <w:t>, as most decisions will be taken as a group. However, the Project Manager will still have the responsibility of guiding the project.</w:t>
      </w:r>
    </w:p>
    <w:p w:rsidR="00B06368" w:rsidRDefault="00D70AAA" w14:paraId="769C3571" w14:textId="77777777">
      <w:pPr>
        <w:spacing w:after="0" w:line="259" w:lineRule="auto"/>
        <w:ind w:left="0" w:firstLine="0"/>
        <w:jc w:val="left"/>
      </w:pPr>
      <w:r>
        <w:t xml:space="preserve"> </w:t>
      </w:r>
    </w:p>
    <w:p w:rsidR="00B06368" w:rsidRDefault="00D70AAA" w14:paraId="61BB3A71" w14:textId="77777777">
      <w:pPr>
        <w:spacing w:after="0" w:line="259" w:lineRule="auto"/>
        <w:ind w:left="0" w:firstLine="0"/>
        <w:jc w:val="left"/>
      </w:pPr>
      <w:r>
        <w:t xml:space="preserve"> </w:t>
      </w:r>
    </w:p>
    <w:p w:rsidR="00B06368" w:rsidRDefault="00D70AAA" w14:paraId="66BDEDC5" w14:textId="77777777">
      <w:pPr>
        <w:spacing w:after="0" w:line="259" w:lineRule="auto"/>
        <w:ind w:left="0" w:firstLine="0"/>
        <w:jc w:val="left"/>
      </w:pPr>
      <w:r>
        <w:t xml:space="preserve"> </w:t>
      </w:r>
    </w:p>
    <w:p w:rsidR="00B06368" w:rsidRDefault="00D70AAA" w14:paraId="1F578DEA" w14:textId="77777777">
      <w:pPr>
        <w:pStyle w:val="Heading2"/>
        <w:ind w:left="-5"/>
      </w:pPr>
      <w:r>
        <w:t>Personal Accountability</w:t>
      </w:r>
      <w:r>
        <w:rPr>
          <w:u w:val="none"/>
        </w:rPr>
        <w:t xml:space="preserve"> </w:t>
      </w:r>
    </w:p>
    <w:p w:rsidR="00B06368" w:rsidRDefault="00D70AAA" w14:paraId="7CEBFA55" w14:textId="77777777">
      <w:pPr>
        <w:spacing w:after="0" w:line="259" w:lineRule="auto"/>
        <w:ind w:left="0" w:firstLine="0"/>
        <w:jc w:val="left"/>
      </w:pPr>
      <w:r>
        <w:t xml:space="preserve"> </w:t>
      </w:r>
    </w:p>
    <w:p w:rsidR="00B06368" w:rsidRDefault="00D70AAA" w14:paraId="03EF9528" w14:textId="77777777">
      <w:pPr>
        <w:numPr>
          <w:ilvl w:val="0"/>
          <w:numId w:val="6"/>
        </w:numPr>
        <w:ind w:hanging="360"/>
      </w:pPr>
      <w:r>
        <w:t xml:space="preserve">Expected individual attendance, punctuality, and participation at all team meetings: </w:t>
      </w:r>
    </w:p>
    <w:p w:rsidR="00B06368" w:rsidRDefault="00D70AAA" w14:paraId="1939BFD4" w14:textId="77777777">
      <w:pPr>
        <w:spacing w:after="0" w:line="259" w:lineRule="auto"/>
        <w:ind w:left="0" w:firstLine="0"/>
        <w:jc w:val="left"/>
      </w:pPr>
      <w:r>
        <w:t xml:space="preserve"> </w:t>
      </w:r>
    </w:p>
    <w:p w:rsidR="00B06368" w:rsidP="00BC4304" w:rsidRDefault="00D812D8" w14:paraId="5780E681" w14:textId="14EA6B29">
      <w:pPr>
        <w:pStyle w:val="ListParagraph"/>
        <w:numPr>
          <w:ilvl w:val="0"/>
          <w:numId w:val="10"/>
        </w:numPr>
        <w:spacing w:after="0" w:line="259" w:lineRule="auto"/>
        <w:jc w:val="left"/>
      </w:pPr>
      <w:r>
        <w:t>Attend every meeting</w:t>
      </w:r>
      <w:r w:rsidR="00E54F96">
        <w:t xml:space="preserve">, </w:t>
      </w:r>
      <w:r w:rsidR="098A0F35">
        <w:t>do not</w:t>
      </w:r>
      <w:r w:rsidR="00E54F96">
        <w:t xml:space="preserve"> be late. If you are going to miss it or be late, let the group know through MS Teams or personal contact (8 hour notice beforehand).</w:t>
      </w:r>
    </w:p>
    <w:p w:rsidR="00B06368" w:rsidRDefault="00D70AAA" w14:paraId="0717CF70" w14:textId="77777777">
      <w:pPr>
        <w:spacing w:after="0" w:line="259" w:lineRule="auto"/>
        <w:ind w:left="0" w:firstLine="0"/>
        <w:jc w:val="left"/>
      </w:pPr>
      <w:r>
        <w:t xml:space="preserve"> </w:t>
      </w:r>
    </w:p>
    <w:p w:rsidR="00B06368" w:rsidRDefault="00D70AAA" w14:paraId="377DB6BB" w14:textId="77777777">
      <w:pPr>
        <w:numPr>
          <w:ilvl w:val="0"/>
          <w:numId w:val="6"/>
        </w:numPr>
        <w:ind w:hanging="360"/>
      </w:pPr>
      <w:r>
        <w:t xml:space="preserve">Expected level of responsibility for fulfilling team assignments, timelines, and deadlines: </w:t>
      </w:r>
    </w:p>
    <w:p w:rsidR="00B06368" w:rsidRDefault="00D70AAA" w14:paraId="6CD802DE" w14:textId="77777777">
      <w:pPr>
        <w:spacing w:after="0" w:line="259" w:lineRule="auto"/>
        <w:ind w:left="0" w:firstLine="0"/>
        <w:jc w:val="left"/>
      </w:pPr>
      <w:r>
        <w:t xml:space="preserve"> </w:t>
      </w:r>
    </w:p>
    <w:p w:rsidR="00B06368" w:rsidP="00BC4304" w:rsidRDefault="00E54F96" w14:paraId="35F2DDCF" w14:textId="099F9A07">
      <w:pPr>
        <w:pStyle w:val="ListParagraph"/>
        <w:numPr>
          <w:ilvl w:val="0"/>
          <w:numId w:val="10"/>
        </w:numPr>
        <w:spacing w:after="0" w:line="259" w:lineRule="auto"/>
        <w:jc w:val="left"/>
      </w:pPr>
      <w:r>
        <w:t>Finish the tasks one day in advance from the deadline on Trello to go over it with the team. Let the team know through MS Teams if you cannot make it or must hand some responsibility to others.</w:t>
      </w:r>
    </w:p>
    <w:p w:rsidR="00B06368" w:rsidRDefault="00D70AAA" w14:paraId="41341C0D" w14:textId="77777777">
      <w:pPr>
        <w:spacing w:after="0" w:line="259" w:lineRule="auto"/>
        <w:ind w:left="0" w:firstLine="0"/>
        <w:jc w:val="left"/>
      </w:pPr>
      <w:r>
        <w:t xml:space="preserve"> </w:t>
      </w:r>
    </w:p>
    <w:p w:rsidR="00B06368" w:rsidRDefault="00D70AAA" w14:paraId="0724EE00" w14:textId="77777777">
      <w:pPr>
        <w:spacing w:after="0" w:line="259" w:lineRule="auto"/>
        <w:ind w:left="0" w:firstLine="0"/>
        <w:jc w:val="left"/>
      </w:pPr>
      <w:r>
        <w:t xml:space="preserve"> </w:t>
      </w:r>
    </w:p>
    <w:p w:rsidR="00B06368" w:rsidRDefault="00D70AAA" w14:paraId="2ECB3038" w14:textId="77777777">
      <w:pPr>
        <w:numPr>
          <w:ilvl w:val="0"/>
          <w:numId w:val="6"/>
        </w:numPr>
        <w:ind w:hanging="360"/>
      </w:pPr>
      <w:r>
        <w:t xml:space="preserve">Expected level of communication with other team members: </w:t>
      </w:r>
    </w:p>
    <w:p w:rsidR="00B06368" w:rsidRDefault="00D70AAA" w14:paraId="29BE69D3" w14:textId="268B2168">
      <w:pPr>
        <w:spacing w:after="0" w:line="259" w:lineRule="auto"/>
        <w:ind w:left="0" w:firstLine="0"/>
        <w:jc w:val="left"/>
      </w:pPr>
      <w:r>
        <w:t xml:space="preserve"> </w:t>
      </w:r>
    </w:p>
    <w:p w:rsidR="00E54F96" w:rsidP="00BC4304" w:rsidRDefault="00E54F96" w14:paraId="42D84C1C" w14:textId="25394BDE">
      <w:pPr>
        <w:pStyle w:val="ListParagraph"/>
        <w:numPr>
          <w:ilvl w:val="0"/>
          <w:numId w:val="10"/>
        </w:numPr>
        <w:spacing w:after="0" w:line="259" w:lineRule="auto"/>
        <w:jc w:val="left"/>
      </w:pPr>
      <w:r>
        <w:t>No ghost, check in on MS Teams every day, attend the meetings.</w:t>
      </w:r>
    </w:p>
    <w:p w:rsidR="00B06368" w:rsidRDefault="00D70AAA" w14:paraId="08EE8D3C" w14:textId="77777777">
      <w:pPr>
        <w:spacing w:after="0" w:line="259" w:lineRule="auto"/>
        <w:ind w:left="0" w:firstLine="0"/>
        <w:jc w:val="left"/>
      </w:pPr>
      <w:r>
        <w:t xml:space="preserve"> </w:t>
      </w:r>
    </w:p>
    <w:p w:rsidR="00B06368" w:rsidRDefault="00D70AAA" w14:paraId="42ACF882" w14:textId="77777777">
      <w:pPr>
        <w:numPr>
          <w:ilvl w:val="0"/>
          <w:numId w:val="6"/>
        </w:numPr>
        <w:ind w:hanging="360"/>
      </w:pPr>
      <w:r>
        <w:t xml:space="preserve">Expected level of commitment to team decisions and tasks: </w:t>
      </w:r>
    </w:p>
    <w:p w:rsidR="00B06368" w:rsidRDefault="00D70AAA" w14:paraId="00C67889" w14:textId="77777777">
      <w:pPr>
        <w:spacing w:after="0" w:line="259" w:lineRule="auto"/>
        <w:ind w:left="0" w:firstLine="0"/>
        <w:jc w:val="left"/>
      </w:pPr>
      <w:r>
        <w:t xml:space="preserve"> </w:t>
      </w:r>
    </w:p>
    <w:p w:rsidR="00B06368" w:rsidP="00BC4304" w:rsidRDefault="00E54F96" w14:paraId="590AC30F" w14:textId="5B3C66EB">
      <w:pPr>
        <w:pStyle w:val="ListParagraph"/>
        <w:numPr>
          <w:ilvl w:val="0"/>
          <w:numId w:val="10"/>
        </w:numPr>
        <w:spacing w:after="0" w:line="259" w:lineRule="auto"/>
        <w:jc w:val="left"/>
      </w:pPr>
      <w:r>
        <w:t xml:space="preserve">Offer your insight and opinion during team decisions and be invested in the team. Care about the project. </w:t>
      </w:r>
    </w:p>
    <w:p w:rsidR="00B06368" w:rsidRDefault="00D70AAA" w14:paraId="0CEA057F" w14:textId="77777777">
      <w:pPr>
        <w:spacing w:after="31" w:line="259" w:lineRule="auto"/>
        <w:ind w:left="0" w:firstLine="0"/>
        <w:jc w:val="left"/>
      </w:pPr>
      <w:r>
        <w:t xml:space="preserve"> </w:t>
      </w:r>
    </w:p>
    <w:p w:rsidR="00B06368" w:rsidRDefault="00D70AAA" w14:paraId="08E19F6C" w14:textId="77777777">
      <w:pPr>
        <w:pStyle w:val="Heading1"/>
        <w:ind w:left="101"/>
      </w:pPr>
      <w:r>
        <w:t xml:space="preserve">Consequences for Failing to Follow Procedures and Fulfill Expectations </w:t>
      </w:r>
    </w:p>
    <w:p w:rsidR="00B06368" w:rsidRDefault="00D70AAA" w14:paraId="52ADB43F" w14:textId="77777777">
      <w:pPr>
        <w:spacing w:after="0" w:line="259" w:lineRule="auto"/>
        <w:ind w:left="0" w:firstLine="0"/>
        <w:jc w:val="left"/>
      </w:pPr>
      <w:r>
        <w:t xml:space="preserve"> </w:t>
      </w:r>
    </w:p>
    <w:p w:rsidR="00B06368" w:rsidRDefault="00D70AAA" w14:paraId="6CE8AFB3" w14:textId="77777777">
      <w:pPr>
        <w:numPr>
          <w:ilvl w:val="0"/>
          <w:numId w:val="7"/>
        </w:numPr>
        <w:ind w:hanging="360"/>
      </w:pPr>
      <w:r>
        <w:t>Describe, as a group, how you would handle</w:t>
      </w:r>
      <w:r>
        <w:rPr>
          <w:b/>
        </w:rPr>
        <w:t xml:space="preserve"> infractions</w:t>
      </w:r>
      <w:r>
        <w:t xml:space="preserve"> of any of the obligations of this team contract: </w:t>
      </w:r>
    </w:p>
    <w:p w:rsidR="00E54F96" w:rsidRDefault="00E54F96" w14:paraId="73B6CDB6" w14:textId="77777777">
      <w:pPr>
        <w:spacing w:after="0" w:line="259" w:lineRule="auto"/>
        <w:ind w:left="0" w:firstLine="0"/>
        <w:jc w:val="left"/>
      </w:pPr>
    </w:p>
    <w:p w:rsidR="00B06368" w:rsidRDefault="4D7E8F26" w14:paraId="39DE6F91" w14:textId="73CB8811">
      <w:pPr>
        <w:spacing w:after="0" w:line="259" w:lineRule="auto"/>
        <w:ind w:left="0" w:firstLine="0"/>
        <w:jc w:val="left"/>
      </w:pPr>
      <w:r>
        <w:t>If y</w:t>
      </w:r>
      <w:r w:rsidR="00E54F96">
        <w:t xml:space="preserve">ou </w:t>
      </w:r>
      <w:r w:rsidR="677770AA">
        <w:t>cannot</w:t>
      </w:r>
      <w:r w:rsidR="00E54F96">
        <w:t xml:space="preserve"> finish your task, buy snacks for everyone next meeting.</w:t>
      </w:r>
    </w:p>
    <w:p w:rsidR="00E54F96" w:rsidRDefault="00E54F96" w14:paraId="6EAAD0C5" w14:textId="0C2D788A">
      <w:pPr>
        <w:spacing w:after="0" w:line="259" w:lineRule="auto"/>
        <w:ind w:left="0" w:firstLine="0"/>
        <w:jc w:val="left"/>
      </w:pPr>
      <w:r>
        <w:t xml:space="preserve">If the team lets you know you </w:t>
      </w:r>
      <w:r w:rsidR="1D428A42">
        <w:t>did not</w:t>
      </w:r>
      <w:r>
        <w:t xml:space="preserve"> communicate with the team of critical information in time, </w:t>
      </w:r>
      <w:r w:rsidR="21BA3F15">
        <w:t>you are</w:t>
      </w:r>
      <w:r>
        <w:t xml:space="preserve"> expected to improve your frequency/quality of communication.</w:t>
      </w:r>
    </w:p>
    <w:p w:rsidR="00B06368" w:rsidRDefault="00D70AAA" w14:paraId="256AE7BE" w14:textId="77777777">
      <w:pPr>
        <w:spacing w:after="0" w:line="259" w:lineRule="auto"/>
        <w:ind w:left="0" w:firstLine="0"/>
        <w:jc w:val="left"/>
      </w:pPr>
      <w:r>
        <w:t xml:space="preserve"> </w:t>
      </w:r>
    </w:p>
    <w:p w:rsidR="00B06368" w:rsidRDefault="00D70AAA" w14:paraId="1149243D" w14:textId="77777777">
      <w:pPr>
        <w:spacing w:after="0" w:line="259" w:lineRule="auto"/>
        <w:ind w:left="0" w:firstLine="0"/>
        <w:jc w:val="left"/>
      </w:pPr>
      <w:r>
        <w:t xml:space="preserve"> </w:t>
      </w:r>
    </w:p>
    <w:p w:rsidR="00B06368" w:rsidRDefault="00D70AAA" w14:paraId="3E000530" w14:textId="77777777">
      <w:pPr>
        <w:numPr>
          <w:ilvl w:val="0"/>
          <w:numId w:val="7"/>
        </w:numPr>
        <w:ind w:hanging="360"/>
      </w:pPr>
      <w:r>
        <w:t>Describe what your team will do</w:t>
      </w:r>
      <w:r>
        <w:rPr>
          <w:b/>
        </w:rPr>
        <w:t xml:space="preserve"> if the infractions continue</w:t>
      </w:r>
      <w:r>
        <w:t>:</w:t>
      </w:r>
      <w:r>
        <w:rPr>
          <w:b/>
        </w:rPr>
        <w:t xml:space="preserve"> </w:t>
      </w:r>
    </w:p>
    <w:p w:rsidR="00B06368" w:rsidRDefault="00D70AAA" w14:paraId="21D3D1CA" w14:textId="77777777">
      <w:pPr>
        <w:spacing w:after="0" w:line="259" w:lineRule="auto"/>
        <w:ind w:left="0" w:firstLine="0"/>
        <w:jc w:val="left"/>
      </w:pPr>
      <w:r>
        <w:t xml:space="preserve"> </w:t>
      </w:r>
    </w:p>
    <w:p w:rsidR="00B06368" w:rsidRDefault="00E54F96" w14:paraId="5623F392" w14:textId="49C39427">
      <w:pPr>
        <w:spacing w:after="0" w:line="259" w:lineRule="auto"/>
        <w:ind w:left="0" w:firstLine="0"/>
        <w:jc w:val="left"/>
      </w:pPr>
      <w:r>
        <w:t>The TA/professor will be contacted to let them know of your lack of contribution.</w:t>
      </w:r>
      <w:r w:rsidR="00D506FF">
        <w:t xml:space="preserve"> You may get a worse grade than the rest of the team.</w:t>
      </w:r>
    </w:p>
    <w:p w:rsidR="00D506FF" w:rsidRDefault="00D70AAA" w14:paraId="2177F54F" w14:textId="120A9B36">
      <w:pPr>
        <w:spacing w:after="0" w:line="259" w:lineRule="auto"/>
        <w:ind w:left="0" w:firstLine="0"/>
        <w:jc w:val="left"/>
      </w:pPr>
      <w:r>
        <w:t xml:space="preserve"> </w:t>
      </w:r>
    </w:p>
    <w:p w:rsidR="00B06368" w:rsidRDefault="00D70AAA" w14:paraId="6B986FD5" w14:textId="77777777">
      <w:pPr>
        <w:spacing w:after="0" w:line="259" w:lineRule="auto"/>
        <w:ind w:left="0" w:firstLine="0"/>
        <w:jc w:val="left"/>
      </w:pPr>
      <w:r>
        <w:t xml:space="preserve"> </w:t>
      </w:r>
    </w:p>
    <w:p w:rsidR="00B06368" w:rsidRDefault="00D70AAA" w14:paraId="5207258E" w14:textId="77777777">
      <w:pPr>
        <w:ind w:left="-5"/>
      </w:pPr>
      <w:r>
        <w:t xml:space="preserve">*************************************************************************** </w:t>
      </w:r>
    </w:p>
    <w:p w:rsidR="00B06368" w:rsidRDefault="00D70AAA" w14:paraId="77389711" w14:textId="77777777">
      <w:pPr>
        <w:spacing w:after="0" w:line="259" w:lineRule="auto"/>
        <w:ind w:left="0" w:firstLine="0"/>
        <w:jc w:val="left"/>
      </w:pPr>
      <w:r>
        <w:t xml:space="preserve"> </w:t>
      </w:r>
    </w:p>
    <w:p w:rsidR="00B06368" w:rsidRDefault="00D70AAA" w14:paraId="51086940" w14:textId="77777777">
      <w:pPr>
        <w:numPr>
          <w:ilvl w:val="0"/>
          <w:numId w:val="8"/>
        </w:numPr>
        <w:spacing w:after="5" w:line="250" w:lineRule="auto"/>
        <w:ind w:hanging="360"/>
        <w:jc w:val="left"/>
      </w:pPr>
      <w:r>
        <w:rPr>
          <w:i/>
        </w:rPr>
        <w:t xml:space="preserve">I participated in formulating the standards, roles, and procedures as stated in this contract. </w:t>
      </w:r>
    </w:p>
    <w:p w:rsidR="00B06368" w:rsidRDefault="00D70AAA" w14:paraId="4ABAA2AD" w14:textId="77777777">
      <w:pPr>
        <w:numPr>
          <w:ilvl w:val="0"/>
          <w:numId w:val="8"/>
        </w:numPr>
        <w:spacing w:after="5" w:line="250" w:lineRule="auto"/>
        <w:ind w:hanging="360"/>
        <w:jc w:val="left"/>
      </w:pPr>
      <w:r>
        <w:rPr>
          <w:i/>
        </w:rPr>
        <w:t xml:space="preserve">I understand that I am obligated to abide by these terms and conditions. </w:t>
      </w:r>
    </w:p>
    <w:p w:rsidR="00B06368" w:rsidRDefault="00D70AAA" w14:paraId="74FFAC4C" w14:textId="77777777">
      <w:pPr>
        <w:numPr>
          <w:ilvl w:val="0"/>
          <w:numId w:val="8"/>
        </w:numPr>
        <w:spacing w:after="5" w:line="250" w:lineRule="auto"/>
        <w:ind w:hanging="360"/>
        <w:jc w:val="left"/>
      </w:pPr>
      <w:r>
        <w:rPr>
          <w:i/>
        </w:rPr>
        <w:t>I understand that if I do not abide by these terms and conditions, I will suffer the consequences as stated in this contract.</w:t>
      </w:r>
      <w:r>
        <w:t xml:space="preserve"> </w:t>
      </w:r>
    </w:p>
    <w:p w:rsidR="00B06368" w:rsidRDefault="00D70AAA" w14:paraId="0F81DD91" w14:textId="77777777">
      <w:pPr>
        <w:spacing w:after="0" w:line="259" w:lineRule="auto"/>
        <w:ind w:left="0" w:firstLine="0"/>
        <w:jc w:val="left"/>
      </w:pPr>
      <w:r>
        <w:t xml:space="preserve"> </w:t>
      </w:r>
    </w:p>
    <w:p w:rsidR="00B06368" w:rsidRDefault="00D70AAA" w14:paraId="041DC431" w14:textId="77777777">
      <w:pPr>
        <w:spacing w:after="0" w:line="259" w:lineRule="auto"/>
        <w:ind w:left="0" w:firstLine="0"/>
        <w:jc w:val="left"/>
      </w:pPr>
      <w:r>
        <w:t xml:space="preserve"> </w:t>
      </w:r>
    </w:p>
    <w:p w:rsidR="00B06368" w:rsidP="00F132B8" w:rsidRDefault="004D57C3" w14:paraId="04FC4E57" w14:textId="756CC1D0">
      <w:pPr>
        <w:ind w:left="0" w:firstLine="0"/>
        <w:jc w:val="left"/>
      </w:pPr>
      <w:r>
        <w:rPr>
          <w:noProof/>
        </w:rPr>
        <mc:AlternateContent>
          <mc:Choice Requires="wpi">
            <w:drawing>
              <wp:anchor distT="0" distB="0" distL="114300" distR="114300" simplePos="0" relativeHeight="251658241" behindDoc="0" locked="0" layoutInCell="1" allowOverlap="1" wp14:anchorId="66D3B56C" wp14:editId="136EF188">
                <wp:simplePos x="0" y="0"/>
                <wp:positionH relativeFrom="column">
                  <wp:posOffset>4384040</wp:posOffset>
                </wp:positionH>
                <wp:positionV relativeFrom="paragraph">
                  <wp:posOffset>-78740</wp:posOffset>
                </wp:positionV>
                <wp:extent cx="872060" cy="330200"/>
                <wp:effectExtent l="38100" t="38100" r="29845" b="38100"/>
                <wp:wrapNone/>
                <wp:docPr id="23" name="Ink 23"/>
                <wp:cNvGraphicFramePr/>
                <a:graphic xmlns:a="http://schemas.openxmlformats.org/drawingml/2006/main">
                  <a:graphicData uri="http://schemas.microsoft.com/office/word/2010/wordprocessingInk">
                    <w14:contentPart bwMode="auto" r:id="rId7">
                      <w14:nvContentPartPr>
                        <w14:cNvContentPartPr/>
                      </w14:nvContentPartPr>
                      <w14:xfrm>
                        <a:off x="0" y="0"/>
                        <a:ext cx="872060" cy="330200"/>
                      </w14:xfrm>
                    </w14:contentPart>
                  </a:graphicData>
                </a:graphic>
              </wp:anchor>
            </w:drawing>
          </mc:Choice>
          <mc:Fallback xmlns:a="http://schemas.openxmlformats.org/drawingml/2006/main" xmlns:arto="http://schemas.microsoft.com/office/word/2006/arto">
            <w:pict w14:anchorId="614B3EDC">
              <v:shapetype id="_x0000_t75" coordsize="21600,21600" filled="f" stroked="f" o:spt="75" o:preferrelative="t" path="m@4@5l@4@11@9@11@9@5xe" w14:anchorId="229348C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3" style="position:absolute;margin-left:344.6pt;margin-top:-6.8pt;width:69.85pt;height:27.2pt;z-index:25167360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">
                <v:imagedata o:title="" r:id="rId8"/>
              </v:shape>
            </w:pict>
          </mc:Fallback>
        </mc:AlternateContent>
      </w:r>
      <w:r>
        <w:rPr>
          <w:noProof/>
        </w:rPr>
        <mc:AlternateContent>
          <mc:Choice Requires="wpi">
            <w:drawing>
              <wp:anchor distT="0" distB="0" distL="114300" distR="114300" simplePos="0" relativeHeight="251658240" behindDoc="0" locked="0" layoutInCell="1" allowOverlap="1" wp14:anchorId="0D79B1FE" wp14:editId="47889D15">
                <wp:simplePos x="0" y="0"/>
                <wp:positionH relativeFrom="column">
                  <wp:posOffset>264439</wp:posOffset>
                </wp:positionH>
                <wp:positionV relativeFrom="paragraph">
                  <wp:posOffset>-113550</wp:posOffset>
                </wp:positionV>
                <wp:extent cx="996480" cy="592200"/>
                <wp:effectExtent l="38100" t="25400" r="0" b="43180"/>
                <wp:wrapNone/>
                <wp:docPr id="4" name="Ink 4"/>
                <wp:cNvGraphicFramePr/>
                <a:graphic xmlns:a="http://schemas.openxmlformats.org/drawingml/2006/main">
                  <a:graphicData uri="http://schemas.microsoft.com/office/word/2010/wordprocessingInk">
                    <w14:contentPart bwMode="auto" r:id="rId9">
                      <w14:nvContentPartPr>
                        <w14:cNvContentPartPr/>
                      </w14:nvContentPartPr>
                      <w14:xfrm>
                        <a:off x="0" y="0"/>
                        <a:ext cx="996480" cy="592200"/>
                      </w14:xfrm>
                    </w14:contentPart>
                  </a:graphicData>
                </a:graphic>
              </wp:anchor>
            </w:drawing>
          </mc:Choice>
          <mc:Fallback xmlns:a="http://schemas.openxmlformats.org/drawingml/2006/main" xmlns:arto="http://schemas.microsoft.com/office/word/2006/arto">
            <w:pict w14:anchorId="57FF66DC">
              <v:shape id="Ink 4" style="position:absolute;margin-left:20.2pt;margin-top:-9.55pt;width:79.65pt;height:47.85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" w14:anchorId="41230125">
                <v:imagedata o:title="" r:id="rId10"/>
              </v:shape>
            </w:pict>
          </mc:Fallback>
        </mc:AlternateContent>
      </w:r>
      <w:r w:rsidR="00D70AAA">
        <w:t>___________________________________________________date__________________</w:t>
      </w:r>
    </w:p>
    <w:p w:rsidR="00B06368" w:rsidRDefault="00D70AAA" w14:paraId="5E561E78" w14:textId="2BAF00C5">
      <w:pPr>
        <w:spacing w:after="0" w:line="259" w:lineRule="auto"/>
        <w:ind w:left="0" w:firstLine="0"/>
        <w:jc w:val="left"/>
      </w:pPr>
      <w:r>
        <w:t xml:space="preserve"> </w:t>
      </w:r>
    </w:p>
    <w:p w:rsidR="00B06368" w:rsidP="009507A5" w:rsidRDefault="00CF1FE1" w14:paraId="28DBCAA5" w14:textId="1481899C">
      <w:pPr>
        <w:ind w:left="264" w:firstLine="0"/>
      </w:pPr>
      <w:r>
        <w:rPr>
          <w:noProof/>
        </w:rPr>
        <mc:AlternateContent>
          <mc:Choice Requires="wpi">
            <w:drawing>
              <wp:anchor distT="0" distB="0" distL="114300" distR="114300" simplePos="0" relativeHeight="251658243" behindDoc="0" locked="0" layoutInCell="1" allowOverlap="1" wp14:anchorId="1952275F" wp14:editId="556F187C">
                <wp:simplePos x="0" y="0"/>
                <wp:positionH relativeFrom="column">
                  <wp:posOffset>4291330</wp:posOffset>
                </wp:positionH>
                <wp:positionV relativeFrom="paragraph">
                  <wp:posOffset>-175895</wp:posOffset>
                </wp:positionV>
                <wp:extent cx="1554205" cy="300910"/>
                <wp:effectExtent l="38100" t="38100" r="8255" b="29845"/>
                <wp:wrapNone/>
                <wp:docPr id="37" name="Ink 37"/>
                <wp:cNvGraphicFramePr/>
                <a:graphic xmlns:a="http://schemas.openxmlformats.org/drawingml/2006/main">
                  <a:graphicData uri="http://schemas.microsoft.com/office/word/2010/wordprocessingInk">
                    <w14:contentPart bwMode="auto" r:id="rId11">
                      <w14:nvContentPartPr>
                        <w14:cNvContentPartPr/>
                      </w14:nvContentPartPr>
                      <w14:xfrm>
                        <a:off x="0" y="0"/>
                        <a:ext cx="1554205" cy="300910"/>
                      </w14:xfrm>
                    </w14:contentPart>
                  </a:graphicData>
                </a:graphic>
              </wp:anchor>
            </w:drawing>
          </mc:Choice>
          <mc:Fallback xmlns:a="http://schemas.openxmlformats.org/drawingml/2006/main" xmlns:arto="http://schemas.microsoft.com/office/word/2006/arto">
            <w:pict w14:anchorId="0A5052EE">
              <v:shape id="Ink 37" style="position:absolute;margin-left:337.3pt;margin-top:-14.45pt;width:123.6pt;height:24.95pt;z-index:2516879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" w14:anchorId="5D2D8F95">
                <v:imagedata o:title="" r:id="rId14"/>
              </v:shape>
            </w:pict>
          </mc:Fallback>
        </mc:AlternateContent>
      </w:r>
      <w:r>
        <w:rPr>
          <w:noProof/>
        </w:rPr>
        <mc:AlternateContent>
          <mc:Choice Requires="wpi">
            <w:drawing>
              <wp:anchor distT="0" distB="0" distL="114300" distR="114300" simplePos="0" relativeHeight="251658242" behindDoc="0" locked="0" layoutInCell="1" allowOverlap="1" wp14:anchorId="6DDE2244" wp14:editId="576F9A0D">
                <wp:simplePos x="0" y="0"/>
                <wp:positionH relativeFrom="column">
                  <wp:posOffset>248285</wp:posOffset>
                </wp:positionH>
                <wp:positionV relativeFrom="paragraph">
                  <wp:posOffset>-196850</wp:posOffset>
                </wp:positionV>
                <wp:extent cx="3016970" cy="334545"/>
                <wp:effectExtent l="38100" t="38100" r="0" b="34290"/>
                <wp:wrapNone/>
                <wp:docPr id="32" name="Ink 32"/>
                <wp:cNvGraphicFramePr/>
                <a:graphic xmlns:a="http://schemas.openxmlformats.org/drawingml/2006/main">
                  <a:graphicData uri="http://schemas.microsoft.com/office/word/2010/wordprocessingInk">
                    <w14:contentPart bwMode="auto" r:id="rId15">
                      <w14:nvContentPartPr>
                        <w14:cNvContentPartPr/>
                      </w14:nvContentPartPr>
                      <w14:xfrm>
                        <a:off x="0" y="0"/>
                        <a:ext cx="3016970" cy="334545"/>
                      </w14:xfrm>
                    </w14:contentPart>
                  </a:graphicData>
                </a:graphic>
              </wp:anchor>
            </w:drawing>
          </mc:Choice>
          <mc:Fallback xmlns:a="http://schemas.openxmlformats.org/drawingml/2006/main" xmlns:arto="http://schemas.microsoft.com/office/word/2006/arto">
            <w:pict w14:anchorId="73B1AD8F">
              <v:shape id="Ink 32" style="position:absolute;margin-left:18.95pt;margin-top:-16.1pt;width:238.75pt;height:27.6pt;z-index:25168281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" w14:anchorId="41325389">
                <v:imagedata o:title="" r:id="rId16"/>
              </v:shape>
            </w:pict>
          </mc:Fallback>
        </mc:AlternateContent>
      </w:r>
      <w:r w:rsidR="00D70AAA">
        <w:t xml:space="preserve">___________________________________________________date__________________ </w:t>
      </w:r>
    </w:p>
    <w:p w:rsidR="00B06368" w:rsidRDefault="00D70AAA" w14:paraId="12F9E8BF" w14:textId="138C6605">
      <w:pPr>
        <w:spacing w:after="0" w:line="259" w:lineRule="auto"/>
        <w:ind w:left="0" w:firstLine="0"/>
        <w:jc w:val="left"/>
      </w:pPr>
      <w:r>
        <w:t xml:space="preserve"> </w:t>
      </w:r>
    </w:p>
    <w:p w:rsidR="00B06368" w:rsidRDefault="00873588" w14:paraId="1862A1D5" w14:textId="0C3285CB">
      <w:pPr>
        <w:numPr>
          <w:ilvl w:val="0"/>
          <w:numId w:val="9"/>
        </w:numPr>
        <w:ind w:hanging="264"/>
      </w:pPr>
      <w:r>
        <w:rPr>
          <w:noProof/>
        </w:rPr>
        <mc:AlternateContent>
          <mc:Choice Requires="wpi">
            <w:drawing>
              <wp:anchor distT="0" distB="0" distL="114300" distR="114300" simplePos="0" relativeHeight="251658246" behindDoc="0" locked="0" layoutInCell="1" allowOverlap="1" wp14:anchorId="5F2D1508" wp14:editId="62E0263B">
                <wp:simplePos x="0" y="0"/>
                <wp:positionH relativeFrom="column">
                  <wp:posOffset>4793615</wp:posOffset>
                </wp:positionH>
                <wp:positionV relativeFrom="paragraph">
                  <wp:posOffset>-95885</wp:posOffset>
                </wp:positionV>
                <wp:extent cx="539640" cy="372975"/>
                <wp:effectExtent l="38100" t="38100" r="19685" b="33655"/>
                <wp:wrapNone/>
                <wp:docPr id="54" name="Ink 54"/>
                <wp:cNvGraphicFramePr/>
                <a:graphic xmlns:a="http://schemas.openxmlformats.org/drawingml/2006/main">
                  <a:graphicData uri="http://schemas.microsoft.com/office/word/2010/wordprocessingInk">
                    <w14:contentPart bwMode="auto" r:id="rId17">
                      <w14:nvContentPartPr>
                        <w14:cNvContentPartPr/>
                      </w14:nvContentPartPr>
                      <w14:xfrm>
                        <a:off x="0" y="0"/>
                        <a:ext cx="539640" cy="372975"/>
                      </w14:xfrm>
                    </w14:contentPart>
                  </a:graphicData>
                </a:graphic>
              </wp:anchor>
            </w:drawing>
          </mc:Choice>
          <mc:Fallback xmlns:a="http://schemas.openxmlformats.org/drawingml/2006/main" xmlns:arto="http://schemas.microsoft.com/office/word/2006/arto">
            <w:pict w14:anchorId="31FBDB52">
              <v:shape id="Ink 54" style="position:absolute;margin-left:376.85pt;margin-top:-8.15pt;width:43.75pt;height:30.55pt;z-index:2517053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" w14:anchorId="219F718B">
                <v:imagedata o:title="" r:id="rId18"/>
              </v:shape>
            </w:pict>
          </mc:Fallback>
        </mc:AlternateContent>
      </w:r>
      <w:r>
        <w:rPr>
          <w:noProof/>
        </w:rPr>
        <mc:AlternateContent>
          <mc:Choice Requires="wpi">
            <w:drawing>
              <wp:anchor distT="0" distB="0" distL="114300" distR="114300" simplePos="0" relativeHeight="251658245" behindDoc="0" locked="0" layoutInCell="1" allowOverlap="1" wp14:anchorId="5E307D05" wp14:editId="2F5C8CFC">
                <wp:simplePos x="0" y="0"/>
                <wp:positionH relativeFrom="column">
                  <wp:posOffset>4225290</wp:posOffset>
                </wp:positionH>
                <wp:positionV relativeFrom="paragraph">
                  <wp:posOffset>-57150</wp:posOffset>
                </wp:positionV>
                <wp:extent cx="584935" cy="277920"/>
                <wp:effectExtent l="38100" t="38100" r="24765" b="27305"/>
                <wp:wrapNone/>
                <wp:docPr id="47" name="Ink 47"/>
                <wp:cNvGraphicFramePr/>
                <a:graphic xmlns:a="http://schemas.openxmlformats.org/drawingml/2006/main">
                  <a:graphicData uri="http://schemas.microsoft.com/office/word/2010/wordprocessingInk">
                    <w14:contentPart bwMode="auto" r:id="rId19">
                      <w14:nvContentPartPr>
                        <w14:cNvContentPartPr/>
                      </w14:nvContentPartPr>
                      <w14:xfrm>
                        <a:off x="0" y="0"/>
                        <a:ext cx="584935" cy="277920"/>
                      </w14:xfrm>
                    </w14:contentPart>
                  </a:graphicData>
                </a:graphic>
              </wp:anchor>
            </w:drawing>
          </mc:Choice>
          <mc:Fallback xmlns:a="http://schemas.openxmlformats.org/drawingml/2006/main" xmlns:arto="http://schemas.microsoft.com/office/word/2006/arto">
            <w:pict w14:anchorId="21315294">
              <v:shape id="Ink 47" style="position:absolute;margin-left:332.1pt;margin-top:-5.1pt;width:47.25pt;height:23.1pt;z-index:2516981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" w14:anchorId="6F375B54">
                <v:imagedata o:title="" r:id="rId20"/>
              </v:shape>
            </w:pict>
          </mc:Fallback>
        </mc:AlternateContent>
      </w:r>
      <w:r>
        <w:rPr>
          <w:noProof/>
        </w:rPr>
        <mc:AlternateContent>
          <mc:Choice Requires="wpi">
            <w:drawing>
              <wp:anchor distT="0" distB="0" distL="114300" distR="114300" simplePos="0" relativeHeight="251658244" behindDoc="0" locked="0" layoutInCell="1" allowOverlap="1" wp14:anchorId="6394EAB3" wp14:editId="412799DE">
                <wp:simplePos x="0" y="0"/>
                <wp:positionH relativeFrom="column">
                  <wp:posOffset>267335</wp:posOffset>
                </wp:positionH>
                <wp:positionV relativeFrom="paragraph">
                  <wp:posOffset>-210185</wp:posOffset>
                </wp:positionV>
                <wp:extent cx="1193930" cy="566420"/>
                <wp:effectExtent l="38100" t="25400" r="38100" b="30480"/>
                <wp:wrapNone/>
                <wp:docPr id="41" name="Ink 41"/>
                <wp:cNvGraphicFramePr/>
                <a:graphic xmlns:a="http://schemas.openxmlformats.org/drawingml/2006/main">
                  <a:graphicData uri="http://schemas.microsoft.com/office/word/2010/wordprocessingInk">
                    <w14:contentPart bwMode="auto" r:id="rId21">
                      <w14:nvContentPartPr>
                        <w14:cNvContentPartPr/>
                      </w14:nvContentPartPr>
                      <w14:xfrm>
                        <a:off x="0" y="0"/>
                        <a:ext cx="1193930" cy="566420"/>
                      </w14:xfrm>
                    </w14:contentPart>
                  </a:graphicData>
                </a:graphic>
              </wp:anchor>
            </w:drawing>
          </mc:Choice>
          <mc:Fallback xmlns:a="http://schemas.openxmlformats.org/drawingml/2006/main" xmlns:arto="http://schemas.microsoft.com/office/word/2006/arto">
            <w:pict w14:anchorId="6D750403">
              <v:shape id="Ink 41" style="position:absolute;margin-left:20.45pt;margin-top:-17.15pt;width:95.2pt;height:45.8pt;z-index:25169203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" w14:anchorId="4B88F0DF">
                <v:imagedata o:title="" r:id="rId22"/>
              </v:shape>
            </w:pict>
          </mc:Fallback>
        </mc:AlternateContent>
      </w:r>
      <w:r w:rsidR="00D70AAA">
        <w:t xml:space="preserve">___________________________________________________date__________________ </w:t>
      </w:r>
    </w:p>
    <w:p w:rsidR="00B06368" w:rsidRDefault="00D70AAA" w14:paraId="1AE735EF" w14:textId="77777777">
      <w:pPr>
        <w:spacing w:after="0" w:line="259" w:lineRule="auto"/>
        <w:ind w:left="0" w:firstLine="0"/>
        <w:jc w:val="left"/>
      </w:pPr>
      <w:r>
        <w:t xml:space="preserve"> </w:t>
      </w:r>
    </w:p>
    <w:p w:rsidR="00B06368" w:rsidRDefault="009C3EC8" w14:paraId="330CC53A" w14:textId="50188547">
      <w:pPr>
        <w:numPr>
          <w:ilvl w:val="0"/>
          <w:numId w:val="9"/>
        </w:numPr>
        <w:ind w:hanging="264"/>
      </w:pPr>
      <w:r>
        <w:rPr>
          <w:noProof/>
        </w:rPr>
        <mc:AlternateContent>
          <mc:Choice Requires="wpi">
            <w:drawing>
              <wp:anchor distT="0" distB="0" distL="114300" distR="114300" simplePos="0" relativeHeight="251658248" behindDoc="0" locked="0" layoutInCell="1" allowOverlap="1" wp14:anchorId="6614971E" wp14:editId="6310CDE7">
                <wp:simplePos x="0" y="0"/>
                <wp:positionH relativeFrom="column">
                  <wp:posOffset>4378960</wp:posOffset>
                </wp:positionH>
                <wp:positionV relativeFrom="paragraph">
                  <wp:posOffset>32385</wp:posOffset>
                </wp:positionV>
                <wp:extent cx="1006395" cy="204495"/>
                <wp:effectExtent l="38100" t="38100" r="22860" b="36830"/>
                <wp:wrapNone/>
                <wp:docPr id="69" name="Ink 69"/>
                <wp:cNvGraphicFramePr/>
                <a:graphic xmlns:a="http://schemas.openxmlformats.org/drawingml/2006/main">
                  <a:graphicData uri="http://schemas.microsoft.com/office/word/2010/wordprocessingInk">
                    <w14:contentPart bwMode="auto" r:id="rId23">
                      <w14:nvContentPartPr>
                        <w14:cNvContentPartPr/>
                      </w14:nvContentPartPr>
                      <w14:xfrm>
                        <a:off x="0" y="0"/>
                        <a:ext cx="1006395" cy="204495"/>
                      </w14:xfrm>
                    </w14:contentPart>
                  </a:graphicData>
                </a:graphic>
              </wp:anchor>
            </w:drawing>
          </mc:Choice>
          <mc:Fallback xmlns:a="http://schemas.openxmlformats.org/drawingml/2006/main" xmlns:arto="http://schemas.microsoft.com/office/word/2006/arto">
            <w:pict w14:anchorId="6F2A2BAC">
              <v:shape id="Ink 69" style="position:absolute;margin-left:344.2pt;margin-top:1.95pt;width:80.5pt;height:17.3pt;z-index:25172070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" w14:anchorId="020E0FD0">
                <v:imagedata o:title="" r:id="rId24"/>
              </v:shape>
            </w:pict>
          </mc:Fallback>
        </mc:AlternateContent>
      </w:r>
      <w:r w:rsidR="00873588">
        <w:rPr>
          <w:noProof/>
        </w:rPr>
        <mc:AlternateContent>
          <mc:Choice Requires="wpi">
            <w:drawing>
              <wp:anchor distT="0" distB="0" distL="114300" distR="114300" simplePos="0" relativeHeight="251658247" behindDoc="0" locked="0" layoutInCell="1" allowOverlap="1" wp14:anchorId="42970E58" wp14:editId="31880C4A">
                <wp:simplePos x="0" y="0"/>
                <wp:positionH relativeFrom="column">
                  <wp:posOffset>231140</wp:posOffset>
                </wp:positionH>
                <wp:positionV relativeFrom="paragraph">
                  <wp:posOffset>-2540</wp:posOffset>
                </wp:positionV>
                <wp:extent cx="421005" cy="292320"/>
                <wp:effectExtent l="38100" t="38100" r="0" b="38100"/>
                <wp:wrapNone/>
                <wp:docPr id="57" name="Ink 57"/>
                <wp:cNvGraphicFramePr/>
                <a:graphic xmlns:a="http://schemas.openxmlformats.org/drawingml/2006/main">
                  <a:graphicData uri="http://schemas.microsoft.com/office/word/2010/wordprocessingInk">
                    <w14:contentPart bwMode="auto" r:id="rId25">
                      <w14:nvContentPartPr>
                        <w14:cNvContentPartPr/>
                      </w14:nvContentPartPr>
                      <w14:xfrm>
                        <a:off x="0" y="0"/>
                        <a:ext cx="421005" cy="292320"/>
                      </w14:xfrm>
                    </w14:contentPart>
                  </a:graphicData>
                </a:graphic>
              </wp:anchor>
            </w:drawing>
          </mc:Choice>
          <mc:Fallback xmlns:a="http://schemas.openxmlformats.org/drawingml/2006/main" xmlns:arto="http://schemas.microsoft.com/office/word/2006/arto">
            <w:pict w14:anchorId="462CFE64">
              <v:shape id="Ink 57" style="position:absolute;margin-left:17.6pt;margin-top:-.8pt;width:34.35pt;height:24.2pt;z-index:25170841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" w14:anchorId="77B5928B">
                <v:imagedata o:title="" r:id="rId26"/>
              </v:shape>
            </w:pict>
          </mc:Fallback>
        </mc:AlternateContent>
      </w:r>
      <w:r w:rsidR="00D70AAA">
        <w:t xml:space="preserve">___________________________________________________date__________________ </w:t>
      </w:r>
    </w:p>
    <w:p w:rsidR="00B06368" w:rsidRDefault="00D70AAA" w14:paraId="0BF70CC7" w14:textId="77777777">
      <w:pPr>
        <w:spacing w:after="0" w:line="259" w:lineRule="auto"/>
        <w:ind w:left="0" w:firstLine="0"/>
        <w:jc w:val="left"/>
      </w:pPr>
      <w:r>
        <w:t xml:space="preserve"> </w:t>
      </w:r>
    </w:p>
    <w:p w:rsidR="00B06368" w:rsidRDefault="45C6FE80" w14:paraId="1FB1E571" w14:textId="7DBA5A62">
      <w:pPr>
        <w:numPr>
          <w:ilvl w:val="0"/>
          <w:numId w:val="9"/>
        </w:numPr>
        <w:ind w:hanging="264"/>
      </w:pPr>
      <w:r>
        <w:t>INES SENHADJI ____________________________</w:t>
      </w:r>
      <w:r w:rsidR="00D70AAA">
        <w:t>date__</w:t>
      </w:r>
      <w:r w:rsidR="32E3D857">
        <w:t>21/01/2024</w:t>
      </w:r>
      <w:r w:rsidR="00D70AAA">
        <w:t>_______</w:t>
      </w:r>
    </w:p>
    <w:p w:rsidR="00B06368" w:rsidRDefault="00D70AAA" w14:paraId="06BBEDE8" w14:textId="77777777">
      <w:pPr>
        <w:spacing w:after="0" w:line="259" w:lineRule="auto"/>
        <w:ind w:left="0" w:firstLine="0"/>
        <w:jc w:val="left"/>
      </w:pPr>
      <w:r>
        <w:t xml:space="preserve"> </w:t>
      </w:r>
    </w:p>
    <w:p w:rsidR="00B06368" w:rsidRDefault="00D70AAA" w14:paraId="72A28630" w14:textId="77777777">
      <w:pPr>
        <w:spacing w:after="0" w:line="259" w:lineRule="auto"/>
        <w:ind w:left="0" w:firstLine="0"/>
        <w:jc w:val="left"/>
      </w:pPr>
      <w:r>
        <w:t xml:space="preserve"> </w:t>
      </w:r>
    </w:p>
    <w:p w:rsidR="00B06368" w:rsidRDefault="00D70AAA" w14:paraId="6002E662" w14:textId="77777777">
      <w:pPr>
        <w:spacing w:after="20" w:line="251" w:lineRule="auto"/>
        <w:ind w:left="0" w:firstLine="0"/>
        <w:jc w:val="left"/>
      </w:pPr>
      <w:r>
        <w:t xml:space="preserve">* This template was adapted from </w:t>
      </w:r>
      <w:r>
        <w:rPr>
          <w:rFonts w:ascii="Arial" w:hAnsi="Arial" w:eastAsia="Arial" w:cs="Arial"/>
          <w:color w:val="006620"/>
          <w:sz w:val="21"/>
        </w:rPr>
        <w:t>https://cns.utexas.edu/images/CNS/TIDES/teachingportal/</w:t>
      </w:r>
      <w:r>
        <w:rPr>
          <w:rFonts w:ascii="Arial" w:hAnsi="Arial" w:eastAsia="Arial" w:cs="Arial"/>
          <w:b/>
          <w:color w:val="006620"/>
          <w:sz w:val="21"/>
        </w:rPr>
        <w:t>Team</w:t>
      </w:r>
      <w:r>
        <w:rPr>
          <w:rFonts w:ascii="Arial" w:hAnsi="Arial" w:eastAsia="Arial" w:cs="Arial"/>
          <w:color w:val="006620"/>
          <w:sz w:val="21"/>
        </w:rPr>
        <w:t>_</w:t>
      </w:r>
      <w:r>
        <w:rPr>
          <w:rFonts w:ascii="Arial" w:hAnsi="Arial" w:eastAsia="Arial" w:cs="Arial"/>
          <w:b/>
          <w:color w:val="006620"/>
          <w:sz w:val="21"/>
        </w:rPr>
        <w:t>Contract</w:t>
      </w:r>
      <w:r>
        <w:rPr>
          <w:rFonts w:ascii="Arial" w:hAnsi="Arial" w:eastAsia="Arial" w:cs="Arial"/>
          <w:color w:val="006620"/>
          <w:sz w:val="21"/>
        </w:rPr>
        <w:t>.doc</w:t>
      </w:r>
      <w:r>
        <w:rPr>
          <w:sz w:val="20"/>
        </w:rPr>
        <w:t xml:space="preserve"> </w:t>
      </w:r>
    </w:p>
    <w:p w:rsidR="00B06368" w:rsidRDefault="00D70AAA" w14:paraId="6A4D1CAF" w14:textId="77777777">
      <w:pPr>
        <w:spacing w:after="0" w:line="259" w:lineRule="auto"/>
        <w:ind w:left="0" w:firstLine="0"/>
        <w:jc w:val="left"/>
      </w:pPr>
      <w:r>
        <w:t xml:space="preserve"> </w:t>
      </w:r>
    </w:p>
    <w:sectPr w:rsidR="00B06368">
      <w:pgSz w:w="12240" w:h="15840" w:orient="portrait"/>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YFAVIX1D" int2:invalidationBookmarkName="" int2:hashCode="X+T/RLmgqiy6lO" int2:id="8clK5JuT">
      <int2:state int2:value="Rejected" int2:type="AugLoop_Text_Critique"/>
    </int2:bookmark>
    <int2:bookmark int2:bookmarkName="_Int_Bp1YLErP" int2:invalidationBookmarkName="" int2:hashCode="RoHRJMxsS3O6q/" int2:id="INfBzce4">
      <int2:state int2:value="Rejected" int2:type="AugLoop_Text_Critique"/>
    </int2:bookmark>
    <int2:bookmark int2:bookmarkName="_Int_Fqfz1LIT" int2:invalidationBookmarkName="" int2:hashCode="X+T/RLmgqiy6lO" int2:id="cveCBj7d">
      <int2:state int2:value="Rejected" int2:type="AugLoop_Text_Critique"/>
    </int2:bookmark>
    <int2:bookmark int2:bookmarkName="_Int_WSnfvjPz" int2:invalidationBookmarkName="" int2:hashCode="RoHRJMxsS3O6q/" int2:id="mrm8dOS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8670C3"/>
    <w:multiLevelType w:val="hybridMultilevel"/>
    <w:tmpl w:val="7C6E09D4"/>
    <w:lvl w:ilvl="0" w:tplc="4F4EC50E">
      <w:start w:val="1"/>
      <w:numFmt w:val="decimal"/>
      <w:lvlText w:val="%1."/>
      <w:lvlJc w:val="left"/>
      <w:pPr>
        <w:ind w:left="12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26E6A51A">
      <w:start w:val="1"/>
      <w:numFmt w:val="lowerLetter"/>
      <w:lvlText w:val="%2"/>
      <w:lvlJc w:val="left"/>
      <w:pPr>
        <w:ind w:left="19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5EC649D8">
      <w:start w:val="1"/>
      <w:numFmt w:val="lowerRoman"/>
      <w:lvlText w:val="%3"/>
      <w:lvlJc w:val="left"/>
      <w:pPr>
        <w:ind w:left="27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724C56BE">
      <w:start w:val="1"/>
      <w:numFmt w:val="decimal"/>
      <w:lvlText w:val="%4"/>
      <w:lvlJc w:val="left"/>
      <w:pPr>
        <w:ind w:left="34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12CEE2FA">
      <w:start w:val="1"/>
      <w:numFmt w:val="lowerLetter"/>
      <w:lvlText w:val="%5"/>
      <w:lvlJc w:val="left"/>
      <w:pPr>
        <w:ind w:left="41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256C000E">
      <w:start w:val="1"/>
      <w:numFmt w:val="lowerRoman"/>
      <w:lvlText w:val="%6"/>
      <w:lvlJc w:val="left"/>
      <w:pPr>
        <w:ind w:left="48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6EA4ECF4">
      <w:start w:val="1"/>
      <w:numFmt w:val="decimal"/>
      <w:lvlText w:val="%7"/>
      <w:lvlJc w:val="left"/>
      <w:pPr>
        <w:ind w:left="55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119AA1F8">
      <w:start w:val="1"/>
      <w:numFmt w:val="lowerLetter"/>
      <w:lvlText w:val="%8"/>
      <w:lvlJc w:val="left"/>
      <w:pPr>
        <w:ind w:left="63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3AFA02CE">
      <w:start w:val="1"/>
      <w:numFmt w:val="lowerRoman"/>
      <w:lvlText w:val="%9"/>
      <w:lvlJc w:val="left"/>
      <w:pPr>
        <w:ind w:left="70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1" w15:restartNumberingAfterBreak="0">
    <w:nsid w:val="18FB7FA2"/>
    <w:multiLevelType w:val="hybridMultilevel"/>
    <w:tmpl w:val="7102FC94"/>
    <w:lvl w:ilvl="0" w:tplc="5ACCBB9C">
      <w:start w:val="1"/>
      <w:numFmt w:val="decimal"/>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FE28F536">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CAE0AC2A">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6932FEA6">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BB08AC20">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F7C4A2D6">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9D3A4A28">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72443D28">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A888D70A">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2" w15:restartNumberingAfterBreak="0">
    <w:nsid w:val="1F9C55A1"/>
    <w:multiLevelType w:val="hybridMultilevel"/>
    <w:tmpl w:val="5C209E64"/>
    <w:lvl w:ilvl="0" w:tplc="ED185C10">
      <w:numFmt w:val="bullet"/>
      <w:lvlText w:val="-"/>
      <w:lvlJc w:val="left"/>
      <w:pPr>
        <w:ind w:left="720" w:hanging="360"/>
      </w:pPr>
      <w:rPr>
        <w:rFonts w:hint="default" w:ascii="Times New Roman" w:hAnsi="Times New Roman" w:eastAsia="Times New Roman" w:cs="Times New Roman"/>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225E159A"/>
    <w:multiLevelType w:val="hybridMultilevel"/>
    <w:tmpl w:val="F6D858DE"/>
    <w:lvl w:ilvl="0" w:tplc="C30AF628">
      <w:start w:val="1"/>
      <w:numFmt w:val="decimal"/>
      <w:lvlText w:val="%1."/>
      <w:lvlJc w:val="left"/>
      <w:pPr>
        <w:ind w:left="7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00E81B18">
      <w:start w:val="1"/>
      <w:numFmt w:val="lowerLetter"/>
      <w:lvlText w:val="%2"/>
      <w:lvlJc w:val="left"/>
      <w:pPr>
        <w:ind w:left="14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C0983728">
      <w:start w:val="1"/>
      <w:numFmt w:val="lowerRoman"/>
      <w:lvlText w:val="%3"/>
      <w:lvlJc w:val="left"/>
      <w:pPr>
        <w:ind w:left="21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607C05A4">
      <w:start w:val="1"/>
      <w:numFmt w:val="decimal"/>
      <w:lvlText w:val="%4"/>
      <w:lvlJc w:val="left"/>
      <w:pPr>
        <w:ind w:left="28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B1F47E08">
      <w:start w:val="1"/>
      <w:numFmt w:val="lowerLetter"/>
      <w:lvlText w:val="%5"/>
      <w:lvlJc w:val="left"/>
      <w:pPr>
        <w:ind w:left="36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5D8E7F66">
      <w:start w:val="1"/>
      <w:numFmt w:val="lowerRoman"/>
      <w:lvlText w:val="%6"/>
      <w:lvlJc w:val="left"/>
      <w:pPr>
        <w:ind w:left="43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0A42DA74">
      <w:start w:val="1"/>
      <w:numFmt w:val="decimal"/>
      <w:lvlText w:val="%7"/>
      <w:lvlJc w:val="left"/>
      <w:pPr>
        <w:ind w:left="50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2D5A38F2">
      <w:start w:val="1"/>
      <w:numFmt w:val="lowerLetter"/>
      <w:lvlText w:val="%8"/>
      <w:lvlJc w:val="left"/>
      <w:pPr>
        <w:ind w:left="57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01A69ADC">
      <w:start w:val="1"/>
      <w:numFmt w:val="lowerRoman"/>
      <w:lvlText w:val="%9"/>
      <w:lvlJc w:val="left"/>
      <w:pPr>
        <w:ind w:left="64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4" w15:restartNumberingAfterBreak="0">
    <w:nsid w:val="41C72659"/>
    <w:multiLevelType w:val="hybridMultilevel"/>
    <w:tmpl w:val="10BEAF80"/>
    <w:lvl w:ilvl="0" w:tplc="04090001">
      <w:start w:val="1"/>
      <w:numFmt w:val="bullet"/>
      <w:lvlText w:val=""/>
      <w:lvlJc w:val="left"/>
      <w:pPr>
        <w:ind w:left="264"/>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25407ED2">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9A648B94">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3D1A6C30">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0B1EE0B0">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41BAFCD8">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B088E94C">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BB346548">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F3940B02">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5" w15:restartNumberingAfterBreak="0">
    <w:nsid w:val="52BB23CB"/>
    <w:multiLevelType w:val="hybridMultilevel"/>
    <w:tmpl w:val="B0A64B06"/>
    <w:lvl w:ilvl="0" w:tplc="882A146C">
      <w:start w:val="1"/>
      <w:numFmt w:val="decimal"/>
      <w:lvlText w:val="%1)"/>
      <w:lvlJc w:val="left"/>
      <w:pPr>
        <w:ind w:left="26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C06C9AE2">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4B6E1F7A">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E9A27DA2">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142E7CF4">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0A049FEC">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C27474CC">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2A60FA4E">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4B38FB8E">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6" w15:restartNumberingAfterBreak="0">
    <w:nsid w:val="56F25753"/>
    <w:multiLevelType w:val="hybridMultilevel"/>
    <w:tmpl w:val="C4BA8F94"/>
    <w:lvl w:ilvl="0" w:tplc="F4C6D6AA">
      <w:numFmt w:val="bullet"/>
      <w:lvlText w:val="-"/>
      <w:lvlJc w:val="left"/>
      <w:pPr>
        <w:ind w:left="720" w:hanging="360"/>
      </w:pPr>
      <w:rPr>
        <w:rFonts w:hint="default" w:ascii="Times New Roman" w:hAnsi="Times New Roman" w:eastAsia="Times New Roman" w:cs="Times New Roman"/>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7" w15:restartNumberingAfterBreak="0">
    <w:nsid w:val="5F161E20"/>
    <w:multiLevelType w:val="hybridMultilevel"/>
    <w:tmpl w:val="AEE88B16"/>
    <w:lvl w:ilvl="0" w:tplc="482892FE">
      <w:start w:val="1"/>
      <w:numFmt w:val="decimal"/>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927880C8">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FC7CE7F6">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4F3C0D08">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551446C2">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08806F80">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110A2264">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CE820B02">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BFC0C404">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8" w15:restartNumberingAfterBreak="0">
    <w:nsid w:val="61AE1B7B"/>
    <w:multiLevelType w:val="hybridMultilevel"/>
    <w:tmpl w:val="F4784296"/>
    <w:lvl w:ilvl="0" w:tplc="DCA41A86">
      <w:start w:val="1"/>
      <w:numFmt w:val="decimal"/>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FF621604">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E6645060">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F0BE5E7E">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77C41FAA">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28BC2CCA">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BCF47F70">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51267390">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C6506D48">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9" w15:restartNumberingAfterBreak="0">
    <w:nsid w:val="65FD5CDF"/>
    <w:multiLevelType w:val="hybridMultilevel"/>
    <w:tmpl w:val="4E22BE70"/>
    <w:lvl w:ilvl="0" w:tplc="6E1A64A8">
      <w:start w:val="1"/>
      <w:numFmt w:val="lowerLetter"/>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D9C26620">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6F3496F2">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55726E32">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06E28BFA">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8E04D55A">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73BEB64C">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EF0062BE">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941C6454">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10" w15:restartNumberingAfterBreak="0">
    <w:nsid w:val="713978C6"/>
    <w:multiLevelType w:val="hybridMultilevel"/>
    <w:tmpl w:val="29809C64"/>
    <w:lvl w:ilvl="0" w:tplc="25686E46">
      <w:start w:val="1"/>
      <w:numFmt w:val="decimal"/>
      <w:lvlText w:val="%1."/>
      <w:lvlJc w:val="left"/>
      <w:pPr>
        <w:ind w:left="3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CCC4F0CE">
      <w:start w:val="1"/>
      <w:numFmt w:val="lowerLetter"/>
      <w:lvlText w:val="%2"/>
      <w:lvlJc w:val="left"/>
      <w:pPr>
        <w:ind w:left="10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AA3C3E54">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941C9A82">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DC0A04F0">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DB4C7E9A">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6974F4CC">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D1AC685E">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74E843B4">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num w:numId="1" w16cid:durableId="762727040">
    <w:abstractNumId w:val="3"/>
  </w:num>
  <w:num w:numId="2" w16cid:durableId="1013335397">
    <w:abstractNumId w:val="5"/>
  </w:num>
  <w:num w:numId="3" w16cid:durableId="306056928">
    <w:abstractNumId w:val="8"/>
  </w:num>
  <w:num w:numId="4" w16cid:durableId="1672365862">
    <w:abstractNumId w:val="10"/>
  </w:num>
  <w:num w:numId="5" w16cid:durableId="31734662">
    <w:abstractNumId w:val="7"/>
  </w:num>
  <w:num w:numId="6" w16cid:durableId="2016417161">
    <w:abstractNumId w:val="1"/>
  </w:num>
  <w:num w:numId="7" w16cid:durableId="590628875">
    <w:abstractNumId w:val="0"/>
  </w:num>
  <w:num w:numId="8" w16cid:durableId="310329550">
    <w:abstractNumId w:val="9"/>
  </w:num>
  <w:num w:numId="9" w16cid:durableId="1870027951">
    <w:abstractNumId w:val="4"/>
  </w:num>
  <w:num w:numId="10" w16cid:durableId="285739708">
    <w:abstractNumId w:val="6"/>
  </w:num>
  <w:num w:numId="11" w16cid:durableId="450393642">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QUAHHVK1ywAAAA="/>
  </w:docVars>
  <w:rsids>
    <w:rsidRoot w:val="00B06368"/>
    <w:rsid w:val="00023053"/>
    <w:rsid w:val="000739BC"/>
    <w:rsid w:val="000B7523"/>
    <w:rsid w:val="000D42BD"/>
    <w:rsid w:val="000F37D3"/>
    <w:rsid w:val="00152F0F"/>
    <w:rsid w:val="00177667"/>
    <w:rsid w:val="0025418B"/>
    <w:rsid w:val="003D3A97"/>
    <w:rsid w:val="003E7BFF"/>
    <w:rsid w:val="003F3D2A"/>
    <w:rsid w:val="00456CBD"/>
    <w:rsid w:val="004D57C3"/>
    <w:rsid w:val="005273BF"/>
    <w:rsid w:val="00535660"/>
    <w:rsid w:val="005F34C4"/>
    <w:rsid w:val="00603E06"/>
    <w:rsid w:val="00656AE5"/>
    <w:rsid w:val="006821A0"/>
    <w:rsid w:val="00693A0A"/>
    <w:rsid w:val="006E79B2"/>
    <w:rsid w:val="006F10D8"/>
    <w:rsid w:val="00731BC1"/>
    <w:rsid w:val="00745661"/>
    <w:rsid w:val="0077480E"/>
    <w:rsid w:val="00795B01"/>
    <w:rsid w:val="007D23CE"/>
    <w:rsid w:val="007E5250"/>
    <w:rsid w:val="00801369"/>
    <w:rsid w:val="00824103"/>
    <w:rsid w:val="00873588"/>
    <w:rsid w:val="008B6152"/>
    <w:rsid w:val="009348BF"/>
    <w:rsid w:val="009507A5"/>
    <w:rsid w:val="009B62D8"/>
    <w:rsid w:val="009C3EC8"/>
    <w:rsid w:val="00AB0CC3"/>
    <w:rsid w:val="00B0109E"/>
    <w:rsid w:val="00B06368"/>
    <w:rsid w:val="00B40C32"/>
    <w:rsid w:val="00B42689"/>
    <w:rsid w:val="00BC4304"/>
    <w:rsid w:val="00BD63C9"/>
    <w:rsid w:val="00BE2FA2"/>
    <w:rsid w:val="00BF11C0"/>
    <w:rsid w:val="00C06EAD"/>
    <w:rsid w:val="00C23E53"/>
    <w:rsid w:val="00C96B62"/>
    <w:rsid w:val="00CF1FE1"/>
    <w:rsid w:val="00D14E06"/>
    <w:rsid w:val="00D506FF"/>
    <w:rsid w:val="00D57BBC"/>
    <w:rsid w:val="00D70AAA"/>
    <w:rsid w:val="00D812D8"/>
    <w:rsid w:val="00D82B7E"/>
    <w:rsid w:val="00D86CE0"/>
    <w:rsid w:val="00E0227D"/>
    <w:rsid w:val="00E128B4"/>
    <w:rsid w:val="00E54F59"/>
    <w:rsid w:val="00E54F96"/>
    <w:rsid w:val="00E82A10"/>
    <w:rsid w:val="00EC3009"/>
    <w:rsid w:val="00EE167A"/>
    <w:rsid w:val="00F132B8"/>
    <w:rsid w:val="00F21BEB"/>
    <w:rsid w:val="00FD2EBA"/>
    <w:rsid w:val="0263E251"/>
    <w:rsid w:val="0518E698"/>
    <w:rsid w:val="098A0F35"/>
    <w:rsid w:val="1D428A42"/>
    <w:rsid w:val="20A5182A"/>
    <w:rsid w:val="21BA3F15"/>
    <w:rsid w:val="2E7544BA"/>
    <w:rsid w:val="32E3D857"/>
    <w:rsid w:val="344B8898"/>
    <w:rsid w:val="356C2DEC"/>
    <w:rsid w:val="3B53834D"/>
    <w:rsid w:val="3F1DFB92"/>
    <w:rsid w:val="45C6FE80"/>
    <w:rsid w:val="45DC673C"/>
    <w:rsid w:val="4BCA56FA"/>
    <w:rsid w:val="4D7E8F26"/>
    <w:rsid w:val="5870EE86"/>
    <w:rsid w:val="59109C1D"/>
    <w:rsid w:val="5D74C381"/>
    <w:rsid w:val="64CA651C"/>
    <w:rsid w:val="677770AA"/>
    <w:rsid w:val="768F019E"/>
    <w:rsid w:val="7D530222"/>
    <w:rsid w:val="7E74BEB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55F2"/>
  <w15:docId w15:val="{8409C901-4EF2-4841-9080-B714FD0EAEF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1" w:line="248" w:lineRule="auto"/>
      <w:ind w:left="10" w:hanging="10"/>
      <w:jc w:val="both"/>
    </w:pPr>
    <w:rPr>
      <w:rFonts w:ascii="Times New Roman" w:hAnsi="Times New Roman" w:eastAsia="Times New Roman" w:cs="Times New Roman"/>
      <w:color w:val="000000"/>
      <w:sz w:val="24"/>
    </w:rPr>
  </w:style>
  <w:style w:type="paragraph" w:styleId="Heading1">
    <w:name w:val="heading 1"/>
    <w:next w:val="Normal"/>
    <w:link w:val="Heading1Char"/>
    <w:uiPriority w:val="9"/>
    <w:qFormat/>
    <w:pPr>
      <w:keepNext/>
      <w:keepLines/>
      <w:pBdr>
        <w:top w:val="single" w:color="000000" w:sz="4" w:space="0"/>
        <w:left w:val="single" w:color="000000" w:sz="4" w:space="0"/>
        <w:bottom w:val="single" w:color="000000" w:sz="4" w:space="0"/>
        <w:right w:val="single" w:color="000000" w:sz="4" w:space="0"/>
      </w:pBdr>
      <w:spacing w:after="0"/>
      <w:ind w:left="10" w:hanging="10"/>
      <w:outlineLvl w:val="0"/>
    </w:pPr>
    <w:rPr>
      <w:rFonts w:ascii="Times New Roman" w:hAnsi="Times New Roman" w:eastAsia="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hAnsi="Times New Roman" w:eastAsia="Times New Roman" w:cs="Times New Roman"/>
      <w:b/>
      <w:color w:val="000000"/>
      <w:sz w:val="24"/>
      <w:u w:val="single" w:color="0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rPr>
      <w:rFonts w:ascii="Times New Roman" w:hAnsi="Times New Roman" w:eastAsia="Times New Roman" w:cs="Times New Roman"/>
      <w:b/>
      <w:color w:val="000000"/>
      <w:sz w:val="28"/>
    </w:rPr>
  </w:style>
  <w:style w:type="character" w:styleId="Heading2Char" w:customStyle="1">
    <w:name w:val="Heading 2 Char"/>
    <w:link w:val="Heading2"/>
    <w:rPr>
      <w:rFonts w:ascii="Times New Roman" w:hAnsi="Times New Roman" w:eastAsia="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 w:type="table" w:styleId="TableGrid">
    <w:name w:val="Table Grid"/>
    <w:basedOn w:val="TableNormal"/>
    <w:uiPriority w:val="39"/>
    <w:rsid w:val="00D812D8"/>
    <w:pPr>
      <w:spacing w:after="0" w:line="240" w:lineRule="auto"/>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46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8" /><Relationship Type="http://schemas.openxmlformats.org/officeDocument/2006/relationships/image" Target="media/image10.png" Id="rId26" /><Relationship Type="http://schemas.openxmlformats.org/officeDocument/2006/relationships/numbering" Target="numbering.xml" Id="rId3" /><Relationship Type="http://schemas.openxmlformats.org/officeDocument/2006/relationships/customXml" Target="ink/ink7.xml" Id="rId21" /><Relationship Type="http://schemas.openxmlformats.org/officeDocument/2006/relationships/customXml" Target="ink/ink1.xml" Id="rId7" /><Relationship Type="http://schemas.openxmlformats.org/officeDocument/2006/relationships/customXml" Target="ink/ink5.xml" Id="rId17" /><Relationship Type="http://schemas.openxmlformats.org/officeDocument/2006/relationships/customXml" Target="ink/ink9.xml" Id="rId25"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7.png" Id="rId20" /><Relationship Type="http://schemas.microsoft.com/office/2020/10/relationships/intelligence" Target="intelligence2.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customXml" Target="ink/ink3.xml" Id="rId11" /><Relationship Type="http://schemas.openxmlformats.org/officeDocument/2006/relationships/image" Target="media/image9.png" Id="rId24" /><Relationship Type="http://schemas.openxmlformats.org/officeDocument/2006/relationships/settings" Target="settings.xml" Id="rId5" /><Relationship Type="http://schemas.openxmlformats.org/officeDocument/2006/relationships/customXml" Target="ink/ink4.xml" Id="rId15" /><Relationship Type="http://schemas.openxmlformats.org/officeDocument/2006/relationships/customXml" Target="ink/ink8.xml" Id="rId23" /><Relationship Type="http://schemas.openxmlformats.org/officeDocument/2006/relationships/theme" Target="theme/theme1.xml" Id="rId28" /><Relationship Type="http://schemas.openxmlformats.org/officeDocument/2006/relationships/image" Target="media/image2.png" Id="rId10" /><Relationship Type="http://schemas.openxmlformats.org/officeDocument/2006/relationships/customXml" Target="ink/ink6.xml" Id="rId19" /><Relationship Type="http://schemas.openxmlformats.org/officeDocument/2006/relationships/styles" Target="styles.xml" Id="rId4" /><Relationship Type="http://schemas.openxmlformats.org/officeDocument/2006/relationships/customXml" Target="ink/ink2.xml" Id="rId9" /><Relationship Type="http://schemas.openxmlformats.org/officeDocument/2006/relationships/image" Target="media/image4.png" Id="rId14" /><Relationship Type="http://schemas.openxmlformats.org/officeDocument/2006/relationships/image" Target="media/image8.png" Id="rId22" /><Relationship Type="http://schemas.openxmlformats.org/officeDocument/2006/relationships/fontTable" Target="fontTable.xml" Id="rId27"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7:04.517"/>
    </inkml:context>
    <inkml:brush xml:id="br0">
      <inkml:brushProperty name="width" value="0.04297" units="cm"/>
      <inkml:brushProperty name="height" value="0.04297" units="cm"/>
    </inkml:brush>
  </inkml:definitions>
  <inkml:trace contextRef="#ctx0" brushRef="#br0">17 459 7777,'-1'5'2572,"-2"-3"-778,2-1-728,-2 3 539,3-3-674,-4 2 109,3-3-705,-2 0 1,3-1-229,0-1 0,0-4-435,0-4 0,0 0 272,0-3 0,3 0-626,3-3 1,1-2 361,0-1 0,2 1-366,2 2 1,-2 4 202,1 1 1,0 3 146,0 3 0,-1 2 159,1 3 0,-2 3 12,-2 2 1,0 9 136,-4 1 0,1 7-31,-3 2 1,0 0 11,0 2 0,0-2-45,0 0 1,-3 1-172,-3 1 1,2-2 97,-1-1 1,-1-1 41,-2-6 0,3 1-20,0-3 0,1-6-99,-2 0 158,-1-5-63,3 0 1,0-6 244,1-2 1,2-2-65,1-1 1,0 0 172,0 0 1,0-3-86,0 1 1,0-1 132,0 3 0,1 1-2,2-1 1,-2 1-20,5 1 1,-4 0 301,3 4-364,1-4 0,2 5 132,-1-2 1,1 2 4,0 1 0,0 1-251,0 2 1,1 2-41,1 5 0,0-1-147,3 2 0,0 0-318,3 0 1,0 2 266,0-3 0,-1 1-686,1-3 0,-1-4 392,-2-1 0,2-2-284,-2-1 1,-1-2 757,-2-3 0,-1-32 0,-1-14 0</inkml:trace>
  <inkml:trace contextRef="#ctx0" brushRef="#br0" timeOffset="501">410 467 7777,'8'0'2274,"0"0"-1770,-4 0-301,3 0 1,-6-1-126,2-1 0,-2-3 97,-1-3 0,0-2 23,0-1 0,-3-2 6,0 3 1,-3-4 72,1 1 1,-2-2-88,-1 2 0,0-1-46,0 4 1,-2 0-45,-1 5 1,1 1-110,2 1 1,-3 3-100,1 0 0,0 7 112,5 6 0,-1 3-242,3 2 1,0 2 107,3 4 0,1 1-242,2 1 0,1-3 129,4 3 1,3-6-17,-1 4 1,2-6 54,-2 1 1,0-6 104,3-3 0,-3-4-50,0-4 1,-1-3-1,-1-4 1,0-4 198,0-7 0,-1-2-95,-2 0 1,-2-4 111,-3 1 1,0 1-20,0 2 0,-3 1-292,-2 2 0,-2 0 27,-1 2 1,0-1 101,0 3 0,0 1-938,0 5 346,0 2-165,0 3 872,4 0 0,11 28 0,6 7 0</inkml:trace>
  <inkml:trace contextRef="#ctx0" brushRef="#br0" timeOffset="1025">529 451 7866,'0'5'934,"0"-1"-502,0-1-232,0-2 1,0 1 2,0-4 1,0 0-156,0-3 1,0-3 66,0-3 1,0-3-172,0 1 1,1 1-27,2-1 1,-1 0-64,3-3 0,-3 3-8,4-1 0,-1 5 54,3-2 0,0 3-90,0 3 1,0 2 44,-1 3 1,0 1 22,-1 5 0,0 2 54,-4 8 1,1 3-145,-3 2 0,-3 3 51,1 2 1,-4 0 32,0 3 0,-1-3 234,0 3 0,1-4-127,1 2 0,1-4 152,-2-2 0,0-2 22,4-6 780,-1-5-569,3-5 1,1-7 21,2-4 1,1-3-129,4-5 1,-2 0-83,2 0 1,-2 1-178,4 2 0,-1-1 123,-1 4 0,0-1-135,0 3 0,0 4 56,0 1 1,2 2-358,1 1 1,-1 0-28,-2 0 0,3 0-164,-1 0 1,1 4 4,-3 1 1,-1 2-196,1 1 0,0-1 694,0-2 0,3-1 0,2-4 0</inkml:trace>
  <inkml:trace contextRef="#ctx0" brushRef="#br0" timeOffset="1359">821 303 10315,'0'7'174,"0"1"0,-1 4-114,-1 1 1,-3 4-142,-3 2 0,1 3 69,-1-1 1,0 1-126,0-1 0,0-1 74,0-2 1,4-5 219,1 1-160,2-5 203,1-1 0,1-4 2,2-1 1,4-6-71,3-2 0,2-2 26,-2-1 1,2 0-37,4 0 0,-3 1-243,0-1 1,1 0 96,1 0 0,-2 3-454,-3-1 0,2 5 191,-2-2 0,1 2-1517,-3 1 1804,-4 0 0,-11 0 0,-6 0 0</inkml:trace>
  <inkml:trace contextRef="#ctx0" brushRef="#br0" timeOffset="1559">853 327 8737,'0'5'3520,"0"2"-3078,0-2 1,0 3 79,0 2 0,0 3-162,0 6 0,0 1-308,0 4 0,1 5-279,1-1 0,0 4-406,3-6 0,1 0-122,1-5 0,2-4 755,2-6 0,22-29 0,9-12 0</inkml:trace>
  <inkml:trace contextRef="#ctx0" brushRef="#br0" timeOffset="1793">1153 83 7767,'10'-8'230,"1"0"277,-2 0 1436,0 0-1223,-5 4 0,-1 5-66,-6 6 0,-1 9-76,-4 8 1,-3 7-212,-2 9 1,-1 8-458,-1 10 1,1 12 116,-5 12 1,3 3-742,0 1 0,3-3 714,3-4 0,5 3 0,1-2 0</inkml:trace>
  <inkml:trace contextRef="#ctx0" brushRef="#br0" timeOffset="2986">1429 444 7725,'4'4'1675,"-1"-3"-1161,1 2-315,-3-3 0,2-3-208,-3-2 0,0-3 52,0-3 1,-3 2-13,-2-1 1,-2-1 125,-1 0 1,-3-2-108,1 2 0,-4 1 9,0 2 1,2 4-25,-1 1 1,1 2-115,-1 1 0,1 7 103,4 4 0,1 6-97,2 4 1,2 3 67,3 2 1,0-1-154,3 1 0,2-2 90,6-3 0,0 1-50,2-4 1,1-1-39,-3-3 1,2-6-91,-2-6 0,2-2 17,-3-2 0,1-7 88,-3-7 1,-1-3 76,-2-5 0,-2 4-53,-3 1 0,0 0-180,0 1 0,0-1 36,0 4 1,-2 1-535,-1 1 795,-3 4 0,-2 4 0,-4 6 0</inkml:trace>
  <inkml:trace contextRef="#ctx0" brushRef="#br0" timeOffset="3235">1555 302 7725,'0'-5'5602,"0"2"-4603,0 3-663,0 0 1,0 4-369,0 4 1,0 4 97,0 7 0,0 1-553,0 3 0,1 2 390,1 1 0,0 0-1465,3 3 1,-2-8 1561,2 1 0,4-12 0,3-3 0</inkml:trace>
  <inkml:trace contextRef="#ctx0" brushRef="#br0" timeOffset="3560">1894 35 7735,'8'-2'0,"0"-1"224,0 1 1,-3-1 392,0 0 1,0-2 913,3 2-604,-3-3 230,-2 5-776,1-6 1,-3 7 11,1 0 0,-5 6-10,-5 7 0,-1 5-55,-4 11 1,-1 7-305,-5 9 1,2 12-237,-4 9 0,3 7-1596,0 6 0,2-1 1808,3-2 0,2 16 0,3 1 0</inkml:trace>
  <inkml:trace contextRef="#ctx0" brushRef="#br0" timeOffset="5786">2059 278 10833,'4'0'3596,"0"0"-3355,-4 0 1,0 1-126,0 1 1,0 6 108,0 5 0,2 3-402,1 3 0,3 4-159,-1 6 1,2 2-378,1 0 0,0 3-823,0-3 0,-1-2 184,-2-8 1352,2-2 0,1-38 0,4-9 0</inkml:trace>
  <inkml:trace contextRef="#ctx0" brushRef="#br0" timeOffset="6255">2295 365 7733,'8'8'200,"0"-4"1,0 0 593,0-1 7,-4-2 1,0 1-354,-4-4 0,0-3-480,0-6 0,0 1 65,0-3 0,-1 0-91,-2-3 0,-1 1 81,-4-1 1,0 1-49,0 2 1,0 1-12,0 4 0,0 4-155,-3 1 0,2 3 59,-1 3 1,1 4 64,1 4 0,0 3-6,0-1 0,4 2 28,1 0 0,3 1 25,0 0 1,0-3-29,0 0 1,0-6 104,0 1 0,3-3-84,2 1 1,0-3-56,0-3 0,3 0 80,2 0 1,1-6-1,-3-2 0,2-1 153,1 1 0,-1 0 40,-2 0-58,0 0 1,0 4-77,0 1 3,0 2 0,-1 5-5,-2 1 1,1 5 46,-3 3 0,0 3-50,0 3 0,-1-2-1,3 4 0,0 0-513,3 3 1,-1-4 206,-2-1 0,2-4-1552,-1-2 1807,1-1 0,-3-15 0,0-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6:45.215"/>
    </inkml:context>
    <inkml:brush xml:id="br0">
      <inkml:brushProperty name="width" value="0.04297" units="cm"/>
      <inkml:brushProperty name="height" value="0.04297" units="cm"/>
    </inkml:brush>
  </inkml:definitions>
  <inkml:trace contextRef="#ctx0" brushRef="#br0">299 447 7808,'-8'0'552,"0"0"1,3 0-277,0 0 0,-1 3 696,-2 3 0,1-2-79,2 1 1,-1 3 114,3 3 1,1 0-127,2 0 0,1-3-356,1 3 0,3-2 451,6-1 0,-1-1-450,3-2 0,0-2-442,3-3 0,-1-1 61,1-1 0,3-10-776,-1-6 1,0-5 148,-2-3 0,3-9-256,-1-7 1,0-8 161,-2-5 1,0-3-356,0-3 0,-1 3 633,-2 8 1,-3 13-118,-4 18 427,-3 10 1,-4 10-74,-1 7 1,1 5-51,-2 8 0,0 8 308,0 10 0,0 10-124,3 6 1,1 6 103,2-1 1,5 6-70,5 2 1,3 6-38,2 2 0,5-1-269,3-2 1,4 2 549,-1-1 0,1 1-127,-1-4 0,-3-3 480,-5-7 1,-4-7-395,-4-7 0,-7-11-321,-1-9 1,-4-13-921,-4-9 1,1-3 552,-6-2 0,-2-5-350,-6-3 1,-3-7 296,-2-9 1,-6-4 250,-5-6 1,0-3-78,-5-5 1,0 2-64,-2-2 0,-3 0 114,0 0 1,3 6 143,5 2 0,6 3 66,4 8 1,8-2-49,5 7 1,6 0 609,2 5 1,9 1-338,5 1 0,3 2 119,2-4 0,2 3-129,0-1 0,5 0 275,1 1 0,0-4-233,5 4 1,0-4-257,3 1 1,2 0-68,0 0 0,0-1 71,-2-4 0,-5 4-205,-3-2 1,-2 5 40,-6-2 1,0 3-213,-5-1 7,-1 6-52,-5-2 115,-2 6 1,-4-2-214,-1 3 1,0 0 168,-3 0 1,2-3-67,-2 0 449,-1 1 0,1 2-154,0 0 402,3 0 0,-1 3-170,3 3 0,0 1 112,0 4 1,1 1 36,1 4 0,3 0 77,2 0 0,1 0-9,0 3 1,0-3-130,0 3 0,2-3-257,1 0 0,0-1 141,-4-2 1,1 1-297,0-3 1,0-3-28,0-3 0,0-3-131,0 0 1,0-4 119,0-4 1,-3-3 37,0-2 1,-2-5-13,2 0 1,-2-2 72,2 2 1,-3 1 84,0-1 1,0 0-103,1 0 1,-2 4 150,5 2 0,-5 1 24,2 1 0,0 3 200,0-1-176,3 5 0,-1-3 65,3 4 1,-3 4-43,0 1 0,-1 2 138,2 1 0,1 2 84,-2 1 0,-1 2-67,2-3 0,-2 4-150,1-4 1,2 3 38,-2-2 1,0-1-21,0-2 1,0 0-152,0 0 1,1-3 119,-3 1-176,3-5 1,-2-1 88,4-5 1,0-3-208,0-2 0,-3-3 53,0-2 0,1-4-35,1 1 1,-1-1-32,-1 4 0,-2-1 93,2 0 1,-3 4 171,0 1 0,0 5-168,1 1 175,-3 3 1,5-1-55,-3 3 0,-1 3 274,2 2 0,0 6-88,0 2 0,2 2 104,-2 1 1,2-1-46,-2 1 0,2 0 3,-2 0 1,2-1-240,-2-2 0,0-2 242,0-3-393,-2 0 180,6 0 0,-4-5-102,2-3 0,2-3 16,-1-5 1,1-1-110,1-1 0,2-3 17,1-2 1,-1-1 87,-2 0 0,1 1 191,1 2 0,-1-1-107,2 4 1,-5 2 148,-1 2 0,0 5-46,3-2 1,-3 3-9,1 3 1,-1 4-45,3 3 0,-3 4 152,0-1 0,1 2-18,1 1 1,1 0 87,0 0 0,1-2-117,2 0 0,-3 0-40,3-4 1,-2-2-24,2-3 0,-2-3 27,1 1 1,-1-6-216,-1-2 0,2-6 56,1-2 0,-1-6-75,-2-5 0,0 0 43,0-5 1,3 0-337,-1-3 0,1 1 105,-3-1 1,-1 5-305,1 3 553,-3 4-42,-2 11 1,-2 6 142,2 8 0,-2 9-31,5 5 1,0 6 59,4 4 0,1 8-46,5 2 1,1 8 438,7 1 1,4 4 7,3 1 0,9 5 20,7 2 0,8 9 80,5 2 0,0 1-503,0-1 1,0 0 572,0-3 1,-5-4-252,-8-9 1,-10-6 39,-8-12 1,-8-5-90,-6-6 0,-1-6-428,-6-4-810,-2-4 1,-14-8 755,-8-1 1,-12-7-556,-14-7 0,-14-6 352,-15-9 0,-12-6-155,37 13 0,-2-2 0,-7-2 0,-1-1 239,-2-3 1,-2-1 0,-6-2-1,-2 0-124,-1-3 0,-2 0 0,-5 0 0,-4 0 333,-4-2 0,-2 1 0,-4 0 0,0 1 251,-1 2 0,0 2 1,4 1-1,2 3 136,6 4 0,3 2 0,7 3 1,4 1 365,6 3 0,2 0 0,7 2 0,2 0-359,-31-6 1,15 3-83,22 0 1,9 3-634,18 0 1,6 4 279,14 0 0,12 2 1403,12-1 1,14-2-733,12 2 0,11-2 503,10 2 0,9 2-261,4 3 1,-38 0 0,1 1-507,4 0 1,1 0-1,0 1 1,2 1-939,3 2 0,2 1 0,2 0 0,1 0 509,3 2 1,2 0-1,3 1 1,2 1-702,7 1 0,1-1 0,-3 0 0,0 0 172,3-1 0,1 0 1,-6-1-1,-1 0-407,-3-2 1,-2 1 0,-4 0-1,-1 1 131,-2-2 1,-2 1 911,-8 0 0,0 1 0,1 1 0,-1 1 0,-5 0 0,0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7:39.028"/>
    </inkml:context>
    <inkml:brush xml:id="br0">
      <inkml:brushProperty name="width" value="0.04297" units="cm"/>
      <inkml:brushProperty name="height" value="0.04297" units="cm"/>
    </inkml:brush>
  </inkml:definitions>
  <inkml:trace contextRef="#ctx0" brushRef="#br0">588 191 10028,'0'-5'-331,"0"2"365,0 6 0,0 2 35,0 5 1,0 4-141,0 4 1,0 4 119,0 5 0,-1 4-113,-2 3 0,-5 1 166,-4 1 1,-8 1-68,-1-1 0,-5-1-179,-1-2 0,-1-6 164,-2-9 1,1-2-147,-1-7 0,-1 1-247,1-7 1,3-1-325,2-5 0,4-3 342,-3-6 1,1-2 50,-1-4 1,-2-1 282,5 1 1,-3-4-54,3-2 0,1-6 553,5-4 1,3 1-333,5-3 0,5 2 654,8-6 0,6 1-196,9 3 1,-1 2 57,4 10 0,3 2-112,4 4 0,3 0-200,-1 0 1,-1 4-394,2 1 0,-1 2 126,3-1 0,6 2-570,1-2 0,0 3 368,-4 3 1,-4 2-839,1 4 0,-7 0 432,-2 0 0,-7 1-200,-8 2 0,-3 6 147,-3 6 0,-2 5 577,-4 1 0,-3 4 0,0-4 0,-3 1 0,3-1 0,0-3-225,3 0 1,1 0 224,2-6 0,2 1 170,4-1 0,1-5-43,2 2 0,2-2 25,4 2 0,-3-1 87,1-2 0,-2 1 260,1-4 11,-2 0-67,-4-3 60,-4 4 0,-6-3-150,-8 2 0,-1 1-350,-5-1 0,0 5-144,-4-2 0,1 5-147,0 1 0,-3 5 200,0 1 0,0 0-23,3 3 1,3-3 0,3-2 0,3 0 13,3-4 0,3-1 327,6-5 1,4 1-139,8-4 1,5-4 212,7-5 0,4-6-104,2-3 1,3-2-80,0-1 0,-3 0-127,0 3 0,-5 0 99,-4 6 0,-3-1-169,-9 7 1,-3 0 87,-3 3 1,-4 1 123,1 2 1,-6 6-127,-3 6 0,-1 2-52,1 1 0,-1 1 71,4-1 0,-3 0-429,3 0 0,0 0-6,3 0 1,0 0 66,0 1 1,0-5 77,0-2 0,1-5-121,2-1 0,-1-4 8,4 1 0,1-2 48,5-1 1,-1-5 306,4-4 0,3-4-75,4-5 0,6-1 203,-1 1 1,5 0 135,-2 0 0,1 4 249,-4 2 1,-3 3-216,0 3 0,-4 2-89,2 4 0,-7 1 171,-3 2 0,-3 6-63,-3 6 0,-2-1-87,-4 1 1,-1 0-11,-2 3 1,1-3 26,-4 1 1,0-5-158,-3 1 1,0-3-171,0-3 1,3-1-201,0-2 254,0-2 0,0 2-177,3-6 0,2 0 78,1-6 0,0 1-208,0-7 1,7-1 129,3-6 0,5 4 240,0 0 0,-1 1 91,1 5 1,-1 0 192,1 3 0,2 4-79,-1 2 1,0 2-62,-1 1 1,2 5-82,-2 4 1,1 4 70,-1 5 0,1 1-354,-4 2 0,4-2 72,-4 3 0,0-6-507,-3-1 1,0-1-617,0 1 1252,0-2 0,4-32 0,1-7 0</inkml:trace>
  <inkml:trace contextRef="#ctx0" brushRef="#br0" timeOffset="910">2057 272 9109,'-8'8'-235,"2"4"0,-3 9 885,3 7 1,-3 7-311,-3 7 0,2 3-963,-2 0 0,2 1 237,1-3 0,3-2-222,0-11 0,4-5 198,-1-6 0,2-5 80,1-5 0,0-5 290,0-4 0,4-5 40,2-7 0,3-6 96,3-3 0,2-3-188,4 3 0,1-4 539,3 1 1,-3 0-234,2 0 0,2 3 235,1-3 0,0 0-163,4-4 0,-4 1-139,3 0 1,-1-1-206,-5-2 0,1 4 122,-4-1 0,-5 10 178,-4 2-163,-4 8 1,-6 3 201,-2 4 0,-3 4-98,-6 2 1,2 6-237,-2 3 1,-1 2 0,0 1 0,1 1-119,3-1 0,1 0 1,2 0 1,2-1 145,4-2 0,1-2-77,2-4 0,3 0-40,6 1 1,0-5 58,7-2 1,-3-2 5,5-1 0,-5 0 54,-1 0 0,-4 0 108,1 0 126,-2 0 0,-5 1 153,-2 2 1,-2-1-132,-1 4 0,0 0-184,0 3 1,-3 3 53,0 0 0,0 3-211,3-3 1,0 4 149,0-1 0,0 2-412,0-2 1,-3 5-7,0-2 1,-1 2-161,1-2 1,-3 0-110,-6 1 0,-2 2 332,-4 0 0,3-3 312,0-3 0,4-4 0,10-30 0,7-12 0</inkml:trace>
  <inkml:trace contextRef="#ctx0" brushRef="#br0" timeOffset="2653">2684 455 8131,'0'-10'0,"0"0"339,0-2 1,4 1-102,2-4 1,3 3-34,3-3 1,6 3-307,6-3 0,3 4 56,4-2 0,1 4 106,4 3 0,-4 2-508,-1 4 0,-8 5 200,-5 4 1,-4 6-85,-5 6 0,-4 6 120,-2 6 0,-9 0 388,-3 4 0,-9-3-157,0 5 1,-3-2 182,-1-4 0,-1 1-76,-4-4 1,3 0 6,0-6 1,1 0-97,-2-6 0,3-3 45,4-9 1,1-2-320,2-4 0,2-2 74,4-4 1,1-4-39,1-8 1,3 0-29,4 0 0,1 0 246,2-1 1,3 2 83,3 2 1,4 3 179,2 6 0,2-1 108,1 4 0,0 0-176,0 3 0,4 0-73,-1 0 1,3 4 17,-3 2 1,1 6-544,-1 3 1,-1 2 224,1 2 0,-3-1-627,-3 0 0,1-5 359,-4-4 1,3-4 426,-3-5 0,4-1-5,-4-2 1,0-6-70,-3-6 1,1-3 355,2-4 1,-1 0-182,4-2 0,-4-2 815,1 2 1,1 1-399,0-2 1,2 8-292,-3-1 0,0 10-292,-3 2-347,0 4 1,-1 4 93,-2 4 1,-2 4 187,-4 8 1,-1 4 31,-2 3 0,-2 1 3,-4 1 0,3-1 132,0-2 1,4-1-2,-1-5 1,2-1 137,1-2 1,4-6 51,2-6 0,3-2 209,3-1 0,-1-8-171,4-4 1,0-5-128,4-4 1,-1-4 54,0-5 1,-4 5-47,-2-2 0,-6 6 41,-3-1 0,-2 3-18,-1 1 0,-1 1-369,-2 2 1,-2 5-364,-4 4 44,0 4 1,0-1-167,0 6 1,3-1 309,0 4 0,3 0-91,-3 3 1,4 0 74,-1 0 0,2 0 308,1 0 1,1-3 82,2 0 0,2-3 0,4 3 0,4-4 20,2 1 1,2-2-21,1-1 0,1 0 357,3 0 0,-3 0-197,2 0 0,1 0 578,-1 0 1,-3 0-315,-3 0 0,0 0 112,0 0 0,2 0-178,-2 0 0,-1 0-131,1 0 0,0-4-62,3-2 1,1 1-132,-1-1 1,-3-1 0,0-5 1,-3 2 129,3-2 1,-4 2-127,1 1 0,-2 1 122,0 2-25,-5-2-55,-1 7 0,-4-2-190,0 6 0,-4 3-2,-3 6 0,-2 3-50,-3 6 0,1 1-269,-4 2 0,3 3 188,-3-3 0,0 2-32,-3 1 0,3-1 101,-1-1 1,1-4 30,-3-6 1,1 1 60,2-4 0,2-4 99,4-5 1,0-2-125,0-1 0,1-5 57,1-4 1,3-4 86,4-5 1,1-3-57,2 0 0,7-1 309,5 4 1,3 4-131,3 2 0,-2 2 110,2 1 0,1 4-22,0 2 1,2 2-104,-3 1 0,3 8-286,-3 4 0,1 5 112,-4 4 1,-3-1-683,0 5 1,-4-4 359,1 3 1,-3-7-339,-3 1 0,-2-6 207,-4 0 1,1-6-132,2-3 627,-2-1 1,3-4-45,-4-1 1,1-2 178,2-4 1,-1 3 167,4 0 0,-3 1 414,3-1-307,-4 2-18,7 4 1,-7 0-62,4 0 0,-4 1 590,1 2-400,-2 2-453,-1 4 0,3-3 321,0 0 0,4-4-135,-1 1 1,2-9-167,1-3 1,4-7 110,2-2 0,2-5-259,1-7 0,4 0 94,-1-3 0,1 0-204,-1-3 1,-6 1 62,0 5 0,-5 5-75,-4 10-52,-1 2 0,-10 8 81,-1 2 1,-7 6-219,-5 3 0,-1 6 131,-5 3 0,1-1-183,-2 1 0,0 0 122,4 3 1,0-3 222,3 1 0,4-5-95,2 1 0,2-5 695,0-1 109,5 0-540,1-1 1,12 2 17,5-4 1,4 0-39,4-3 0,0 0-282,6 0 0,-2 0 124,6 0 0,0-3-860,-1 0 0,1-3 41,0 3 891,-3 0 0,11-5 0,-2-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7:30.965"/>
    </inkml:context>
    <inkml:brush xml:id="br0">
      <inkml:brushProperty name="width" value="0.04297" units="cm"/>
      <inkml:brushProperty name="height" value="0.04297" units="cm"/>
    </inkml:brush>
  </inkml:definitions>
  <inkml:trace contextRef="#ctx0" brushRef="#br0">99 185 7744,'-9'-9'128,"0"1"1,0 1 262,0 1 0,-1 4-248,1-1 1,0-1 267,0 1 52,0 0 339,0 3-479,4 0 1,2 7-248,6 2 0,2 11 77,4 4 0,4 8-179,2 11 1,3 1 90,0 10 0,1 3-284,2 6 0,-2 0 47,2-3 1,-2-6-10,0-9 0,1-9 147,-2-8 0,1-10 32,-7-9 0,1-5 133,-1-7 1,2-7-89,5-8 0,-1-9 178,0-6 1,0-9-16,0-4 0,2-7-287,-2 2 1,2-5 37,-8 5 1,2-2-74,-5 2 0,2 0-189,-5 5 1,-2 8 119,-1 11 1,-2 5-430,-1 6 78,0-1 116,0 11 0,0-1 45,0 10 0,0 6-654,0 6 1029,0 3 0,8 48 0,2 13 0</inkml:trace>
  <inkml:trace contextRef="#ctx0" brushRef="#br0" timeOffset="1001">852 339 7770,'-8'-8'0,"-4"1"643,-5 1 0,-1 4-488,0-1 0,-1 6-90,-2 3 0,2 3-136,-2 3 0,4 2-505,2 4 0,3 1 325,-3-1 0,3 5 320,-3 4 0,1 1 330,-1 6 1,-2 2-324,5 3 1,0 4 530,3-4 1,1-4-291,2-5 0,3-5 151,6-4 1,6-3-8,6-3 0,-1-3-351,2-6 0,0-4-205,5-8 0,-2-5 110,2-10 0,-1-7-206,1-9 0,-1-4 90,1-7 0,-2-4-123,-1-5 1,0 0 64,0-3 0,-7-2-61,-1-4 1,-7-2 40,0-1 0,-2 11-201,-1 13 370,0 12 0,-1 19 240,-2 8 1,2 8 52,-2 4 0,0 2-138,0 1 0,2 8-117,-2 4 0,2 12 30,1 7 0,0 4-142,0 4 0,0 3 73,0 3 0,0-2 21,0-1 0,4 0-85,3 4 0,-2-6-107,1-3 0,0-10-142,3-9 0,4-6 96,2-9 1,2-4 14,1-8 0,3-9 46,1-6 1,3-10-70,-1-8 0,6-3 93,3 0 1,0 0 108,0 0 0,-4 0-40,1 3 1,-3-1 103,-6 4 0,-2 2 89,-10 4 1,1 4-52,-7-1 0,-1 4 96,-5 5 1,-6 0-42,-6 9 0,-2 0 92,-1 3 1,-5 5-24,-1 5 1,1 4-1,-1 7 0,1 2-83,-1 4 0,-2 4-58,5 3 1,0-2 28,3 1 1,4-4 25,2 2 0,6-4-182,3-3 1,7-4 70,5-8 0,5-1-204,7-8 1,2-4 63,4-5 0,4-10-64,-1-5 0,4-5-33,-1-4 1,3-5 14,0-1 1,-4-1 0,-2 7 1,-1-1 45,-2 4 0,-5 5 66,-4 4-21,0 8 0,-8 10 181,2 6 1,-5 7-57,-4 5 0,-2 1 107,-1 5 0,0-2 17,0 2 1,0-5 148,0-1-186,0-4-54,0-9 1,0-2 70,0-6 1,0-6-65,0-6 0,0-6-14,0-3 1,0-3 50,0 0 1,1 1 6,2 2 1,-1-1 3,4 3 0,0 5 99,3 5 1,0 6-161,0 3 1,1 2 54,2 1 1,2 8 252,4 4 0,-1 8-62,-1 5 1,2 1 156,0 1 0,0 0-99,3 1 0,-2-6-194,0-4 1,0-1-21,2-5 0,-2-4-157,2-5 1,-2-10-245,-1-5 0,2-9 192,1-6 1,-2-2-121,2-4 0,-2 3 39,-1-3 0,-3 6-59,1 0 1,-8 10-215,1 2 534,-6 4 0,1 7 247,-4 4 1,-4 5 335,-2 7 0,-6 4 124,-4 8 0,-5 1-338,-3 9 1,-5 3-23,-1 5 1,-6 4-134,0 2 1,-4 7-285,-6 5 0,-2-2-428,0 0 0,-4-4-181,4-2 1,2-6-39,6-10 1,7-7-2074,12-17 1196,8-4 0,14-17 1516,8-6 0,4-5 0,5-7 0,0-2 0</inkml:trace>
  <inkml:trace contextRef="#ctx0" brushRef="#br0" timeOffset="1901">2630 294 7750,'-27'-9'0,"-1"1"0,1 2 433,0 3 0,-3 6-343,-1 3 1,1 9 329,3 3 0,3 7-274,0 2 0,6 2 204,0 4 0,7 0-93,2 3 0,1 5 86,5 1 1,1-2 239,5 0 0,6-11-247,6-5 0,3-8-162,4-4 0,1-7 68,4-5 0,3-12-271,0-9 1,5-13 117,-2-9 0,-2-6-421,-1-8 1,2 0 40,-2-3 1,0-2-97,-3-4 1,-7 2 205,-5 1 0,-9 9 41,-6 12 0,-5 11 238,-7 13 1,-4 9-146,-5 13 0,-2 10-10,-4 13 0,0 8-8,-1 7 1,2 7-227,2 2 1,-1 0-163,4 0 1,-3 2 162,6 2 1,5-8-16,7-10 1,6-6-19,3-7 1,6-7-141,9-8 0,5-5 98,1-7 0,2-3 179,1-6 0,3 1 170,1-4 0,0 4 232,-1-1 0,-3 3 589,1 3 0,-2 2-467,-5 4 1,-4 5 670,-5 4 1,-3 5-418,-3 7 1,-2 2 105,-4 4 0,-4-1-268,-2-1 1,-2-3 58,-1-4 1,0-1-144,0-2 1,3-3 86,0-6-390,0-2 0,0-5-255,0-2 1,4-6-248,-1-6 1,2-6 303,1-3 1,0-5 9,0-2 0,0 1-8,0 3 0,1 4-105,2 2 0,-1 1-8,4 2 1,0 5 86,3 4 0,4 4 288,2 5 0,2 1-37,1 2 0,1 5 93,-1 4 1,0 4-70,0 0 1,-1 1-95,-2 1 1,-2-4 3,-4-2 1,1-2-186,-1-1 276,0 0-138,-4-4 0,-1-2-133,-4-6 1,0-6 43,0-6 1,3-2 78,0-1 0,4 4-12,-1 2 0,2 2 217,1 0 1,0 5-66,0 2 0,3 7 127,0 5 0,3 6-10,-2 6 0,-2 1 9,-5 2 1,2 2-533,-2-1 1,-2-3 197,-1-1 1,1-6-2101,-1-3 1652,0-6 0,-2-4-885,2-8 1,3-8 1451,6-10 0,43-51 0,-21 31 0,0 1 0</inkml:trace>
  <inkml:trace contextRef="#ctx0" brushRef="#br0" timeOffset="4279">3781 67 7725,'-12'10'1433,"-1"2"0,-1 5-718,1 6 1,2 10-726,5 9 0,3 3-396,6 4 0,6-1 273,6 1 1,6-5-24,0-8 1,3-4 119,-3-1 1,-1-7 799,-5-3 0,-1-6 448,-5-3 169,-4-6-936,3-2 1,-6-12-92,4-4 1,0-8-94,3-4 1,0-6-63,0-4 0,0-1-206,0-1 0,3-4 107,0 1 1,0-7-627,-2 0 0,-1 4-101,0 6 1,0 5-357,0 6 0,-1 4-276,-2 6 1,1 7 613,-4 8 0,0 6 198,-3 9 1,0 4 143,0 9 0,0 2-113,0 0 1,3 3 81,0-2 0,4-2 90,-1-5 1,3-2 264,3-4 1,3-3-20,7 1 0,-2-9 378,4-1 1,-3-5-320,3-4 0,-3-2 224,4-4 1,-9-1 74,-1 1 807,-4 0-775,-6 0 1,-2 4 276,-6 2 1,-6 7-263,-6 5 1,-3 4-182,-3 6 0,1-1-285,-1 0 1,3 3 115,3 0 0,2 0 12,4-3 1,1-3 233,2-3-653,2-2 0,9-2 81,4-2 1,1-3-30,5-6 1,3-2 101,3-4 1,1-3 74,0 0 0,-3-4 181,2 4 1,-2-3-97,-1 3 1,-3 1 19,0 5 1,-2-1-37,2 4 1,-4 0-95,1 3 1,-1 3 93,1 0 1,-2 4-229,2-1 1,1-1 41,-1 1 1,2-1-191,-2 1 0,-1-2 210,4-4 1,-4 0 78,1 0 0,-2-4 286,-1-2 1,-4-2-103,-2-1 1,1 0 183,-1 0 0,1-3-123,-1 0 1,-2-3 548,2 2 0,2 1-209,1 3 0,3 1-81,0 2 1,0 2-143,0 4 1,3 0-172,0 0 0,0 4-29,-3 2 0,-1 6 88,-2 3 1,1 3 323,-4 0 0,0 3-145,-3 0 1,-4 1 147,-2-1 1,-3-1-60,-3 1 1,1-2 5,-4-1 0,3-4-238,-3-2 1,4-2-273,-2-1 1,3-4-584,1-2 0,0-2 463,0-1 0,4-1-791,2-2 1,-1-2 452,1-4 1,1-1-108,5-2 0,2 2 311,4-2 1,3 2 206,0 1 0,4 0-27,0 0 0,2 0-25,3 0 0,-1-1 690,4 1 0,-4 0-350,2 0 1,0 0 496,-1 0 1,0 0-280,-3 0 1,0 1-97,1 2 1,-5-1 333,-2 4-193,2 0-304,-4 3 0,-1 8 84,-6 4 0,-2 4 368,-1 2 1,0 3-168,0 0 1,0 2-111,0-2 1,-3-2-53,0 2 1,0-6-149,3-3 1,0-2-49,0 0 1,4-5-95,2-2 1,0-2-378,3-1 0,-1-8 263,7-5 1,-1-3-322,2-2 0,1 1 202,-2 2 1,-1-1-14,1 4 0,-3 1 18,3 5 1,-4-2 305,1 5 1,0 0 7,0 3 1,-2 1 58,2 2 1,-5 3 187,-1 3 0,0 4-140,3 2 1,-3-1 362,0 1 1,-1-3-175,1 3 1,2-4-34,-2 1 0,-1-3 90,1-2-418,-4 1 16,6-7 0,-6 2-179,5-6 0,-1-3-121,3-7 1,0-1 167,0-4 0,0-3-455,0 0 0,2 3 239,-2 3 0,2 1-497,-5-2 229,-2 3 933,0 8 0,-8 2 13,-2 6 0,-7 3 246,-5 6 0,-1 3-369,-5 3 0,2 3 75,-2 0 0,7 3 164,-1-3 1,6 1-59,0-4 1,2 0-302,1 0 0,5-1 48,4-2 1,8-2-249,7-4 0,6-1 81,3-2 0,2-1-32,2-5 0,-1-5-89,0-1 1,0-6 89,0-3 0,1-3-41,-1-3 1,-1 1 60,-2-4 0,2-1 38,-1-2 0,-3 1-4,-1 2 1,-2-2 9,-1 1 0,-1-4-90,-1-1 1,-3-1-109,-4 0 1,0 2-85,0-4 1,-4 0 105,-2-4 1,-2 2 146,-1 2 1,0 3-75,0 5 0,-1 7 247,-2 6 1,1 6-108,-4 3 1,0 6 237,-3 3 1,0 6-27,0 3 0,-4 8 74,1 4 1,-1 4-4,1 5 0,2 1-77,-2-1 0,5 0-47,1 0 1,4 1-19,-1-1 1,-1 3-94,1 1 0,4-5 78,5-5 1,5-3-192,1-2 0,4-4-61,-1-6 1,5-6-63,2-6 1,0-4-121,-1-5 1,2-4 117,4-8 0,4-4 67,-1 1 1,1-4 38,-1 1 0,-1 2 28,1 1 1,-6 1-57,-3 2 0,-3 0-7,-3 0 0,-3 4 50,-5 2 1,-7 5 79,-7 1 0,-2 4 64,-3-1 1,-5 3-72,-4 3 1,-4 6 211,1 6 1,-3 3-76,0 3 1,4 2-80,2 5 0,2-4 6,1 0 0,3 0 444,3 3 0,6 0-204,3-3 1,4-2-79,5-4 0,8-4-42,11-2 1,1-6 16,1-3 0,1-3-744,3-3 0,-2-4 317,4-8 1,-4 0-174,1-6 1,-1-2 182,-2-2 1,-3-1-70,0-1 0,-5 1-8,0 2 1,-2 2 274,-5 3 1,0 1 101,-3 0 333,-4 8 618,-1 2-771,-4 8 0,0 4 480,0 2 0,0 6-285,0 3 0,0 5-15,0 2 1,-1 3-57,-2-1 0,2 2-128,-2 1 0,2 1 279,1-1 0,1-4-166,2-2 1,-1-3-205,4-3 1,3-1 5,3-5 0,1-4-311,-1-2 0,6-7 195,3-5 1,3-8-574,-3-4 1,1-7 242,-1 1 1,-1-3-14,1-1 1,0 0 45,-3-2 1,1 1 68,-7 1 1,3 6-722,-2-2 1,-1 10 416,-3 2 1,0 8 226,0 4 259,0 2 1,-1 5 470,-2 2-298,2 2 1,-6 1 118,4 0 0,0 0 3,3 0 1,0-4-55,0-2 0,1-1-199,-1 1 1,3-2 157,0 2-300,0-2 0,-4 0 48,-2 2 469,-2-2 0,-5 7-167,-2-2 1,-2 3-152,-4 3 0,-4 0 126,-2 3 0,-2 1-36,-2 5 1,1-2-159,0 2 1,1-2 144,2 0 0,-1-2-214,4-2 1,3-1 48,2-2 0,5-5-428,-1 2 0,3-6 132,3 0 1,3-2 25,3-1 1,5-1 312,4-2 1,4-3-114,5-6 0,4 1 364,3-4 1,-2 1-161,1-1 0,-1 0 54,2 3 0,-3 2-84,-4-2 1,-2 3 44,-3 3 1,-2-1-15,-8 4-483,-4 0 328,-4 3 1,-5 0 33,-2 0 1,1 3-395,-4 0 1,-1 4 131,-5-1 1,1 2-80,-5 1 1,4 0 31,-3 0 1,3 1 45,-3-1 0,4 0-19,-1 0 1,2-3-125,1 0 0,4-3-1596,2 3 1428,2-4 0,6 2-2,4-4 0,5-1 551,7-2 0,43-26 0,13-11 0</inkml:trace>
  <inkml:trace contextRef="#ctx0" brushRef="#br0" timeOffset="4704">6402 845 8140,'-12'3'0,"0"1"2744,1 1-2249,1-3 1,3 5-133,4-4 0,9 3 300,12-3 0,13-1-227,12-5 0,10-5 430,11-4 0,5-5-390,10-1 1,12-4-370,-41 8 0,2 1 1,3-1-1,-1 1 18,1 1 0,-1 0 0,-1 1 0,-1 0-210,42-7 0,-8 4-1087,-13 2 1,-15 3 336,-21 3-614,-15 2 1,-27 5 613,-10 2 1,-23 3-245,-13 6 1,-21 3 554,-9 6 0,-13 1 210,43-10 1,-1 0 0,-3 3 0,-1-1 247,-2-2 1,-2 0 0,3 2 0,0 0 41,3-2 1,2 0 0,-42 9 2099,12-3 0,24-3-851,22-6 0,17-4 102,22-2 0,12-3-628,12-3 0,17-3-655,14-6 1,12-7 38,12-5 1,13-3-158,-43 12 1,1 0 0,3 1-1,1 0 188,3-2 1,1 1 0,4 1-1,2 0 6,4 0 1,0 1 0,2 1 0,-1 1-723,4 0 0,0 1 1,-9 2-1,-1 0 315,-3 2 1,-2 0-1,-7 1 1,-2 1 286,35-2 0,-1 2 0,-14 4 0,-3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7:59.757"/>
    </inkml:context>
    <inkml:brush xml:id="br0">
      <inkml:brushProperty name="width" value="0.04297" units="cm"/>
      <inkml:brushProperty name="height" value="0.04297" units="cm"/>
    </inkml:brush>
  </inkml:definitions>
  <inkml:trace contextRef="#ctx0" brushRef="#br0">200 144 7747,'5'0'513,"3"4"0,-6-2-194,4 4-669,-4-4 267,2 2 24,-4 0 1,0-2 123,0 4 0,-4 0 133,-2 3 0,-3 5-45,-3 1 0,-2 7 44,-4 5 1,-3 8 42,-1 8 0,0 2-71,1 3 0,2 3-134,-2 3 0,6-1 79,3-5 0,5-6-114,4-11-233,2-9 0,1-16-411,0-12 0,1-13 644,2-18 0,19-47 0,-8 33 0,1 1 0</inkml:trace>
  <inkml:trace contextRef="#ctx0" brushRef="#br0" timeOffset="742">409 272 7745,'12'9'0,"0"0"226,-1 0-134,-1 0 156,-1-4 0,0-2-59,0-6 1,-3-2-302,0-4 0,-3-3 53,3 0 1,-3-4-62,3 1 1,-1 1 84,2-1 1,1 1 45,-2-2 0,2 3 227,1 4 1,-1 0-88,-2 0 1,2 1 132,-2 2 0,-1 2 175,1 4-273,-4 0-46,2 0 0,-5 2-314,-2 4 1,1 1 34,-4 8 1,-3 0-14,-3 3 1,0 4-69,3-1 0,-1 3 46,-2-3 0,1 4 241,-1 0 1,1-3-115,-1-1 0,1 1 197,-4-1 0,0 3-34,-3-2 1,0-2-92,-1-5 1,1-2-115,0-4 0,-3-4 103,0-2 1,1-3-231,5-3 1,1-3 58,5-6 1,1 1 17,2-4 1,3-1 16,6-6 1,2 3 138,4-2 1,1-1-76,3 1 0,-2 1 83,4 4 0,-3-1 98,3 2 0,0-2-39,3-1 1,0 3-40,1 0 1,0 0-30,2-4 0,-2 1-129,2 0 1,-3 0 128,-3 0 0,0 4-35,-3 2 1,-5 3 108,2 3-9,-6 2 101,1 4 1,-4 4-113,0 2 0,-1 6 51,-2 3 1,1 7-60,-4 5 0,0 1 174,-3 6 1,0-1-60,-1 3 1,1 2-21,0 1 0,0-2-97,0 2 1,-3-1-107,0-2 0,0 0-119,3 1 0,1-3 69,2-4 0,-1-4-410,4-8 0,0-3-31,3-3 224,0-6 0,4-2 12,2-4 0,2-5-219,1-4 0,1-6 520,2-6 0,2-6 0,28-58 0,-17 35 0,-1-1 0</inkml:trace>
  <inkml:trace contextRef="#ctx0" brushRef="#br0" timeOffset="1168">807 91 7745,'9'-6'0,"-1"0"-200,-2-2 0,2 0-40,-2-1 744,-2 4 160,4-3-188,-7 7 0,3-2-355,-4 6 1,-4 7 1,-2 8 0,-6 5 25,-3 4 0,-3 5 25,-3 4 0,0 4-135,-3 2 1,0 3 94,-3 1 0,-3 0-208,-1 6 0,2-5-289,5 1 0,2-6 217,4-6 0,4-9-1376,1-9 1114,7-8 0,3-7-127,6-6 0,6-3 536,7-6 0,17-14 0,5-7 0</inkml:trace>
  <inkml:trace contextRef="#ctx0" brushRef="#br0" timeOffset="1677">1007 1 8683,'22'4'0,"-1"3"253,-1 4 0,-4-2-738,-1 0 1,-1 0 526,1-3 1,-1-2-1,-1-1 0,-3-2-43,2-1 0,-2 0-69,-1 0 1,-3 0-147,0 0 1,-4 4 129,1 3 1,-2 5 179,-1 3 0,-4 3-75,-2 3 1,-2 5-83,-1 4 0,-1 5 251,-2-2 0,1-2-74,-5-1 0,1 2 125,-3-2 1,-3 3-61,0-3 1,-7 4-87,0-4 1,-4-1-79,2-5 0,-4 2-162,0-5 1,6-7 67,1-5 1,7-6-116,2 0 1,1-6 35,8-3 1,2-2 58,7-1 1,4-4 136,2-2 0,4-3-119,2 0 0,2-4 153,4-2 0,3 1-85,0-1 0,4 3 91,0 0 0,-2 2-17,1 1 1,-4 1 136,1 2 0,-2 3 6,0 6 1,-6 7-106,-4 8 1,-4 9 68,-5 9 0,-4 7-41,-2 6 1,-5 2-98,-1-3 1,-4 1-72,4-4 1,-3-5-230,3-4 1,3-6-305,3-8 66,4-5 1,-1-14-321,6-7 828,6-9 0,15-21 0,6-11 0,5-4 0,-1 0 0</inkml:trace>
  <inkml:trace contextRef="#ctx0" brushRef="#br0" timeOffset="2001">1379 72 7745,'0'9'0,"0"0"633,0 0 0,0 0-178,0 0 0,0 1-148,0 2 0,-4-1-106,-2 4 0,-6-3-278,-3 3 0,-2 1-81,-1 2 1,-3 4-121,-1 2 0,-2 1 125,3-1 0,0 3 108,3-3 0,4-2 39,2-1 0,5-6-34,4-3 0,2-5 314,1 0 1,1-4-49,2 3 1,3-4 10,3 1 1,4-2-108,2-1 1,5-4-5,1-2 0,3-6-264,-3 0 0,5-3 81,-2 3 0,1-3-507,-1 3 1,1 1 285,-3 5 1,1-1-523,-5 4 0,-2 0 38,-7 3 762,0 4 0,-8 21 0,-2 9 0</inkml:trace>
  <inkml:trace contextRef="#ctx0" brushRef="#br0" timeOffset="2193">1470 164 8976,'5'5'1327,"-2"4"0,-2 1-1470,-1 6 0,-2 4 145,-4 7 1,-1 5-752,-8 7 1,-1 7 259,-5 5 0,1 5-14,-1 4 0,-2 6-45,-1 9 1,-2 4 269,-2-1 0,4-5 278,0-15 0,-4-17 0,-4-1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7:52.337"/>
    </inkml:context>
    <inkml:brush xml:id="br0">
      <inkml:brushProperty name="width" value="0.04297" units="cm"/>
      <inkml:brushProperty name="height" value="0.04297" units="cm"/>
    </inkml:brush>
  </inkml:definitions>
  <inkml:trace contextRef="#ctx0" brushRef="#br0">426 217 7677,'16'22'0,"4"2"1043,2 2 0,-2 1-625,1 1 1,-2-1-504,-1 0 1,0-1 88,-3-2 0,-2-1 108,-4-5 1,-4-3-200,-2 0 1,-3-1 91,-3 1 1,-7 2 316,-8-2 1,-6 3-104,-6 0 1,1-1 0,-4-2 1,0-2-168,-4-4 0,-3-4-33,-2-2 0,1-4-538,2-5 0,-1-5 324,0-10 1,1-3-675,3-7 0,5 0 409,7-2 1,4-1-896,11 3 1354,2 5 0,31 4 0,6 4 0</inkml:trace>
  <inkml:trace contextRef="#ctx0" brushRef="#br0" timeOffset="233">446 189 7677,'32'-23'-19,"-2"2"1,-1 5 44,1 1 0,-1 3 114,1-4 0,-2 8 34,-1-1 0,-7 6 103,-5 0 102,-8 2-237,-3 1-12,-16 0 0,0-3 322,-13 0 0,-1-3-98,-7 3 1,0-3-349,-7 3 0,-1-3-129,-1 3 1,-3 0-256,0 3 0,0 0-91,-1 0 1,1 3 250,0 0 0,0 4-673,3-1 0,7 2 86,7 1 805,9 0 0,71-12 0,19-3 0</inkml:trace>
  <inkml:trace contextRef="#ctx0" brushRef="#br0" timeOffset="809">781 381 9647,'3'-6'-92,"0"0"1,4 3-8,-1-3 1,2 1-241,1-1 0,1-3 191,-1 3 0,3 1 121,0-1 0,0 3 215,-3-3 1,0 4-152,0-1 0,-3 3-57,0 3 1,-4 2 47,1 4 1,-2 4-86,-1 3 1,0 1 79,0 1 1,-1 0-144,-2 0 0,-5 4 76,-4 3 0,-4 0 165,1-1 1,-3-1-119,-4-2 1,2-5-21,-4 3 1,7-10-66,-1 0 0,3-6 91,0 0 0,5-7-50,3-5 0,6-6 62,1-6 0,5-3-114,4-6 1,3-2-19,0-5 1,4 2-115,-1 2 1,-1-1 257,1 3 1,-4 5-95,1 5 0,-1 6 165,-2 3 1,0 6-96,0 3 0,-3 10 118,0 5 1,-4 8-84,1 4 1,-1 5 213,1 2 1,-2 2-34,2-3 0,1-1-91,-1-4 1,0-4-861,-3-6 450,4-2 276,1-8 0,20-49 0,5-17 0</inkml:trace>
  <inkml:trace contextRef="#ctx0" brushRef="#br0" timeOffset="1091">1197 434 7677,'4'12'0,"3"0"0,1-1 2682,1 0-1169,-4-2-1505,-1-4 1,-8-6 38,-2-8 0,-6-8-752,-4-4 1,-1-6 171,-1 3 0,-3-3-104,0 6 0,-3-3-223,2 6 1,-3-1 542,1 7 0,1 4 294,-1 5 1,5 7 22,0 5 0,5 5 360,5 7 0,4 1-337,2 3 1,3-4 310,3-6 1,-1-3-103,4-6 0,1-3-232,5-6 0,27-42 0,9-15 0</inkml:trace>
  <inkml:trace contextRef="#ctx0" brushRef="#br0" timeOffset="1441">1624 1 7678,'-9'4'0,"0"2"0,-1 4 859,-3 5 0,-1 5-475,-4 10 1,-7 8-347,-2 7 1,-8 3-846,1 4 1,-2 0 316,6-3 1,4 3-21,4 0 1,5 0 159,5-1 1,4-3 349,8-9 0,0 0 0,36-6 0,10 3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7:49.726"/>
    </inkml:context>
    <inkml:brush xml:id="br0">
      <inkml:brushProperty name="width" value="0.04297" units="cm"/>
      <inkml:brushProperty name="height" value="0.04297" units="cm"/>
    </inkml:brush>
  </inkml:definitions>
  <inkml:trace contextRef="#ctx0" brushRef="#br0">0 935 7832,'3'12'307,"0"0"0,1-1 0,-1-1 1,0-1 4062,-1 0-3759,-1-4 0,0-1-151,2-4 1,-1-2-151,4-4 1,7-9 25,5-12 0,5-5-100,-2-8 1,4-4-136,0-4 0,-2-2 72,1 2 1,-1-6-491,1-3 1,1-3 233,-7 2 0,1 2-299,-7 4 1,-4 8 142,-5 8 0,-2 5-7,-1 10 0,-4 1 66,-2 8 1,-2 3 62,-1 3 0,-3 4 82,0-1 1,-3 3-50,2 3 0,-2 3 226,3 6 1,-4 6-21,1 6 0,-2 7 45,-1 2 0,1 2 16,1 1 1,0 4 13,4-1 1,1-3 75,5-2 0,-1-5-27,4 1 1,1-4-213,5-5 0,6-7 81,6-7 0,6-9-355,4-2 0,7-10 152,1-4 0,7-6-667,-3 0 0,1-5 142,-2-2 1,3-2-91,-3 3 1,-2 1 430,-7 4 1,-3-1 35,-3 2 0,-3-1 245,-3 1 0,-2 2-101,-4 3 1,0 2 42,0 2 0,-3 2-122,0 4 654,-4 4 0,3 1-100,-2 4 0,-2 5 86,2 4 0,-1 1-256,-2 5 0,0 3-81,0 3 1,-2 4-129,-1-4 1,-1 4 84,-2-1 1,-2 2-77,2 2 0,-2 0 23,-1 2 0,0 3-184,0 7 0,-3-1 22,0 6 1,-4-1 109,1 4 0,0 1 189,0 0 0,0 0-105,-3 0 1,3-11 66,0-2 0,3-11-49,-3-6 1,1-9-463,-2-7 0,0-2 193,4-1 0,0-7 18,3-2 1,4-7 138,2 1 0,3-5-40,3-1 1,3 0 16,6 3 1,5 0-48,4-1 0,4 2 154,-4 2 1,3-1-71,-3 4 1,4-3 153,0 3 0,-2-1-24,1 0 0,-3 3-133,3-2 0,-4-1 32,2 1 1,-4 0 5,-3 3 1,-2 0-28,-4 0 0,0 4 35,0 2 1,-3 2 418,0 1-352,-4 0 0,2 5 11,-4 4 1,0 1-42,0 5 0,0-3-101,0 3 1,0-1 10,0 1 0,0-1-60,0-5 0,0 0-96,0 0 1,0-3-84,0 0-79,0-4 1,4-2 99,2-6 1,2-3-185,2-3 1,0-3 131,2-7 0,1 2-19,2-4 0,1 0 140,-4-3 0,0 3 97,-3 3 1,-1 3 299,-2 3 1,1 2-100,-4 4 303,1 4 0,-4 2-203,0 6 1,-4 3 133,1 6 0,0 2-113,3 4 1,0 1 20,0 3 1,0-2-121,0 4 0,0-3-5,0 3 0,0-3-107,0 4 1,0-1 54,0 3 1,0-1-169,0-2 1,0 2 42,0-5 0,-4 2-140,-2-5 1,-1-2 57,1-7 0,-2-4-335,2-2 0,-1-4 229,1-5 0,-1-4 148,4-8 0,0-4 34,3-2 0,4-2-77,2-2 0,2 1 51,1 0 0,0 0-39,0-1 1,0 2 203,0 2 1,4 2-26,-1 4 1,0 0 127,-3-1 0,-3 6 359,0 4-222,-4 4 1,3 5-67,-2 0 0,-2 1-111,2 2 1,-2 2-181,-1 4 0,0 1 180,0 3 1,0 0-254,0 2 0,0 5 85,0-2 1,-1 3-81,-2 0 0,1-1-28,-4 1 0,1 1 90,-1-1 0,-1 3 95,4-3 0,-3 1-75,3-4 0,-1-3 183,1 0 0,2-7-93,-2 1 0,6-6-239,3 0 0,6-7 145,3-5 0,3-4-247,3-5 0,-2-4 14,2-3 0,2-4 26,-2-1 1,1-3 36,-1 2 1,-5 1 80,2 3 0,-5 4 49,-1 2 0,-5 5-216,-1 0 517,-4 5-148,2 2 1,-4 6 308,0 6 0,0 2-187,0 4 0,0 7-32,0 3 0,-3 4 66,0-2 1,-1 3-106,1-3 1,2 2 50,-2-2 0,2-2-61,1 2 1,0-6-109,0-3 0,4-2 94,2-1 0,2-3-518,1 0 1,1-4 104,2 1 1,2-7-38,4-5 0,0-1-13,1-5 1,0-4 69,2-5 0,-1-3 119,4-4 0,-1 0-12,2-2 0,-4-1 37,-6 3 0,-2 2-33,-4 5 1,-4 3 247,-2 6 31,-2 6 1,-8 9 85,-2 6 1,-6 10 104,0 5 0,1 4-113,-1 2 0,0 4-34,0-1 1,-1 3-51,4-3 1,0 4 98,3-4 1,3 0-69,0-3 1,4 1-201,-1-1 1,2-4 47,1-2 1,0-6-96,0-3 83,4 2 1,1-8 57,4 0 1,0-8-489,0-4 1,0-9 192,0-3 1,3-6-181,0 0 0,4-2 151,-4-2 0,3-1-44,-3 2 1,3-1 166,-3 7 1,0-1 127,-3 4 1,0 4 308,0 2 0,-3 6-214,0 3 1,-3 2 304,4 1 1,-4 5-194,3 4 1,-4 5 32,1 7 1,-2 7-14,-1 5 1,-1 2-14,-2 1 1,1 5-100,-4 1 0,0 3-118,-4 4 1,0-2-312,-2 5 0,1-1 156,-4 3 0,3 4 100,-3-1 0,4-4 44,-1-8 0,2-9 175,1-8 0,2-9-82,1-7-232,4-6 0,-2-11 93,4-10 1,1-12 87,2-9 1,3-6-222,7-10 0,1-4 71,4-11 1,5-2 435,4-7 1,1 3-342,6-3 1,2 4 271,3 2 0,1 7 125,-4 5 0,-6 21 645,-6 13-616,-6 12 0,-13 16 37,-2 2 1,-1 3-225,-2 3 0,0-2 53,0 2 1,0 2 403,0 1 1,4-1-16,2 1 1,7-3-136,5 4 0,8-2-155,7 1 1,7-6-1185,2-6 0,10-4 749,6-5 1,3-5 520,3-10 0,-1-10-1959,1-11 1,-2-14 470,-1-20 1,-8-9-897,-29 39 1,-2-1 1957,-1-2 0,-1 0 0,-2 1 0,-2-1 0,0-2 0,-2-1 0,-1 0 0,1-1 0</inkml:trace>
  <inkml:trace contextRef="#ctx0" brushRef="#br0" timeOffset="927">2441 654 7987,'4'5'0,"1"2"0,4-4 0,1 3 1051,2-3 1,0 0-430,6-3 1,0-1-382,10-2 0,1-6-83,7-6 1,3-4-136,1-2 0,2-2 68,-3-4 0,2-5 112,-2-5 1,-3-2-433,1-3 1,-6-2 171,-7 5 1,-4 7-296,-8 5 169,-4 13 0,-12 2-34,-2 12 0,-6 2 354,-3 4 1,-6 6-107,-3 9 0,-5 3 11,-4 6 0,-1 5-65,-8 5 0,-1 2 163,-2-3 1,-4 5-58,1-2 0,-2 4 75,4 0 1,4-3 8,9-7 0,10-4 192,7-5 1,10-5 260,6-7 1,8-5-242,8-4 0,5-4-533,3 1 1,7-7 155,5-5 0,2-4-239,4-5 1,0-1 200,4-2 0,1-4-317,-1-5 0,0 2 159,-7-2 1,-7 6-54,-4 2 0,-12 7 515,-4 3 1,-6 7-150,-6 5 1,-9 6-96,-6 9 0,-6 4-24,-7 9 1,-3 3 177,-2 2 0,-2 2-80,-2 2 0,1-1-61,0 0 1,1-6-20,5-3 1,2-6-9,10 0 124,-2-6 1,15-6 84,2-6 1,11-4-236,10-5 1,4-5 88,5-10 0,4-2-321,3-4 1,1-2 104,1-1 0,4-1-26,-1-2 0,1-3 35,0 3 1,-4-1 52,0 1 1,-6 6 723,-8 9-498,-9 8 1,-9 10 10,-4 6 1,-5 9 15,-4 3 1,-1 10 5,-2-1 1,-1 6-58,1 0 0,3-1-15,3-2 0,3-5 64,-3-1 1,4-4 80,-1 2 1,3-11-156,3-5 0,6-4-39,6-2 1,3-5-16,3-4 0,3-8 94,3-4 1,0-1-614,0 1 1,1-2 242,-1-4 0,-3-1-1323,0 1 1,-7 0 308,1 0 1,-9-5-22,1-1 1,-8-3-21,-2-3 1289,-4 1 0,-22-10 0,-3 2 0</inkml:trace>
  <inkml:trace contextRef="#ctx0" brushRef="#br0" timeOffset="1034">3175 226 10023,'14'13'4581,"-5"-2"-3942,0 5 1,-1-2-281,-5 1 0,0-2-1228,-3-4 1,-1-1-206,-2-2-1973,2-2 3047,-7-4 0,3-20 0,-4-5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8:15.690"/>
    </inkml:context>
    <inkml:brush xml:id="br0">
      <inkml:brushProperty name="width" value="0.04297" units="cm"/>
      <inkml:brushProperty name="height" value="0.04297" units="cm"/>
    </inkml:brush>
  </inkml:definitions>
  <inkml:trace contextRef="#ctx0" brushRef="#br0">82 91 7874,'0'-6'0,"0"0"156,0-1 0,0-1 127,0-2 1,0 4 74,0 0 0,1 0-114,2-3 1,-1 3 237,4 0-149,-4 0 1,6 1-80,-2 2 0,-1 2 191,1 1 1,0 0-109,3 0 0,1 7-162,-1 2 1,0 6-30,0 0 0,0 7-169,0 2 1,-1 1 26,-2-1 0,1 2 179,-4-1 1,3 0-387,-3-1 0,0-2 102,-3-4 1,0-1-235,0-2 0,0-1 132,0-5 0,-4-3-220,-2 0 0,-2-4 32,-1 1 0,-1 1-91,-2-1 1,1 0-5,-4-3 0,2 0 94,-2 0 0,1-1-230,-1-2 0,1-1 221,2-2 1,2-2 400,-2 2 0,2-2 0,9-18 0,2-3 0</inkml:trace>
  <inkml:trace contextRef="#ctx0" brushRef="#br0" timeOffset="270">19 82 7898,'-5'-5'1116,"4"0"-689,-2 2 1,-1 1-316,1-5 0,0 4 105,3-3 1,0 3 205,0-3 1,1 1-171,2-1 1,2-1-53,5 4 1,0-3-165,2 3 0,5 0 128,4 3 1,4 1-546,-1 2 1,0-1 249,0 4 1,1 0-171,5 3 1,-5 0 138,3 0 0,-6 1-664,2-1 0,-4-3 148,1 0 0,-2-3-35,0 3 0,-5-4 712,-2 1 0,-2 2 0,-9 4 0,-2 5 0</inkml:trace>
  <inkml:trace contextRef="#ctx0" brushRef="#br0" timeOffset="828">481 219 8332,'-5'0'2128,"1"-4"-1419,4 3-596,0-3 0,-1 4-195,-2 0-36,2-4 1,-4 2 146,2-4 0,2 3-591,-2-4 412,-2 5 1,0-5-363,-4 4 303,0 0 0,0 3 12,0 0 1,3 4 145,-1 2 1,4 6 18,-3 0 0,4 4 216,-1-1 1,2 2-70,1 1 1,0-3 62,0 0 1,1-4-80,2 2 1,2-3-24,5-1 0,-1-4-11,0-2 1,0 1-109,0-1 1,3-1 67,0-5 0,0-2-18,-3-4 0,0-4-65,0-3 0,0 0 63,0 1 1,-1-2-63,-1 2 1,0 2 56,-4 1 0,3 2-50,-3 1 0,0 3 35,-3 0 159,0 4 1,0-1-46,0 6 1,3 2 56,0 4 0,0 0 96,-3 0 0,0 0-51,0 0 0,0 0-146,0 0 1,1 0 188,2 0-294,-2 0 1,3 0 110,-4 0 0,3-3-759,0 1 185,4-1 205,-2 3 0,4-1-512,0-2 1,-3-1 335,0-2 0,0-2-142,3 2 1,-3-1 625,0 1 0,1-2 0,14 3 0,3-4 0</inkml:trace>
  <inkml:trace contextRef="#ctx0" brushRef="#br0" timeOffset="1119">744 400 7898,'-6'0'175,"0"0"255,4 0 0,-5-1-104,4-2 1,-3-5 92,3-4 0,0-4-47,3 1 0,0-2-87,0-2 1,0 1-114,0 0 1,1 1-63,2 2 1,1-1-145,2 4 0,2 0 100,-2 3 0,2 3 7,1 3 1,0 2 32,0 1 0,2 2-40,1 4 1,-2 2 16,2 7 0,1 1-63,-1 5 0,0-1-128,-3 4 0,0-3-254,0 4 0,0-5-595,0 1 0,-3-3 475,1-3 1,-4-3-739,3-6 1220,-4-2 0,2-20 0,-4-4 0</inkml:trace>
  <inkml:trace contextRef="#ctx0" brushRef="#br0" timeOffset="1829">1116 109 7902,'0'-9'231,"-1"3"1483,-2 0-1169,2 4 1,-4-2 591,2 4-767,2 0 1,-6 1-174,4 2 0,-1 2-95,1 4 0,2 5-158,-2 4 0,-1 4 184,1 5 0,-4 2-79,1 1 0,1-1-185,-1 4 0,1 1 42,-1 2 1,-2-1-212,5-2 0,-3-5 131,3-7 0,0-2-1076,3-1 880,0-4 0,4-5-588,2-6 1,3-2 14,0-1 943,4-8 0,5-14 0,5-11 0</inkml:trace>
  <inkml:trace contextRef="#ctx0" brushRef="#br0" timeOffset="2111">1270 155 7829,'-9'-4'205,"0"-1"0,1-1 925,2 0-862,-2 4 0,6-5 178,-4 4 87,4 0 0,-2 8-116,4 4 0,0 4-310,0 5 0,1 0 64,2 1 0,-1 0-172,4 2 1,-4-2-60,1 2 1,1-2-149,-1 0 0,1-1-544,-1 0 0,-2 0 416,2 0 0,-1-4-284,1-2 0,-1-2-56,4-1 676,-4 1 0,31-9 0,2-2 0</inkml:trace>
  <inkml:trace contextRef="#ctx0" brushRef="#br0" timeOffset="2562">1533 200 9414,'-5'-4'1027,"-2"2"-1254,4-5 0,-3 4 214,3-3 0,-3 0 448,3-3 1,-4 0-109,1 0 0,1 0-139,-1 0 0,3 1-196,-3 2 0,1-2 87,-1 2 1,-1 1-161,4-1 0,-4 4-2,1-1-193,2 2 0,-3 6 194,4 4 1,0 1-56,3 5 0,0 3 13,0 3 1,0 3 78,0-2 1,0-1 123,0-3 0,3-1-112,0-2 0,3 1-43,-3-4 1,3-3 59,-3-2 0,4-5-64,-1 1 0,-1-3 65,1-3 1,0-6 10,3-3 0,-1-7 1,-2 1 1,2-3-6,-2 0 0,-1 2 122,1-3 1,-3 3-83,3 1 1,-4 1 194,1 2-107,2 2 323,-4 8 0,4 5-160,-5 6 1,3 6 8,0 3 1,0 6-85,-3 3 0,3 3 224,0 0 1,1-1-111,-1-2 0,-1 1-197,4-3 0,-3-1-400,3-3 0,-3-4 202,3-2 0,-3-3-1259,3-3 0,1-1 103,5-2 1229,-2-2 0,15-17 0,0-9 0</inkml:trace>
  <inkml:trace contextRef="#ctx0" brushRef="#br0" timeOffset="3229">1969 65 7829,'0'-6'1058,"0"2"575,0 0-1169,0 3 1,0-4 564,0 2-294,0 2-572,0-3 17,0 4 0,-3 5-27,0 4 0,-4 6 80,1 6 0,-2 7 13,-1 8 1,-2 2-144,-1 8 1,2 0-118,-2 6 0,2-4-489,1-6 1,1-1 326,2-5 0,1-9-1974,2-6 1589,2-6 0,1-11-357,6-4 1,2-5-3,1-7 920,0-2 0,12-28 0,4-6 0</inkml:trace>
  <inkml:trace contextRef="#ctx0" brushRef="#br0" timeOffset="3712">2123 154 10334,'-5'0'2942,"1"0"-2187,0-4-292,3 3-44,-3-3-351,4 4 1,4 0 120,2 0 0,2 0-180,1 0 0,0 0 93,0 0 1,1 0-196,2 0 0,-1 4 33,1 2 0,1 2-489,-1 1 1,0 1-241,-3 3 0,-3-2 375,0 4 1,-4-3-282,1 3 0,-2-1 222,-1 1 0,-3 1 284,0-4 0,-7 4-34,1-4 0,-2 0 545,2-3 0,1 0 37,2 0 99,-2-4 1001,3 3-616,-4-7-397,3 3 0,3-4-66,6 0 1,3-4-125,3-2 0,0 1-231,0-1 1,3 3-261,0-3 1,3 4 50,-3-1 0,3 2-262,-3 1 1,4 0-1072,0 0 1,-3 3 1516,-1 0 0,6 0 0,1-3 0</inkml:trace>
  <inkml:trace contextRef="#ctx0" brushRef="#br0" timeOffset="4054">2469 37 8649,'-9'-1'788,"0"-2"0,0 2-422,0-2 1,2 2 116,1 1 1890,0 0-1686,-3 0 0,1 4-604,2 2 0,2 2-67,4 1 0,0 1-83,0-1 0,0 3-215,0 0 0,4 3 240,2-3 1,2 1-39,1-1 0,1-2 24,3 2 0,-2-2 57,4 0 1,0-2-73,3-2 1,0 1 343,0-4 1,0 0-128,1-3 0,2-1-68,0-2 0,3-2-393,-3-4 0,0 0 165,-2-1 0,-1 1-328,0 0 1,-1 0 217,-2 0 0,-2 3-914,-4 0 1,-4 3 469,-2-3 1,-2 3-909,-1-3 1612,0 4 0,-16-2 0,-4 4 0</inkml:trace>
  <inkml:trace contextRef="#ctx0" brushRef="#br0" timeOffset="4295">2622 9 7774,'-9'6'890,"0"0"1,1-3-348,2 3 0,-2 0-452,2 3 1,-2 0 253,-1 1 0,-1 3 272,1 2 0,4 2 244,2 1 1,-1 4-339,1 2 0,0 3-72,3 0 1,1-3-190,2 0 0,1 0-237,2 4 1,3 0-296,0 2 1,1-3-364,2 0 0,-2-3-2782,-1-6 3415,4-4 0,1-13 0,4-7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9T19:08:12.581"/>
    </inkml:context>
    <inkml:brush xml:id="br0">
      <inkml:brushProperty name="width" value="0.04297" units="cm"/>
      <inkml:brushProperty name="height" value="0.04297" units="cm"/>
    </inkml:brush>
  </inkml:definitions>
  <inkml:trace contextRef="#ctx0" brushRef="#br0">64 433 7783,'5'4'-1793,"-1"1"1740,-4 0 75,0 3 1,1-7 15,2 2 8,-2-2 42,3 3-41,-4-3-41,0 3 45,0-4 1023,0 0-952,-4 0-6,3 0 92,-3 0-77,4 0 50,-4 0-49,3 0 40,-3-4-36,4 3-270,0-3 140,0 4-41,-4 0-129,3 0 199,-3 0-106,4 0 60,0 0-12,0 4 4,0-3 3,0 3 0,0 0 5,0 1 9,0 4 0,0-3-3,0 0 1,0-3 8,0 3-16,0-4 131,4 2 1,-3-3-111,2 2 119,-2-2-72,-1 3-26,0-8 1,0-4 80,0-4 1,-3-1-70,0 1 1,-1-2-49,1-4 1,-1-1 43,-2-3 1,-2-1 56,2-4 1,1 0-63,-1 0 1,3-1-25,-3 1 1,4 3 33,-1 0 1,2 4-8,1-2 1,0 6-19,0 1 1,1 4 51,2-1-113,2 2 1,7 5 71,0 2 0,0 2 76,-3 1 0,3 0-65,0 0 1,0 1 9,-3 2 0,2-1 44,1 4 1,-2 0 6,2 3 1,-2 1-28,-1 2 1,1-1-15,2 4 0,-3 1 54,0 2 1,0-3-34,-3 0 1,-1 0-123,1 3 1,-3 0 54,4 1 1,-5-4-232,1 0 0,-2-3 8,-1 3 1,-1-5 22,-2-1 0,-2-1-45,-5-5 0,-3-1 99,-2-5 1,-1-2-94,1-4 0,-5-4 94,2-2 1,-2-2 133,1-1 0,4 0-68,0 3 0,4-1 155,-1 4 0,2 0 214,1 3 187,4 0-82,-3 0-321,7 4 0,1 2-53,6 6 1,2 3 53,1 6 1,4-1-66,2 4 0,-1 0 39,1 3 1,0 1 67,4-1 0,-2 0-80,-2 0 0,2 0-5,-2 0 1,-1-1-109,1-2 0,-3 2 114,4-5 1,-6-3-128,-1-3 1,0-4 168,-3 1-207,2-2 0,0-2 60,-2-2 0,-1-2-17,-2-4 1,-2 0 69,2 0 1,-2-2-23,-1-1 1,0-2 50,0-4 0,0 0-40,0 0 1,0 1-9,0 2 0,0-3 16,0 3 0,3 2-95,0 1 88,0 2-56,-3 1 117,4 4 1,1 2 137,4 6 1,-3 5 11,0 4 0,0 4-106,4-1 1,-1 3 87,0 0 1,0 0-97,0 0 0,-1-1-45,-2-2 174,2-2-327,-3-4 0,1-1-104,0-2 111,-4-1 1,2-10 114,-4-1 1,0-2-20,0-1 0,0-1-48,0-2 0,-3-2 45,0-4 0,-3 3-88,3 0 0,-1 1 95,1-2 1,2 0-81,-2 4 0,2 0 18,1 3-32,0 0 194,0 0-162,0 4 345,0 1-223,4 4 1,-2 0 7,4 0 0,-3 3-25,3 0 57,-4 0 0,6 0 31,-2 0 1,2 1-78,1-1 0,0-2 127,1 2 0,0-1-73,2 1 0,-1-2 60,4 2 0,1 2-75,5 1 0,3 2-175,7 1 1,-2 1 205,4 2 0,1 2 187,6 1 0,-3 0-171,2-6 0,-2-2-46,-4-7 0,-2-1-927,-4-2 1,-1-3 414,-1-6 1,-6 2-473,-4-2 1,0 3 381,3 2 0,-3 3 512,0 4 0,9 25 0,4 5 0</inkml:trace>
  <inkml:trace contextRef="#ctx0" brushRef="#br0" timeOffset="367">690 0 7756,'-9'0'1194,"4"0"-960,-3 0 1,7 9 88,-2 6 1,6 13 394,3 11 0,11 16-227,7 18 0,11 10-453,-15-35 1,2 0 0,19 40 174,2 0 1,-9-18 1,-1-12 0,-8-15-538,-4-10 0,-2-15 234,-4-5 0,-2-10-2201,-4-3 2290,4-4 0,1-14 0,4-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6" ma:contentTypeDescription="Create a new document." ma:contentTypeScope="" ma:versionID="2a83f27942e9293c8c3156b70ee64f84">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cc63c49a9658a70a9942650b5a049efa"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B0F672-6B7F-4A29-AA38-04114EF8D526}">
  <ds:schemaRefs>
    <ds:schemaRef ds:uri="http://schemas.microsoft.com/office/2006/metadata/contentType"/>
    <ds:schemaRef ds:uri="http://schemas.microsoft.com/office/2006/metadata/properties/metaAttributes"/>
    <ds:schemaRef ds:uri="http://www.w3.org/2000/xmlns/"/>
    <ds:schemaRef ds:uri="http://www.w3.org/2001/XMLSchema"/>
    <ds:schemaRef ds:uri="758b3b34-5a7b-4c67-bd41-c003888d48fd"/>
    <ds:schemaRef ds:uri="0f68ad12-0230-4218-aaff-dce10f0d3393"/>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1AB42-358A-4533-9BA4-C8395A1DE13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uidelines for Writing Team Contract</dc:title>
  <dc:subject/>
  <dc:creator>Dumond</dc:creator>
  <keywords/>
  <lastModifiedBy>George Lai</lastModifiedBy>
  <revision>55</revision>
  <dcterms:created xsi:type="dcterms:W3CDTF">2024-01-18T01:26:00.0000000Z</dcterms:created>
  <dcterms:modified xsi:type="dcterms:W3CDTF">2024-01-24T19:39:26.9879764Z</dcterms:modified>
</coreProperties>
</file>